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15"/>
        <w:gridCol w:w="2610"/>
        <w:gridCol w:w="1440"/>
        <w:gridCol w:w="2663"/>
        <w:gridCol w:w="1477"/>
      </w:tblGrid>
      <w:tr w:rsidR="00DA7B12" w:rsidRPr="00730476" w14:paraId="7A3BA9A3" w14:textId="77777777" w:rsidTr="007227C3">
        <w:trPr>
          <w:trHeight w:val="435"/>
        </w:trPr>
        <w:tc>
          <w:tcPr>
            <w:tcW w:w="1515" w:type="dxa"/>
          </w:tcPr>
          <w:p w14:paraId="779308B8" w14:textId="77777777" w:rsidR="00DA7B12" w:rsidRPr="00730476" w:rsidRDefault="00DA7B12" w:rsidP="007227C3">
            <w:pPr>
              <w:spacing w:before="141"/>
              <w:ind w:left="106"/>
              <w:rPr>
                <w:b/>
                <w:sz w:val="16"/>
                <w:szCs w:val="16"/>
              </w:rPr>
            </w:pPr>
            <w:bookmarkStart w:id="0" w:name="_GoBack"/>
            <w:bookmarkEnd w:id="0"/>
            <w:r w:rsidRPr="00730476">
              <w:rPr>
                <w:b/>
                <w:sz w:val="16"/>
                <w:szCs w:val="16"/>
              </w:rPr>
              <w:t>ISSUED BY</w:t>
            </w:r>
          </w:p>
        </w:tc>
        <w:tc>
          <w:tcPr>
            <w:tcW w:w="2610" w:type="dxa"/>
            <w:vAlign w:val="center"/>
          </w:tcPr>
          <w:p w14:paraId="5EC265EA" w14:textId="77777777" w:rsidR="00DA7B12" w:rsidRPr="00730476" w:rsidRDefault="00DA7B12" w:rsidP="007227C3">
            <w:pPr>
              <w:spacing w:line="238" w:lineRule="exact"/>
              <w:ind w:right="253"/>
              <w:rPr>
                <w:b/>
                <w:sz w:val="16"/>
                <w:szCs w:val="16"/>
              </w:rPr>
            </w:pPr>
            <w:r w:rsidRPr="00730476">
              <w:rPr>
                <w:b/>
                <w:sz w:val="16"/>
                <w:szCs w:val="16"/>
              </w:rPr>
              <w:t xml:space="preserve">              APPROVED BY</w:t>
            </w:r>
          </w:p>
        </w:tc>
        <w:tc>
          <w:tcPr>
            <w:tcW w:w="1440" w:type="dxa"/>
          </w:tcPr>
          <w:p w14:paraId="62CCB193" w14:textId="77777777" w:rsidR="00DA7B12" w:rsidRPr="00730476" w:rsidRDefault="00DA7B12" w:rsidP="007227C3">
            <w:pPr>
              <w:spacing w:before="141"/>
              <w:ind w:left="252" w:right="225"/>
              <w:jc w:val="center"/>
              <w:rPr>
                <w:b/>
                <w:sz w:val="16"/>
                <w:szCs w:val="16"/>
              </w:rPr>
            </w:pPr>
            <w:r w:rsidRPr="00730476">
              <w:rPr>
                <w:b/>
                <w:sz w:val="16"/>
                <w:szCs w:val="16"/>
              </w:rPr>
              <w:t>DATE</w:t>
            </w:r>
          </w:p>
        </w:tc>
        <w:tc>
          <w:tcPr>
            <w:tcW w:w="2663" w:type="dxa"/>
          </w:tcPr>
          <w:p w14:paraId="61C53FFF" w14:textId="77777777" w:rsidR="00DA7B12" w:rsidRPr="00730476" w:rsidRDefault="00DA7B12" w:rsidP="007227C3">
            <w:pPr>
              <w:spacing w:before="141"/>
              <w:ind w:left="92" w:right="83"/>
              <w:jc w:val="center"/>
              <w:rPr>
                <w:b/>
                <w:sz w:val="16"/>
                <w:szCs w:val="16"/>
              </w:rPr>
            </w:pPr>
            <w:r w:rsidRPr="00730476">
              <w:rPr>
                <w:b/>
                <w:sz w:val="16"/>
                <w:szCs w:val="16"/>
              </w:rPr>
              <w:t>REVISION</w:t>
            </w:r>
          </w:p>
        </w:tc>
        <w:tc>
          <w:tcPr>
            <w:tcW w:w="1477" w:type="dxa"/>
            <w:vMerge w:val="restart"/>
          </w:tcPr>
          <w:p w14:paraId="6735138B" w14:textId="77777777" w:rsidR="00DA7B12" w:rsidRPr="00730476" w:rsidRDefault="00DA7B12" w:rsidP="007227C3">
            <w:r w:rsidRPr="00730476">
              <w:rPr>
                <w:noProof/>
              </w:rPr>
              <w:drawing>
                <wp:inline distT="0" distB="0" distL="0" distR="0" wp14:anchorId="6822789A" wp14:editId="0D7987F6">
                  <wp:extent cx="874052" cy="847725"/>
                  <wp:effectExtent l="0" t="0" r="2540" b="0"/>
                  <wp:docPr id="698262726" name="Picture 698262726" descr="C:\Users\USER\Downloads\lOGO-na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lOGO-nara.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6122" cy="869131"/>
                          </a:xfrm>
                          <a:prstGeom prst="rect">
                            <a:avLst/>
                          </a:prstGeom>
                          <a:noFill/>
                          <a:ln>
                            <a:noFill/>
                          </a:ln>
                        </pic:spPr>
                      </pic:pic>
                    </a:graphicData>
                  </a:graphic>
                </wp:inline>
              </w:drawing>
            </w:r>
          </w:p>
        </w:tc>
      </w:tr>
      <w:tr w:rsidR="00DA7B12" w:rsidRPr="00730476" w14:paraId="7440BEDE" w14:textId="77777777" w:rsidTr="007227C3">
        <w:trPr>
          <w:trHeight w:val="684"/>
        </w:trPr>
        <w:tc>
          <w:tcPr>
            <w:tcW w:w="1515" w:type="dxa"/>
            <w:vAlign w:val="center"/>
          </w:tcPr>
          <w:p w14:paraId="5DE7D2DD" w14:textId="77777777" w:rsidR="00DA7B12" w:rsidRPr="00730476" w:rsidRDefault="00DA7B12" w:rsidP="007227C3">
            <w:pPr>
              <w:spacing w:before="146" w:line="230" w:lineRule="auto"/>
              <w:ind w:left="266" w:right="229"/>
              <w:rPr>
                <w:b/>
                <w:sz w:val="16"/>
                <w:szCs w:val="16"/>
              </w:rPr>
            </w:pPr>
            <w:r w:rsidRPr="00730476">
              <w:rPr>
                <w:b/>
                <w:sz w:val="16"/>
                <w:szCs w:val="16"/>
              </w:rPr>
              <w:t>Head/ESD</w:t>
            </w:r>
          </w:p>
        </w:tc>
        <w:tc>
          <w:tcPr>
            <w:tcW w:w="2610" w:type="dxa"/>
            <w:vAlign w:val="center"/>
          </w:tcPr>
          <w:p w14:paraId="219163D8" w14:textId="77777777" w:rsidR="00DA7B12" w:rsidRPr="00730476" w:rsidRDefault="00DA7B12" w:rsidP="007227C3">
            <w:pPr>
              <w:spacing w:before="146" w:line="230" w:lineRule="auto"/>
              <w:ind w:left="246" w:right="392"/>
              <w:jc w:val="center"/>
              <w:rPr>
                <w:b/>
                <w:sz w:val="16"/>
                <w:szCs w:val="16"/>
              </w:rPr>
            </w:pPr>
            <w:r w:rsidRPr="00730476">
              <w:rPr>
                <w:b/>
                <w:sz w:val="16"/>
                <w:szCs w:val="16"/>
              </w:rPr>
              <w:t>Director General</w:t>
            </w:r>
          </w:p>
        </w:tc>
        <w:tc>
          <w:tcPr>
            <w:tcW w:w="1440" w:type="dxa"/>
            <w:vAlign w:val="center"/>
          </w:tcPr>
          <w:p w14:paraId="61B01D19" w14:textId="77777777" w:rsidR="00DA7B12" w:rsidRPr="00730476" w:rsidRDefault="00DA7B12" w:rsidP="007227C3">
            <w:pPr>
              <w:spacing w:before="206"/>
              <w:ind w:left="252" w:right="246"/>
              <w:jc w:val="center"/>
              <w:rPr>
                <w:b/>
                <w:sz w:val="16"/>
                <w:szCs w:val="16"/>
              </w:rPr>
            </w:pPr>
            <w:r w:rsidRPr="00730476">
              <w:rPr>
                <w:b/>
                <w:sz w:val="16"/>
                <w:szCs w:val="16"/>
              </w:rPr>
              <w:t>07.07.2023</w:t>
            </w:r>
          </w:p>
        </w:tc>
        <w:tc>
          <w:tcPr>
            <w:tcW w:w="2663" w:type="dxa"/>
            <w:vAlign w:val="center"/>
          </w:tcPr>
          <w:p w14:paraId="3C593ACC" w14:textId="77777777" w:rsidR="00DA7B12" w:rsidRPr="00730476" w:rsidRDefault="00DA7B12" w:rsidP="007227C3">
            <w:pPr>
              <w:spacing w:before="187"/>
              <w:ind w:left="92" w:right="89"/>
              <w:jc w:val="center"/>
              <w:rPr>
                <w:rFonts w:ascii="Carlito"/>
                <w:sz w:val="16"/>
                <w:szCs w:val="16"/>
              </w:rPr>
            </w:pPr>
            <w:r w:rsidRPr="00730476">
              <w:rPr>
                <w:b/>
                <w:sz w:val="16"/>
                <w:szCs w:val="16"/>
                <w:highlight w:val="yellow"/>
              </w:rPr>
              <w:t>ISO 19115-3.2018</w:t>
            </w:r>
          </w:p>
        </w:tc>
        <w:tc>
          <w:tcPr>
            <w:tcW w:w="1477" w:type="dxa"/>
            <w:vMerge/>
            <w:tcBorders>
              <w:top w:val="nil"/>
            </w:tcBorders>
          </w:tcPr>
          <w:p w14:paraId="46318178" w14:textId="77777777" w:rsidR="00DA7B12" w:rsidRPr="00730476" w:rsidRDefault="00DA7B12" w:rsidP="007227C3">
            <w:pPr>
              <w:rPr>
                <w:sz w:val="2"/>
                <w:szCs w:val="2"/>
              </w:rPr>
            </w:pPr>
          </w:p>
        </w:tc>
      </w:tr>
      <w:tr w:rsidR="00DA7B12" w:rsidRPr="00730476" w14:paraId="0FD07181" w14:textId="77777777" w:rsidTr="007227C3">
        <w:trPr>
          <w:trHeight w:val="792"/>
        </w:trPr>
        <w:tc>
          <w:tcPr>
            <w:tcW w:w="9705" w:type="dxa"/>
            <w:gridSpan w:val="5"/>
          </w:tcPr>
          <w:p w14:paraId="72E74886" w14:textId="77777777" w:rsidR="00DA7B12" w:rsidRPr="00730476" w:rsidRDefault="00DA7B12" w:rsidP="007227C3">
            <w:pPr>
              <w:spacing w:before="1"/>
            </w:pPr>
          </w:p>
          <w:p w14:paraId="2DD642E1" w14:textId="77777777" w:rsidR="00DA7B12" w:rsidRPr="00730476" w:rsidRDefault="00DA7B12" w:rsidP="007227C3">
            <w:pPr>
              <w:ind w:left="766"/>
              <w:rPr>
                <w:b/>
                <w:sz w:val="24"/>
              </w:rPr>
            </w:pPr>
            <w:r w:rsidRPr="00730476">
              <w:rPr>
                <w:b/>
                <w:sz w:val="24"/>
              </w:rPr>
              <w:t xml:space="preserve">14.  Meta Data of the </w:t>
            </w:r>
            <w:r w:rsidR="00C7738D">
              <w:rPr>
                <w:b/>
                <w:sz w:val="24"/>
              </w:rPr>
              <w:t>Water and Sediment Quality</w:t>
            </w:r>
          </w:p>
        </w:tc>
      </w:tr>
    </w:tbl>
    <w:p w14:paraId="4A9F2B71" w14:textId="77777777" w:rsidR="005436B0" w:rsidRPr="00416578" w:rsidRDefault="005436B0">
      <w:pPr>
        <w:rPr>
          <w:sz w:val="24"/>
          <w:szCs w:val="24"/>
        </w:rPr>
      </w:pPr>
    </w:p>
    <w:p w14:paraId="608BE9E6" w14:textId="0FFE4AA4" w:rsidR="003B44F1" w:rsidRPr="00632A08" w:rsidRDefault="005436B0" w:rsidP="003B44F1">
      <w:pPr>
        <w:numPr>
          <w:ilvl w:val="0"/>
          <w:numId w:val="1"/>
        </w:numPr>
      </w:pPr>
      <w:r w:rsidRPr="00AA52A7">
        <w:rPr>
          <w:b/>
        </w:rPr>
        <w:t>Title</w:t>
      </w:r>
      <w:r w:rsidRPr="00416578">
        <w:rPr>
          <w:sz w:val="24"/>
          <w:szCs w:val="24"/>
        </w:rPr>
        <w:t>:</w:t>
      </w:r>
      <w:r w:rsidR="006701E4" w:rsidRPr="006701E4">
        <w:rPr>
          <w:color w:val="000000"/>
        </w:rPr>
        <w:t xml:space="preserve"> </w:t>
      </w:r>
      <w:r w:rsidR="00632A08" w:rsidRPr="00632A08">
        <w:rPr>
          <w:bCs/>
        </w:rPr>
        <w:t xml:space="preserve">Assessment of Pollution Status of Selected Fishery </w:t>
      </w:r>
      <w:proofErr w:type="spellStart"/>
      <w:r w:rsidR="00632A08" w:rsidRPr="00632A08">
        <w:rPr>
          <w:bCs/>
        </w:rPr>
        <w:t>Harbours</w:t>
      </w:r>
      <w:proofErr w:type="spellEnd"/>
      <w:r w:rsidR="00632A08" w:rsidRPr="00632A08">
        <w:rPr>
          <w:bCs/>
        </w:rPr>
        <w:t xml:space="preserve"> in the Western and Southern Province of Sri Lanka</w:t>
      </w:r>
    </w:p>
    <w:p w14:paraId="7AEC7785" w14:textId="77777777" w:rsidR="003B44F1" w:rsidRDefault="003B44F1" w:rsidP="003B44F1">
      <w:pPr>
        <w:ind w:left="1080"/>
        <w:rPr>
          <w:b/>
        </w:rPr>
      </w:pPr>
    </w:p>
    <w:p w14:paraId="0B9A0A1E" w14:textId="2F7E7F2D" w:rsidR="00794D3D" w:rsidRDefault="00794D3D" w:rsidP="003B44F1">
      <w:pPr>
        <w:ind w:left="1080"/>
      </w:pPr>
      <w:r w:rsidRPr="00D74451">
        <w:rPr>
          <w:sz w:val="24"/>
          <w:szCs w:val="24"/>
        </w:rPr>
        <w:t xml:space="preserve">Project ID: </w:t>
      </w:r>
      <w:r w:rsidR="00CA34D4">
        <w:t>TF</w:t>
      </w:r>
      <w:r w:rsidR="00164B6B" w:rsidRPr="00164B6B">
        <w:t>20</w:t>
      </w:r>
      <w:r w:rsidR="00632A08">
        <w:t>22/ESD/5.2</w:t>
      </w:r>
    </w:p>
    <w:p w14:paraId="75CF3B4E" w14:textId="77777777" w:rsidR="005436B0" w:rsidRPr="00416578" w:rsidRDefault="005436B0" w:rsidP="005436B0">
      <w:pPr>
        <w:rPr>
          <w:sz w:val="24"/>
          <w:szCs w:val="24"/>
        </w:rPr>
      </w:pPr>
    </w:p>
    <w:p w14:paraId="2A230ADC" w14:textId="07F1202D" w:rsidR="005436B0" w:rsidRPr="006B0772" w:rsidRDefault="005436B0" w:rsidP="008B3E53">
      <w:pPr>
        <w:numPr>
          <w:ilvl w:val="0"/>
          <w:numId w:val="1"/>
        </w:numPr>
        <w:rPr>
          <w:color w:val="000000" w:themeColor="text1"/>
          <w:sz w:val="24"/>
          <w:szCs w:val="24"/>
        </w:rPr>
      </w:pPr>
      <w:r w:rsidRPr="00AA52A7">
        <w:rPr>
          <w:b/>
        </w:rPr>
        <w:t>Date</w:t>
      </w:r>
      <w:r w:rsidRPr="006B0772">
        <w:rPr>
          <w:sz w:val="24"/>
          <w:szCs w:val="24"/>
        </w:rPr>
        <w:t xml:space="preserve"> (</w:t>
      </w:r>
      <w:r w:rsidRPr="006B0772">
        <w:rPr>
          <w:sz w:val="24"/>
          <w:szCs w:val="24"/>
          <w:u w:val="single"/>
        </w:rPr>
        <w:t>Creation</w:t>
      </w:r>
      <w:r w:rsidRPr="006B0772">
        <w:rPr>
          <w:sz w:val="24"/>
          <w:szCs w:val="24"/>
        </w:rPr>
        <w:t xml:space="preserve">/Publication/Revision): </w:t>
      </w:r>
      <w:sdt>
        <w:sdtPr>
          <w:rPr>
            <w:sz w:val="24"/>
            <w:szCs w:val="24"/>
          </w:rPr>
          <w:id w:val="1626726358"/>
          <w:placeholder>
            <w:docPart w:val="DefaultPlaceholder_1081868576"/>
          </w:placeholder>
          <w:date w:fullDate="2023-10-18T00:00:00Z">
            <w:dateFormat w:val="M/d/yyyy"/>
            <w:lid w:val="en-US"/>
            <w:storeMappedDataAs w:val="dateTime"/>
            <w:calendar w:val="gregorian"/>
          </w:date>
        </w:sdtPr>
        <w:sdtEndPr/>
        <w:sdtContent>
          <w:r w:rsidR="00632A08">
            <w:rPr>
              <w:sz w:val="24"/>
              <w:szCs w:val="24"/>
            </w:rPr>
            <w:t>10/18/2023</w:t>
          </w:r>
        </w:sdtContent>
      </w:sdt>
    </w:p>
    <w:p w14:paraId="1D646693" w14:textId="77777777" w:rsidR="006B0772" w:rsidRPr="006B0772" w:rsidRDefault="006B0772" w:rsidP="006B0772">
      <w:pPr>
        <w:ind w:left="1080"/>
        <w:rPr>
          <w:color w:val="000000" w:themeColor="text1"/>
          <w:sz w:val="24"/>
          <w:szCs w:val="24"/>
        </w:rPr>
      </w:pPr>
    </w:p>
    <w:p w14:paraId="2FBFE846" w14:textId="490EB4EE" w:rsidR="005436B0" w:rsidRDefault="005436B0" w:rsidP="006A0498">
      <w:pPr>
        <w:numPr>
          <w:ilvl w:val="0"/>
          <w:numId w:val="1"/>
        </w:numPr>
        <w:rPr>
          <w:sz w:val="24"/>
          <w:szCs w:val="24"/>
        </w:rPr>
      </w:pPr>
      <w:r w:rsidRPr="00D63F42">
        <w:rPr>
          <w:b/>
        </w:rPr>
        <w:t>Edition:</w:t>
      </w:r>
      <w:r w:rsidR="006B0772">
        <w:rPr>
          <w:sz w:val="24"/>
          <w:szCs w:val="24"/>
        </w:rPr>
        <w:t>1</w:t>
      </w:r>
      <w:r w:rsidR="006B0772" w:rsidRPr="006B0772">
        <w:rPr>
          <w:sz w:val="24"/>
          <w:szCs w:val="24"/>
          <w:vertAlign w:val="superscript"/>
        </w:rPr>
        <w:t>st</w:t>
      </w:r>
      <w:r w:rsidR="006B0772">
        <w:rPr>
          <w:sz w:val="24"/>
          <w:szCs w:val="24"/>
        </w:rPr>
        <w:t xml:space="preserve"> Edition</w:t>
      </w:r>
    </w:p>
    <w:p w14:paraId="703E9B38" w14:textId="77777777" w:rsidR="006B0772" w:rsidRPr="006B0772" w:rsidRDefault="006B0772" w:rsidP="006B0772">
      <w:pPr>
        <w:rPr>
          <w:sz w:val="24"/>
          <w:szCs w:val="24"/>
        </w:rPr>
      </w:pPr>
    </w:p>
    <w:p w14:paraId="2CD5B2B9" w14:textId="54BBE2B0" w:rsidR="00321C85" w:rsidRPr="00D63F42" w:rsidRDefault="00DD05FC" w:rsidP="00321C85">
      <w:pPr>
        <w:pStyle w:val="ListParagraph"/>
        <w:widowControl/>
        <w:numPr>
          <w:ilvl w:val="0"/>
          <w:numId w:val="1"/>
        </w:numPr>
        <w:autoSpaceDE/>
        <w:autoSpaceDN/>
        <w:spacing w:after="160" w:line="259" w:lineRule="auto"/>
        <w:jc w:val="both"/>
        <w:rPr>
          <w:b/>
        </w:rPr>
      </w:pPr>
      <w:r w:rsidRPr="00D63F42">
        <w:rPr>
          <w:b/>
        </w:rPr>
        <w:t>Abstract</w:t>
      </w:r>
      <w:r w:rsidR="007E7A64" w:rsidRPr="00D63F42">
        <w:rPr>
          <w:b/>
        </w:rPr>
        <w:t>:</w:t>
      </w:r>
      <w:r w:rsidR="00A82CFE" w:rsidRPr="00D63F42">
        <w:rPr>
          <w:b/>
        </w:rPr>
        <w:t xml:space="preserve"> </w:t>
      </w:r>
    </w:p>
    <w:p w14:paraId="51EBED00" w14:textId="7404095E" w:rsidR="00632A08" w:rsidRDefault="00632A08" w:rsidP="00632A08">
      <w:pPr>
        <w:pStyle w:val="ListParagraph"/>
        <w:spacing w:after="120"/>
        <w:ind w:left="1080"/>
        <w:jc w:val="both"/>
        <w:rPr>
          <w:sz w:val="24"/>
          <w:szCs w:val="24"/>
          <w:lang w:bidi="ta-IN"/>
        </w:rPr>
      </w:pPr>
      <w:r w:rsidRPr="008A208F">
        <w:rPr>
          <w:sz w:val="24"/>
          <w:szCs w:val="24"/>
          <w:lang w:bidi="ta-IN"/>
        </w:rPr>
        <w:t xml:space="preserve">A fishery </w:t>
      </w:r>
      <w:proofErr w:type="spellStart"/>
      <w:r w:rsidRPr="008A208F">
        <w:rPr>
          <w:sz w:val="24"/>
          <w:szCs w:val="24"/>
          <w:lang w:bidi="ta-IN"/>
        </w:rPr>
        <w:t>harbour</w:t>
      </w:r>
      <w:proofErr w:type="spellEnd"/>
      <w:r w:rsidRPr="008A208F">
        <w:rPr>
          <w:sz w:val="24"/>
          <w:szCs w:val="24"/>
          <w:lang w:bidi="ta-IN"/>
        </w:rPr>
        <w:t xml:space="preserve"> is a complex center of activities which are potential waste generators and thus considered as coastal pollution hotspots. </w:t>
      </w:r>
      <w:proofErr w:type="spellStart"/>
      <w:r w:rsidRPr="008A208F">
        <w:rPr>
          <w:sz w:val="24"/>
          <w:szCs w:val="24"/>
          <w:lang w:bidi="ta-IN"/>
        </w:rPr>
        <w:t>Harbour</w:t>
      </w:r>
      <w:proofErr w:type="spellEnd"/>
      <w:r w:rsidRPr="008A208F">
        <w:rPr>
          <w:sz w:val="24"/>
          <w:szCs w:val="24"/>
          <w:lang w:bidi="ta-IN"/>
        </w:rPr>
        <w:t xml:space="preserve"> gives the worst examples of pollutant discharges and directly affects the coastal zone by damaging the coastal environments and resources and putting human health at risk. Discharge of burned oil and bilge water from fishing vessels to harbor waters, production of a load of organic wastes derived from fish degutting, market floor runoff, cleaning and garbage dumping are the main causes of water pollution in fishery </w:t>
      </w:r>
      <w:proofErr w:type="spellStart"/>
      <w:proofErr w:type="gramStart"/>
      <w:r w:rsidRPr="008A208F">
        <w:rPr>
          <w:sz w:val="24"/>
          <w:szCs w:val="24"/>
          <w:lang w:bidi="ta-IN"/>
        </w:rPr>
        <w:t>harbours</w:t>
      </w:r>
      <w:r w:rsidR="004F4333">
        <w:rPr>
          <w:sz w:val="24"/>
          <w:szCs w:val="24"/>
          <w:lang w:bidi="ta-IN"/>
        </w:rPr>
        <w:t>.</w:t>
      </w:r>
      <w:r w:rsidRPr="008A208F">
        <w:rPr>
          <w:sz w:val="24"/>
          <w:szCs w:val="24"/>
          <w:lang w:bidi="ta-IN"/>
        </w:rPr>
        <w:t>The</w:t>
      </w:r>
      <w:proofErr w:type="spellEnd"/>
      <w:proofErr w:type="gramEnd"/>
      <w:r w:rsidRPr="008A208F">
        <w:rPr>
          <w:sz w:val="24"/>
          <w:szCs w:val="24"/>
          <w:lang w:bidi="ta-IN"/>
        </w:rPr>
        <w:t xml:space="preserve"> use of contaminated water for fish may cause for post-harvest losses due to spoilage from bacteria and chemical reactions. Therefore, to improve the water safety and quality of a fishery </w:t>
      </w:r>
      <w:proofErr w:type="spellStart"/>
      <w:r w:rsidRPr="008A208F">
        <w:rPr>
          <w:sz w:val="24"/>
          <w:szCs w:val="24"/>
          <w:lang w:bidi="ta-IN"/>
        </w:rPr>
        <w:t>harbour</w:t>
      </w:r>
      <w:proofErr w:type="spellEnd"/>
      <w:r w:rsidRPr="008A208F">
        <w:rPr>
          <w:sz w:val="24"/>
          <w:szCs w:val="24"/>
          <w:lang w:bidi="ta-IN"/>
        </w:rPr>
        <w:t xml:space="preserve">, its pollution level should be thoroughly assessed. </w:t>
      </w:r>
    </w:p>
    <w:p w14:paraId="430C4428" w14:textId="77777777" w:rsidR="003B44F1" w:rsidRDefault="003B44F1" w:rsidP="003B44F1">
      <w:pPr>
        <w:pStyle w:val="ListParagraph"/>
        <w:spacing w:line="276" w:lineRule="auto"/>
        <w:ind w:left="1080"/>
        <w:jc w:val="both"/>
        <w:rPr>
          <w:color w:val="000000"/>
          <w:sz w:val="24"/>
          <w:szCs w:val="24"/>
        </w:rPr>
      </w:pPr>
    </w:p>
    <w:p w14:paraId="798B047D" w14:textId="75121A61" w:rsidR="00632A08" w:rsidRPr="008A208F" w:rsidRDefault="00416578" w:rsidP="00632A08">
      <w:pPr>
        <w:pStyle w:val="ListParagraph"/>
        <w:widowControl/>
        <w:numPr>
          <w:ilvl w:val="0"/>
          <w:numId w:val="1"/>
        </w:numPr>
        <w:autoSpaceDE/>
        <w:autoSpaceDN/>
        <w:spacing w:after="160" w:line="259" w:lineRule="auto"/>
        <w:jc w:val="both"/>
        <w:rPr>
          <w:sz w:val="24"/>
          <w:szCs w:val="24"/>
        </w:rPr>
      </w:pPr>
      <w:r w:rsidRPr="003B44F1">
        <w:rPr>
          <w:b/>
        </w:rPr>
        <w:t>Purpose</w:t>
      </w:r>
      <w:r w:rsidR="003B6B6A" w:rsidRPr="003B44F1">
        <w:rPr>
          <w:b/>
        </w:rPr>
        <w:t>:</w:t>
      </w:r>
      <w:r w:rsidR="00312479" w:rsidRPr="003B44F1">
        <w:rPr>
          <w:sz w:val="24"/>
          <w:szCs w:val="24"/>
        </w:rPr>
        <w:t xml:space="preserve"> </w:t>
      </w:r>
      <w:r w:rsidR="00632A08">
        <w:t>To d</w:t>
      </w:r>
      <w:r w:rsidR="00632A08" w:rsidRPr="004C5806">
        <w:t xml:space="preserve">etermine the current </w:t>
      </w:r>
      <w:r w:rsidR="00632A08">
        <w:t>status of water quality in</w:t>
      </w:r>
      <w:r w:rsidR="00632A08" w:rsidRPr="004C5806">
        <w:t xml:space="preserve"> selected fishery </w:t>
      </w:r>
      <w:proofErr w:type="spellStart"/>
      <w:r w:rsidR="00632A08" w:rsidRPr="004C5806">
        <w:t>harbours</w:t>
      </w:r>
      <w:proofErr w:type="spellEnd"/>
      <w:r w:rsidR="00632A08">
        <w:t>; assess</w:t>
      </w:r>
      <w:r w:rsidR="00632A08" w:rsidRPr="008C565D">
        <w:t xml:space="preserve"> the present status of anthropogenic activ</w:t>
      </w:r>
      <w:r w:rsidR="00632A08">
        <w:t xml:space="preserve">ities which pollute the </w:t>
      </w:r>
      <w:proofErr w:type="spellStart"/>
      <w:r w:rsidR="00632A08">
        <w:t>harbour</w:t>
      </w:r>
      <w:proofErr w:type="spellEnd"/>
      <w:r w:rsidR="00632A08">
        <w:rPr>
          <w:rStyle w:val="red-underline"/>
        </w:rPr>
        <w:t>,</w:t>
      </w:r>
      <w:r w:rsidR="00632A08">
        <w:t xml:space="preserve"> and to p</w:t>
      </w:r>
      <w:r w:rsidR="00632A08" w:rsidRPr="004C5806">
        <w:t xml:space="preserve">rovide recommendations to prevent </w:t>
      </w:r>
      <w:proofErr w:type="spellStart"/>
      <w:r w:rsidR="00632A08" w:rsidRPr="004C5806">
        <w:t>harbour</w:t>
      </w:r>
      <w:proofErr w:type="spellEnd"/>
      <w:r w:rsidR="00632A08" w:rsidRPr="004C5806">
        <w:t xml:space="preserve"> water pollution and minimize post-harvest loses due to spoilage</w:t>
      </w:r>
      <w:r w:rsidR="00632A08">
        <w:t>.</w:t>
      </w:r>
    </w:p>
    <w:p w14:paraId="70DF771B" w14:textId="25B40965" w:rsidR="00DD5837" w:rsidRPr="005B360E" w:rsidRDefault="00DD5837" w:rsidP="003B44F1">
      <w:pPr>
        <w:spacing w:line="276" w:lineRule="auto"/>
        <w:jc w:val="both"/>
      </w:pPr>
    </w:p>
    <w:p w14:paraId="12BBAB1B" w14:textId="32AAD6D7" w:rsidR="001E2F2D" w:rsidRDefault="00416578" w:rsidP="00187C1F">
      <w:pPr>
        <w:numPr>
          <w:ilvl w:val="0"/>
          <w:numId w:val="1"/>
        </w:numPr>
      </w:pPr>
      <w:r w:rsidRPr="006B0772">
        <w:rPr>
          <w:b/>
        </w:rPr>
        <w:t>Status</w:t>
      </w:r>
      <w:r>
        <w:t xml:space="preserve">: </w:t>
      </w:r>
      <w:sdt>
        <w:sdtPr>
          <w:alias w:val="Status"/>
          <w:tag w:val="Status"/>
          <w:id w:val="384611869"/>
          <w:placeholder>
            <w:docPart w:val="DefaultPlaceholder_1081868575"/>
          </w:placeholder>
          <w:dropDownList>
            <w:listItem w:displayText="Completed" w:value="Completed"/>
            <w:listItem w:displayText="On going" w:value="On going"/>
          </w:dropDownList>
        </w:sdtPr>
        <w:sdtEndPr/>
        <w:sdtContent>
          <w:r w:rsidR="00164B6B">
            <w:t>Completed</w:t>
          </w:r>
        </w:sdtContent>
      </w:sdt>
    </w:p>
    <w:p w14:paraId="449FF6F0" w14:textId="77777777" w:rsidR="001E2F2D" w:rsidRDefault="001E2F2D" w:rsidP="001E2F2D">
      <w:pPr>
        <w:pStyle w:val="ListParagraph"/>
      </w:pPr>
    </w:p>
    <w:p w14:paraId="47D11DA5" w14:textId="77777777" w:rsidR="001E2F2D" w:rsidRPr="006B0772" w:rsidRDefault="001E2F2D" w:rsidP="00187C1F">
      <w:pPr>
        <w:numPr>
          <w:ilvl w:val="0"/>
          <w:numId w:val="1"/>
        </w:numPr>
        <w:rPr>
          <w:b/>
        </w:rPr>
      </w:pPr>
      <w:r w:rsidRPr="006B0772">
        <w:rPr>
          <w:b/>
        </w:rPr>
        <w:t>Point of Contact</w:t>
      </w:r>
    </w:p>
    <w:p w14:paraId="3C6B0F38" w14:textId="77777777" w:rsidR="001E2F2D" w:rsidRDefault="001E2F2D" w:rsidP="001E2F2D">
      <w:pPr>
        <w:pStyle w:val="ListParagraph"/>
      </w:pPr>
    </w:p>
    <w:p w14:paraId="5E5FB811" w14:textId="7FD0B07B" w:rsidR="00DD5837" w:rsidRDefault="00DD5837" w:rsidP="001E2F2D">
      <w:pPr>
        <w:pStyle w:val="ListParagraph"/>
        <w:numPr>
          <w:ilvl w:val="1"/>
          <w:numId w:val="1"/>
        </w:numPr>
      </w:pPr>
      <w:r w:rsidRPr="00D247EE">
        <w:rPr>
          <w:b/>
          <w:bCs/>
        </w:rPr>
        <w:t>Name:</w:t>
      </w:r>
      <w:r>
        <w:t xml:space="preserve"> Dr. K.</w:t>
      </w:r>
      <w:r w:rsidR="00573C10">
        <w:t xml:space="preserve"> </w:t>
      </w:r>
      <w:r>
        <w:t>A.W.S. Weerasekara</w:t>
      </w:r>
    </w:p>
    <w:p w14:paraId="69A67586" w14:textId="77777777" w:rsidR="00DD5837" w:rsidRPr="00DD5837" w:rsidRDefault="00DD5837" w:rsidP="00DD5837">
      <w:pPr>
        <w:pStyle w:val="ListParagraph"/>
        <w:ind w:left="1440"/>
      </w:pPr>
    </w:p>
    <w:p w14:paraId="7233ADBC" w14:textId="1E0C0DEA" w:rsidR="00DF4670" w:rsidRDefault="001E2F2D" w:rsidP="001E2F2D">
      <w:pPr>
        <w:pStyle w:val="ListParagraph"/>
        <w:numPr>
          <w:ilvl w:val="1"/>
          <w:numId w:val="1"/>
        </w:numPr>
      </w:pPr>
      <w:r w:rsidRPr="006B0772">
        <w:rPr>
          <w:b/>
        </w:rPr>
        <w:t>Role</w:t>
      </w:r>
      <w:r>
        <w:t xml:space="preserve">: </w:t>
      </w:r>
      <w:sdt>
        <w:sdtPr>
          <w:alias w:val="Role"/>
          <w:tag w:val="Role"/>
          <w:id w:val="885682785"/>
          <w:placeholder>
            <w:docPart w:val="DefaultPlaceholder_1081868575"/>
          </w:placeholder>
          <w:dropDownList>
            <w:listItem w:displayText="Author" w:value="Author"/>
            <w:listItem w:displayText="Co-author" w:value="Co-author"/>
            <w:listItem w:displayText="Colaborator" w:value="Colaborator"/>
            <w:listItem w:displayText="Custodian" w:value="Custodian"/>
            <w:listItem w:displayText="Distributor" w:value="Distributor"/>
            <w:listItem w:displayText="Editor" w:value="Editor"/>
            <w:listItem w:displayText="Originator" w:value="Originator"/>
            <w:listItem w:displayText="Owner" w:value="Owner"/>
            <w:listItem w:displayText="Point of Contact" w:value="Point of Contact"/>
            <w:listItem w:displayText="Principle Investigator" w:value="Principle Investigator"/>
            <w:listItem w:displayText="Processor" w:value="Processor"/>
            <w:listItem w:displayText="Publisher" w:value="Publisher"/>
            <w:listItem w:displayText="Resource provider" w:value="Resource provider"/>
            <w:listItem w:displayText="Right holder" w:value="Right holder"/>
            <w:listItem w:displayText="Sponser" w:value="Sponser"/>
            <w:listItem w:displayText="Co-inverstigator" w:value="Co-inverstigator"/>
          </w:dropDownList>
        </w:sdtPr>
        <w:sdtEndPr/>
        <w:sdtContent>
          <w:r w:rsidR="00547A1B">
            <w:t>Co-inverstigator</w:t>
          </w:r>
        </w:sdtContent>
      </w:sdt>
    </w:p>
    <w:p w14:paraId="439CEFB2" w14:textId="77777777" w:rsidR="00AE2486" w:rsidRDefault="00AE2486" w:rsidP="00AE2486">
      <w:pPr>
        <w:pStyle w:val="ListParagraph"/>
        <w:ind w:left="1440"/>
      </w:pPr>
    </w:p>
    <w:p w14:paraId="76A456CD" w14:textId="0E1EAD4B" w:rsidR="00AE2486" w:rsidRPr="008C55BE" w:rsidRDefault="00AE2486" w:rsidP="001E2F2D">
      <w:pPr>
        <w:pStyle w:val="ListParagraph"/>
        <w:numPr>
          <w:ilvl w:val="1"/>
          <w:numId w:val="1"/>
        </w:numPr>
        <w:rPr>
          <w:color w:val="00B0F0"/>
        </w:rPr>
      </w:pPr>
      <w:r w:rsidRPr="00355D25">
        <w:rPr>
          <w:b/>
        </w:rPr>
        <w:t>Designation</w:t>
      </w:r>
      <w:r w:rsidR="00DD5837" w:rsidRPr="00355D25">
        <w:rPr>
          <w:b/>
        </w:rPr>
        <w:t>:</w:t>
      </w:r>
      <w:r w:rsidR="00DD5837">
        <w:rPr>
          <w:color w:val="00B0F0"/>
        </w:rPr>
        <w:t xml:space="preserve"> </w:t>
      </w:r>
      <w:r w:rsidR="00DD5837" w:rsidRPr="001167EE">
        <w:t>Principal Scientist</w:t>
      </w:r>
    </w:p>
    <w:p w14:paraId="19A30032" w14:textId="77777777" w:rsidR="00DF4670" w:rsidRDefault="00DF4670" w:rsidP="00DF4670">
      <w:pPr>
        <w:pStyle w:val="ListParagraph"/>
        <w:ind w:left="1440"/>
      </w:pPr>
    </w:p>
    <w:p w14:paraId="1D4B2C3F" w14:textId="28A5C296" w:rsidR="00DF4670" w:rsidRDefault="00DF4670" w:rsidP="001E2F2D">
      <w:pPr>
        <w:pStyle w:val="ListParagraph"/>
        <w:numPr>
          <w:ilvl w:val="1"/>
          <w:numId w:val="1"/>
        </w:numPr>
      </w:pPr>
      <w:r w:rsidRPr="006B0772">
        <w:rPr>
          <w:b/>
        </w:rPr>
        <w:t>Organization</w:t>
      </w:r>
      <w:r>
        <w:t>:</w:t>
      </w:r>
      <w:r w:rsidR="00DD5837">
        <w:t xml:space="preserve"> </w:t>
      </w:r>
      <w:r w:rsidR="006B0772">
        <w:t>Environmental Studies Division</w:t>
      </w:r>
    </w:p>
    <w:p w14:paraId="67ED3B8F" w14:textId="77777777" w:rsidR="00DF4670" w:rsidRDefault="00DF4670" w:rsidP="00DF4670">
      <w:pPr>
        <w:pStyle w:val="ListParagraph"/>
      </w:pPr>
    </w:p>
    <w:p w14:paraId="1312D284" w14:textId="2471E354" w:rsidR="00DF4670" w:rsidRDefault="00DF4670" w:rsidP="00F27CB5">
      <w:pPr>
        <w:pStyle w:val="ListParagraph"/>
        <w:numPr>
          <w:ilvl w:val="1"/>
          <w:numId w:val="1"/>
        </w:numPr>
      </w:pPr>
      <w:r w:rsidRPr="006B0772">
        <w:rPr>
          <w:b/>
        </w:rPr>
        <w:t>E-mail</w:t>
      </w:r>
      <w:r>
        <w:t>:</w:t>
      </w:r>
      <w:r w:rsidR="00DD5837">
        <w:t xml:space="preserve"> shymalikaws</w:t>
      </w:r>
      <w:r w:rsidR="006B0772">
        <w:t>@</w:t>
      </w:r>
      <w:r w:rsidR="00DD5837">
        <w:t>gmail.com</w:t>
      </w:r>
    </w:p>
    <w:p w14:paraId="5422C534" w14:textId="77777777" w:rsidR="006B0772" w:rsidRDefault="006B0772" w:rsidP="006B0772">
      <w:pPr>
        <w:pStyle w:val="ListParagraph"/>
        <w:ind w:left="1440"/>
      </w:pPr>
    </w:p>
    <w:p w14:paraId="54F43F05" w14:textId="03568B52" w:rsidR="00AE2486" w:rsidRDefault="00DF4670" w:rsidP="00DF4670">
      <w:pPr>
        <w:pStyle w:val="ListParagraph"/>
        <w:numPr>
          <w:ilvl w:val="0"/>
          <w:numId w:val="1"/>
        </w:numPr>
      </w:pPr>
      <w:r w:rsidRPr="006B0772">
        <w:rPr>
          <w:b/>
        </w:rPr>
        <w:t>Spatial representation type</w:t>
      </w:r>
      <w:r>
        <w:t xml:space="preserve">: </w:t>
      </w:r>
      <w:sdt>
        <w:sdtPr>
          <w:alias w:val="spatial represetation type"/>
          <w:tag w:val="spatial represetation type"/>
          <w:id w:val="-1648662192"/>
          <w:placeholder>
            <w:docPart w:val="DefaultPlaceholder_1081868575"/>
          </w:placeholder>
          <w:dropDownList>
            <w:listItem w:value="Choose an item."/>
            <w:listItem w:displayText="Vector" w:value="Vector"/>
            <w:listItem w:displayText="Ascii" w:value="Ascii"/>
            <w:listItem w:displayText="TIN" w:value="TIN"/>
            <w:listItem w:displayText="3D Model" w:value="3D Model"/>
            <w:listItem w:displayText="Grid" w:value="Grid"/>
            <w:listItem w:displayText="Text" w:value="Text"/>
            <w:listItem w:displayText="Exel" w:value="Exel"/>
            <w:listItem w:displayText="Images" w:value="Images"/>
            <w:listItem w:displayText="Raster" w:value="Raster"/>
          </w:dropDownList>
        </w:sdtPr>
        <w:sdtEndPr/>
        <w:sdtContent>
          <w:r w:rsidR="001F3429">
            <w:t>Exel</w:t>
          </w:r>
        </w:sdtContent>
      </w:sdt>
    </w:p>
    <w:p w14:paraId="39228892" w14:textId="77777777" w:rsidR="00AE2486" w:rsidRDefault="00AE2486" w:rsidP="00AE2486">
      <w:pPr>
        <w:pStyle w:val="ListParagraph"/>
        <w:ind w:left="1080"/>
      </w:pPr>
    </w:p>
    <w:p w14:paraId="7CDE1623" w14:textId="176BA702" w:rsidR="00AE2486" w:rsidRDefault="00AE2486" w:rsidP="00AE2486">
      <w:pPr>
        <w:pStyle w:val="ListParagraph"/>
        <w:numPr>
          <w:ilvl w:val="0"/>
          <w:numId w:val="1"/>
        </w:numPr>
      </w:pPr>
      <w:r w:rsidRPr="00FA137D">
        <w:rPr>
          <w:b/>
        </w:rPr>
        <w:t>Spatial Resoluti</w:t>
      </w:r>
      <w:r w:rsidRPr="00BB7AE0">
        <w:rPr>
          <w:b/>
        </w:rPr>
        <w:t>o</w:t>
      </w:r>
      <w:r w:rsidR="00BB7AE0" w:rsidRPr="00BB7AE0">
        <w:rPr>
          <w:b/>
        </w:rPr>
        <w:t>n</w:t>
      </w:r>
      <w:r>
        <w:t>:</w:t>
      </w:r>
      <w:r w:rsidR="00BB7AE0">
        <w:t xml:space="preserve"> </w:t>
      </w:r>
      <w:r w:rsidR="006B0772">
        <w:t>Not applicable</w:t>
      </w:r>
    </w:p>
    <w:p w14:paraId="6F043965" w14:textId="77777777" w:rsidR="00AE2486" w:rsidRDefault="00AE2486" w:rsidP="00AE2486">
      <w:pPr>
        <w:pStyle w:val="ListParagraph"/>
      </w:pPr>
    </w:p>
    <w:p w14:paraId="101ABB20" w14:textId="77777777" w:rsidR="00244BAD" w:rsidRPr="005D6842" w:rsidRDefault="00BF1CC5" w:rsidP="0028154C">
      <w:pPr>
        <w:pStyle w:val="ListParagraph"/>
        <w:numPr>
          <w:ilvl w:val="0"/>
          <w:numId w:val="1"/>
        </w:numPr>
      </w:pPr>
      <w:r w:rsidRPr="00FA137D">
        <w:rPr>
          <w:b/>
        </w:rPr>
        <w:t>Topic Category</w:t>
      </w:r>
      <w:r>
        <w:t xml:space="preserve">: </w:t>
      </w:r>
      <w:sdt>
        <w:sdtPr>
          <w:rPr>
            <w:bCs/>
            <w:sz w:val="24"/>
          </w:rPr>
          <w:id w:val="2110856114"/>
          <w:placeholder>
            <w:docPart w:val="DefaultPlaceholder_-1854013439"/>
          </w:placeholder>
          <w:comboBox>
            <w:listItem w:value="Choose an item."/>
            <w:listItem w:displayText="Water quality" w:value="Water quality"/>
            <w:listItem w:displayText="Sedimet quality" w:value="Sedimet quality"/>
          </w:comboBox>
        </w:sdtPr>
        <w:sdtEndPr/>
        <w:sdtContent>
          <w:r w:rsidR="006F45BD" w:rsidRPr="00CF3B91">
            <w:rPr>
              <w:bCs/>
              <w:sz w:val="24"/>
            </w:rPr>
            <w:t>Water quality</w:t>
          </w:r>
        </w:sdtContent>
      </w:sdt>
    </w:p>
    <w:p w14:paraId="6C896F99" w14:textId="77777777" w:rsidR="0079458A" w:rsidRDefault="0079458A" w:rsidP="0079458A"/>
    <w:p w14:paraId="48EB7740" w14:textId="71BD1FBF" w:rsidR="00244BAD" w:rsidRDefault="00632A08" w:rsidP="00632A08">
      <w:pPr>
        <w:pStyle w:val="ListParagraph"/>
        <w:widowControl/>
        <w:autoSpaceDE/>
        <w:autoSpaceDN/>
        <w:spacing w:after="160" w:line="259" w:lineRule="auto"/>
        <w:ind w:left="720"/>
      </w:pPr>
      <w:r>
        <w:rPr>
          <w:b/>
        </w:rPr>
        <w:t xml:space="preserve">11. </w:t>
      </w:r>
      <w:r w:rsidR="00244BAD" w:rsidRPr="00632A08">
        <w:rPr>
          <w:b/>
        </w:rPr>
        <w:t>Geographic Location</w:t>
      </w:r>
      <w:r w:rsidR="00DD5837">
        <w:t xml:space="preserve">: </w:t>
      </w:r>
      <w:proofErr w:type="spellStart"/>
      <w:r>
        <w:t>Beuwalla</w:t>
      </w:r>
      <w:proofErr w:type="spellEnd"/>
      <w:r>
        <w:t xml:space="preserve">, Galle, </w:t>
      </w:r>
      <w:proofErr w:type="spellStart"/>
      <w:r w:rsidRPr="004C5806">
        <w:t>Mirissa</w:t>
      </w:r>
      <w:proofErr w:type="spellEnd"/>
      <w:r w:rsidRPr="004C5806">
        <w:t xml:space="preserve">, </w:t>
      </w:r>
      <w:proofErr w:type="spellStart"/>
      <w:r w:rsidRPr="004C5806">
        <w:t>Puranawella</w:t>
      </w:r>
      <w:proofErr w:type="spellEnd"/>
      <w:r w:rsidRPr="004C5806">
        <w:t xml:space="preserve">, and </w:t>
      </w:r>
      <w:proofErr w:type="spellStart"/>
      <w:r w:rsidRPr="004C5806">
        <w:t>Kudawella</w:t>
      </w:r>
      <w:proofErr w:type="spellEnd"/>
      <w:r>
        <w:t xml:space="preserve"> </w:t>
      </w:r>
      <w:r w:rsidRPr="004C5806">
        <w:t xml:space="preserve">fishery </w:t>
      </w:r>
      <w:proofErr w:type="spellStart"/>
      <w:r w:rsidRPr="004C5806">
        <w:t>harbours</w:t>
      </w:r>
      <w:proofErr w:type="spellEnd"/>
    </w:p>
    <w:p w14:paraId="0C4AB5FC" w14:textId="5C9065BC" w:rsidR="000533D4" w:rsidRDefault="000533D4" w:rsidP="00632A08">
      <w:pPr>
        <w:pStyle w:val="ListParagraph"/>
        <w:numPr>
          <w:ilvl w:val="0"/>
          <w:numId w:val="10"/>
        </w:numPr>
      </w:pPr>
      <w:r w:rsidRPr="00632A08">
        <w:rPr>
          <w:b/>
        </w:rPr>
        <w:t>Geographic Limit</w:t>
      </w:r>
      <w:r>
        <w:t>: Upper Left Coordinate - 000° 00’ 00.00” N, 000° 00’ 00.00” E</w:t>
      </w:r>
      <w:r w:rsidR="00AB0F7E">
        <w:t xml:space="preserve"> (DMS)</w:t>
      </w:r>
    </w:p>
    <w:p w14:paraId="29342EF5" w14:textId="77777777" w:rsidR="000533D4" w:rsidRDefault="000533D4" w:rsidP="000533D4">
      <w:pPr>
        <w:pStyle w:val="ListParagraph"/>
      </w:pPr>
    </w:p>
    <w:p w14:paraId="383AA9F3" w14:textId="3FFCEC8E" w:rsidR="00730476" w:rsidRDefault="000533D4" w:rsidP="00D172CE">
      <w:pPr>
        <w:pStyle w:val="ListParagraph"/>
        <w:ind w:left="2880"/>
      </w:pPr>
      <w:r>
        <w:t>Lower Right Coordinate - 000° 00’ 00.00” N, 000° 00’ 00.00” E</w:t>
      </w:r>
      <w:r w:rsidR="00AB0F7E">
        <w:t xml:space="preserve"> (DMS)</w:t>
      </w:r>
    </w:p>
    <w:p w14:paraId="3D969AE1" w14:textId="77777777" w:rsidR="004129E8" w:rsidRDefault="004129E8" w:rsidP="000533D4">
      <w:pPr>
        <w:pStyle w:val="ListParagraph"/>
        <w:ind w:left="2880"/>
      </w:pPr>
    </w:p>
    <w:p w14:paraId="55C08E24" w14:textId="77777777" w:rsidR="000533D4" w:rsidRPr="00A6498B" w:rsidRDefault="000533D4" w:rsidP="00632A08">
      <w:pPr>
        <w:pStyle w:val="ListParagraph"/>
        <w:numPr>
          <w:ilvl w:val="0"/>
          <w:numId w:val="10"/>
        </w:numPr>
        <w:rPr>
          <w:b/>
        </w:rPr>
      </w:pPr>
      <w:r w:rsidRPr="00A6498B">
        <w:rPr>
          <w:b/>
        </w:rPr>
        <w:t xml:space="preserve">Temporal Extent </w:t>
      </w:r>
    </w:p>
    <w:p w14:paraId="5719E434" w14:textId="77777777" w:rsidR="000533D4" w:rsidRDefault="000533D4" w:rsidP="000533D4">
      <w:pPr>
        <w:pStyle w:val="ListParagraph"/>
        <w:ind w:left="1080"/>
      </w:pPr>
    </w:p>
    <w:p w14:paraId="175472AA" w14:textId="7B60AE5D" w:rsidR="00CF4D98" w:rsidRDefault="000533D4" w:rsidP="00CF4D98">
      <w:pPr>
        <w:pStyle w:val="ListParagraph"/>
        <w:numPr>
          <w:ilvl w:val="1"/>
          <w:numId w:val="2"/>
        </w:numPr>
      </w:pPr>
      <w:r>
        <w:t>Start Date</w:t>
      </w:r>
      <w:r w:rsidR="00CF4D98">
        <w:t xml:space="preserve">: </w:t>
      </w:r>
      <w:sdt>
        <w:sdtPr>
          <w:id w:val="352083918"/>
          <w:placeholder>
            <w:docPart w:val="6E1AD5BA36534D7C9B7ECC05B3EE2B4B"/>
          </w:placeholder>
          <w:date w:fullDate="2022-01-01T00:00:00Z">
            <w:dateFormat w:val="M/d/yyyy"/>
            <w:lid w:val="en-US"/>
            <w:storeMappedDataAs w:val="dateTime"/>
            <w:calendar w:val="gregorian"/>
          </w:date>
        </w:sdtPr>
        <w:sdtEndPr/>
        <w:sdtContent>
          <w:r w:rsidR="00632A08">
            <w:t>1/1/2022</w:t>
          </w:r>
        </w:sdtContent>
      </w:sdt>
    </w:p>
    <w:p w14:paraId="1DBF9A15" w14:textId="77777777" w:rsidR="00CF4D98" w:rsidRDefault="00CF4D98" w:rsidP="00CF4D98">
      <w:pPr>
        <w:pStyle w:val="ListParagraph"/>
        <w:ind w:left="1860"/>
      </w:pPr>
    </w:p>
    <w:p w14:paraId="5A86E58E" w14:textId="4AE1935A" w:rsidR="004129E8" w:rsidRDefault="00CF4D98" w:rsidP="004129E8">
      <w:pPr>
        <w:pStyle w:val="ListParagraph"/>
        <w:numPr>
          <w:ilvl w:val="1"/>
          <w:numId w:val="2"/>
        </w:numPr>
      </w:pPr>
      <w:r>
        <w:t xml:space="preserve">End Date: </w:t>
      </w:r>
      <w:sdt>
        <w:sdtPr>
          <w:id w:val="-831138603"/>
          <w:placeholder>
            <w:docPart w:val="89430FA8C1E14C7AB2404A13E8F81BBC"/>
          </w:placeholder>
          <w:date w:fullDate="2022-12-31T00:00:00Z">
            <w:dateFormat w:val="M/d/yyyy"/>
            <w:lid w:val="en-US"/>
            <w:storeMappedDataAs w:val="dateTime"/>
            <w:calendar w:val="gregorian"/>
          </w:date>
        </w:sdtPr>
        <w:sdtEndPr/>
        <w:sdtContent>
          <w:r w:rsidR="00632A08">
            <w:t>12/31/2022</w:t>
          </w:r>
        </w:sdtContent>
      </w:sdt>
    </w:p>
    <w:p w14:paraId="0CD9F77B" w14:textId="6BAE439A" w:rsidR="004129E8" w:rsidRDefault="004129E8" w:rsidP="00E31694">
      <w:pPr>
        <w:tabs>
          <w:tab w:val="left" w:pos="1380"/>
        </w:tabs>
      </w:pPr>
      <w:r>
        <w:tab/>
      </w:r>
    </w:p>
    <w:p w14:paraId="20F7E2B5" w14:textId="374782D2" w:rsidR="003845AE" w:rsidRPr="00035FF6" w:rsidRDefault="004129E8" w:rsidP="00632A08">
      <w:pPr>
        <w:pStyle w:val="ListParagraph"/>
        <w:numPr>
          <w:ilvl w:val="0"/>
          <w:numId w:val="10"/>
        </w:numPr>
        <w:tabs>
          <w:tab w:val="left" w:pos="6312"/>
        </w:tabs>
      </w:pPr>
      <w:r w:rsidRPr="00A6498B">
        <w:rPr>
          <w:b/>
        </w:rPr>
        <w:t>Keyword</w:t>
      </w:r>
      <w:r>
        <w:t xml:space="preserve">: Sri Lanka, </w:t>
      </w:r>
      <w:r w:rsidR="00632A08">
        <w:t xml:space="preserve">Fishery </w:t>
      </w:r>
      <w:proofErr w:type="spellStart"/>
      <w:r w:rsidR="00632A08">
        <w:t>habour</w:t>
      </w:r>
      <w:proofErr w:type="spellEnd"/>
      <w:r w:rsidR="003845AE">
        <w:t xml:space="preserve">, </w:t>
      </w:r>
      <w:r w:rsidR="00504F02">
        <w:rPr>
          <w:color w:val="000000"/>
        </w:rPr>
        <w:t>W</w:t>
      </w:r>
      <w:r w:rsidR="003845AE">
        <w:rPr>
          <w:color w:val="000000"/>
        </w:rPr>
        <w:t xml:space="preserve">ater Quality, </w:t>
      </w:r>
      <w:r w:rsidR="00246AD9">
        <w:rPr>
          <w:color w:val="000000"/>
        </w:rPr>
        <w:t>Coastal Pollution</w:t>
      </w:r>
    </w:p>
    <w:p w14:paraId="60C0F5FF" w14:textId="77777777" w:rsidR="00035FF6" w:rsidRDefault="00035FF6" w:rsidP="00035FF6">
      <w:pPr>
        <w:tabs>
          <w:tab w:val="left" w:pos="6312"/>
        </w:tabs>
      </w:pPr>
    </w:p>
    <w:p w14:paraId="65AA12F9" w14:textId="4C700C1D" w:rsidR="00035FF6" w:rsidRDefault="00035FF6" w:rsidP="00632A08">
      <w:pPr>
        <w:pStyle w:val="ListParagraph"/>
        <w:numPr>
          <w:ilvl w:val="0"/>
          <w:numId w:val="10"/>
        </w:numPr>
        <w:tabs>
          <w:tab w:val="left" w:pos="6312"/>
        </w:tabs>
      </w:pPr>
      <w:r w:rsidRPr="00A6498B">
        <w:rPr>
          <w:b/>
          <w:color w:val="000000"/>
        </w:rPr>
        <w:t>Frequency of update</w:t>
      </w:r>
      <w:r w:rsidR="00F656A3">
        <w:rPr>
          <w:color w:val="000000"/>
        </w:rPr>
        <w:t xml:space="preserve">: </w:t>
      </w:r>
      <w:r w:rsidR="008F47CE">
        <w:rPr>
          <w:color w:val="000000"/>
        </w:rPr>
        <w:t>NA</w:t>
      </w:r>
    </w:p>
    <w:p w14:paraId="48A6C468" w14:textId="77777777" w:rsidR="004129E8" w:rsidRDefault="004129E8" w:rsidP="004129E8">
      <w:pPr>
        <w:pStyle w:val="ListParagraph"/>
        <w:tabs>
          <w:tab w:val="left" w:pos="6312"/>
        </w:tabs>
        <w:ind w:left="1080"/>
      </w:pPr>
    </w:p>
    <w:p w14:paraId="40C99D7A" w14:textId="77777777" w:rsidR="004129E8" w:rsidRPr="00A6498B" w:rsidRDefault="004129E8" w:rsidP="00632A08">
      <w:pPr>
        <w:pStyle w:val="ListParagraph"/>
        <w:numPr>
          <w:ilvl w:val="0"/>
          <w:numId w:val="10"/>
        </w:numPr>
        <w:tabs>
          <w:tab w:val="left" w:pos="6312"/>
        </w:tabs>
        <w:rPr>
          <w:b/>
        </w:rPr>
      </w:pPr>
      <w:r w:rsidRPr="00A6498B">
        <w:rPr>
          <w:b/>
        </w:rPr>
        <w:t xml:space="preserve">Resource constraints </w:t>
      </w:r>
    </w:p>
    <w:p w14:paraId="11AB270B" w14:textId="77777777" w:rsidR="004129E8" w:rsidRDefault="004129E8" w:rsidP="004129E8">
      <w:pPr>
        <w:pStyle w:val="ListParagraph"/>
      </w:pPr>
    </w:p>
    <w:p w14:paraId="6E057CAD" w14:textId="56390102" w:rsidR="004129E8" w:rsidRDefault="004129E8" w:rsidP="004129E8">
      <w:pPr>
        <w:pStyle w:val="ListParagraph"/>
        <w:tabs>
          <w:tab w:val="left" w:pos="6312"/>
        </w:tabs>
        <w:ind w:left="1080"/>
      </w:pPr>
      <w:r>
        <w:t xml:space="preserve">16.1 Access constraints: </w:t>
      </w:r>
      <w:sdt>
        <w:sdtPr>
          <w:id w:val="893700873"/>
          <w:placeholder>
            <w:docPart w:val="FE040AB8C0994560A7B53A4E5E6010AF"/>
          </w:placeholder>
          <w:dropDownList>
            <w:listItem w:value="Choose an item."/>
            <w:listItem w:displayText="Confidential" w:value="Confidential"/>
            <w:listItem w:displayText="Copyright" w:value="Copyright"/>
            <w:listItem w:displayText="In-confidence" w:value="In-confidence"/>
            <w:listItem w:displayText="Intellectual property rights" w:value="Intellectual property rights"/>
            <w:listItem w:displayText="Licence Distributor" w:value="Licence Distributor"/>
            <w:listItem w:displayText="Licence End user" w:value="Licence End user"/>
            <w:listItem w:displayText="Licence Unrestricted" w:value="Licence Unrestricted"/>
            <w:listItem w:displayText="License" w:value="License"/>
            <w:listItem w:displayText="Patent" w:value="Patent"/>
            <w:listItem w:displayText="Pending Patent" w:value="Pending Patent"/>
            <w:listItem w:displayText="Privet" w:value="Privet"/>
            <w:listItem w:displayText="Restricted" w:value="Restricted"/>
            <w:listItem w:displayText="Sensitive but unclassified" w:value="Sensitive but unclassified"/>
            <w:listItem w:displayText="Statutory" w:value="Statutory"/>
            <w:listItem w:displayText="Trademark" w:value="Trademark"/>
            <w:listItem w:displayText="Unrestricted" w:value="Unrestricted"/>
            <w:listItem w:displayText="Other restrictions" w:value="Other restrictions"/>
          </w:dropDownList>
        </w:sdtPr>
        <w:sdtEndPr/>
        <w:sdtContent>
          <w:r w:rsidR="003845AE">
            <w:t>Copyright</w:t>
          </w:r>
        </w:sdtContent>
      </w:sdt>
    </w:p>
    <w:p w14:paraId="638CF514" w14:textId="77777777" w:rsidR="004129E8" w:rsidRDefault="004129E8" w:rsidP="004129E8">
      <w:pPr>
        <w:pStyle w:val="ListParagraph"/>
        <w:tabs>
          <w:tab w:val="left" w:pos="6312"/>
        </w:tabs>
        <w:ind w:left="1080"/>
      </w:pPr>
    </w:p>
    <w:p w14:paraId="31A2E066" w14:textId="36276C65" w:rsidR="004129E8" w:rsidRDefault="004129E8" w:rsidP="004129E8">
      <w:pPr>
        <w:pStyle w:val="ListParagraph"/>
        <w:tabs>
          <w:tab w:val="left" w:pos="6312"/>
        </w:tabs>
        <w:ind w:left="1080"/>
      </w:pPr>
      <w:r>
        <w:t>16.2 User</w:t>
      </w:r>
      <w:r w:rsidR="00FE57CB">
        <w:t xml:space="preserve"> </w:t>
      </w:r>
      <w:r>
        <w:t xml:space="preserve">constraints: </w:t>
      </w:r>
      <w:sdt>
        <w:sdtPr>
          <w:id w:val="-78757362"/>
          <w:placeholder>
            <w:docPart w:val="CC45C30B7AD94EFCAF26D81B936D7A05"/>
          </w:placeholder>
          <w:dropDownList>
            <w:listItem w:value="Choose an item."/>
            <w:listItem w:displayText="Confidential" w:value="Confidential"/>
            <w:listItem w:displayText="Copyright" w:value="Copyright"/>
            <w:listItem w:displayText="In-confidence" w:value="In-confidence"/>
            <w:listItem w:displayText="Intellectual property rights" w:value="Intellectual property rights"/>
            <w:listItem w:displayText="Licence Distributor" w:value="Licence Distributor"/>
            <w:listItem w:displayText="Licence End user" w:value="Licence End user"/>
            <w:listItem w:displayText="Licence Unrestricted" w:value="Licence Unrestricted"/>
            <w:listItem w:displayText="License" w:value="License"/>
            <w:listItem w:displayText="Patent" w:value="Patent"/>
            <w:listItem w:displayText="Pending Patent" w:value="Pending Patent"/>
            <w:listItem w:displayText="Privet" w:value="Privet"/>
            <w:listItem w:displayText="Restricted" w:value="Restricted"/>
            <w:listItem w:displayText="Sensitive but unclassified" w:value="Sensitive but unclassified"/>
            <w:listItem w:displayText="Statutory" w:value="Statutory"/>
            <w:listItem w:displayText="Trademark" w:value="Trademark"/>
            <w:listItem w:displayText="Unrestricted" w:value="Unrestricted"/>
            <w:listItem w:displayText="Other restrictions" w:value="Other restrictions"/>
          </w:dropDownList>
        </w:sdtPr>
        <w:sdtEndPr/>
        <w:sdtContent>
          <w:r w:rsidR="003845AE">
            <w:t>Copyright</w:t>
          </w:r>
        </w:sdtContent>
      </w:sdt>
    </w:p>
    <w:p w14:paraId="5087849E" w14:textId="77777777" w:rsidR="004129E8" w:rsidRDefault="004129E8" w:rsidP="004129E8">
      <w:pPr>
        <w:pStyle w:val="ListParagraph"/>
        <w:tabs>
          <w:tab w:val="left" w:pos="6312"/>
        </w:tabs>
        <w:ind w:left="1080"/>
      </w:pPr>
    </w:p>
    <w:p w14:paraId="79F779E3" w14:textId="21762A5F" w:rsidR="004129E8" w:rsidRDefault="004129E8" w:rsidP="004129E8">
      <w:pPr>
        <w:pStyle w:val="ListParagraph"/>
        <w:tabs>
          <w:tab w:val="left" w:pos="6312"/>
        </w:tabs>
        <w:ind w:left="1080"/>
      </w:pPr>
      <w:r>
        <w:t>16.3 Other constraints: ……………………………………………………………………</w:t>
      </w:r>
      <w:proofErr w:type="gramStart"/>
      <w:r>
        <w:t>…..</w:t>
      </w:r>
      <w:proofErr w:type="gramEnd"/>
    </w:p>
    <w:p w14:paraId="260BE729" w14:textId="77777777" w:rsidR="004129E8" w:rsidRDefault="004129E8" w:rsidP="004129E8">
      <w:pPr>
        <w:pStyle w:val="ListParagraph"/>
        <w:tabs>
          <w:tab w:val="left" w:pos="6312"/>
        </w:tabs>
        <w:ind w:left="1080"/>
      </w:pPr>
    </w:p>
    <w:p w14:paraId="31AFE6BD" w14:textId="77777777" w:rsidR="004129E8" w:rsidRDefault="004129E8" w:rsidP="00632A08">
      <w:pPr>
        <w:pStyle w:val="ListParagraph"/>
        <w:numPr>
          <w:ilvl w:val="0"/>
          <w:numId w:val="10"/>
        </w:numPr>
        <w:tabs>
          <w:tab w:val="left" w:pos="6312"/>
        </w:tabs>
      </w:pPr>
      <w:r w:rsidRPr="00A6498B">
        <w:rPr>
          <w:b/>
        </w:rPr>
        <w:t>Language</w:t>
      </w:r>
      <w:r>
        <w:t>: English</w:t>
      </w:r>
    </w:p>
    <w:p w14:paraId="4433A824" w14:textId="77777777" w:rsidR="004129E8" w:rsidRDefault="004129E8" w:rsidP="004129E8">
      <w:pPr>
        <w:pStyle w:val="ListParagraph"/>
        <w:tabs>
          <w:tab w:val="left" w:pos="6312"/>
        </w:tabs>
        <w:ind w:left="1080"/>
      </w:pPr>
    </w:p>
    <w:p w14:paraId="0CC651DC" w14:textId="77777777" w:rsidR="004129E8" w:rsidRPr="00A6498B" w:rsidRDefault="004129E8" w:rsidP="00632A08">
      <w:pPr>
        <w:pStyle w:val="ListParagraph"/>
        <w:numPr>
          <w:ilvl w:val="0"/>
          <w:numId w:val="10"/>
        </w:numPr>
        <w:tabs>
          <w:tab w:val="left" w:pos="6312"/>
        </w:tabs>
        <w:rPr>
          <w:b/>
        </w:rPr>
      </w:pPr>
      <w:r w:rsidRPr="00A6498B">
        <w:rPr>
          <w:b/>
        </w:rPr>
        <w:t>Supplemental Information</w:t>
      </w:r>
    </w:p>
    <w:p w14:paraId="2F3F242A" w14:textId="77777777" w:rsidR="004129E8" w:rsidRDefault="004129E8" w:rsidP="004129E8">
      <w:pPr>
        <w:pStyle w:val="ListParagraph"/>
      </w:pPr>
    </w:p>
    <w:p w14:paraId="245B1E6D" w14:textId="77777777" w:rsidR="00EE47E6" w:rsidRDefault="00EE47E6" w:rsidP="00730476">
      <w:pPr>
        <w:pStyle w:val="ListParagraph"/>
        <w:numPr>
          <w:ilvl w:val="1"/>
          <w:numId w:val="6"/>
        </w:numPr>
        <w:tabs>
          <w:tab w:val="left" w:pos="5055"/>
        </w:tabs>
        <w:spacing w:line="360" w:lineRule="auto"/>
        <w:ind w:left="1584" w:hanging="418"/>
        <w:rPr>
          <w:color w:val="00B0F0"/>
        </w:rPr>
      </w:pPr>
      <w:r>
        <w:rPr>
          <w:color w:val="00B0F0"/>
        </w:rPr>
        <w:t xml:space="preserve">Thematic Area: </w:t>
      </w:r>
      <w:sdt>
        <w:sdtPr>
          <w:rPr>
            <w:color w:val="00B0F0"/>
          </w:rPr>
          <w:id w:val="-1381234296"/>
          <w:placeholder>
            <w:docPart w:val="DefaultPlaceholder_1081868575"/>
          </w:placeholder>
          <w:comboBox>
            <w:listItem w:value="Choose an item."/>
            <w:listItem w:displayText="Coastal Pollution" w:value="Coastal Pollution"/>
            <w:listItem w:displayText="Inland Pollution" w:value="Inland Pollution"/>
            <w:listItem w:displayText="Marine Pollution" w:value="Marine Pollution"/>
          </w:comboBox>
        </w:sdtPr>
        <w:sdtEndPr/>
        <w:sdtContent>
          <w:r>
            <w:rPr>
              <w:color w:val="00B0F0"/>
            </w:rPr>
            <w:t>Coastal Pollution</w:t>
          </w:r>
        </w:sdtContent>
      </w:sdt>
    </w:p>
    <w:p w14:paraId="1263D6C2" w14:textId="6577D923" w:rsidR="009E2600" w:rsidRDefault="009E2600" w:rsidP="00730476">
      <w:pPr>
        <w:pStyle w:val="ListParagraph"/>
        <w:numPr>
          <w:ilvl w:val="1"/>
          <w:numId w:val="6"/>
        </w:numPr>
        <w:tabs>
          <w:tab w:val="left" w:pos="5055"/>
        </w:tabs>
        <w:spacing w:line="360" w:lineRule="auto"/>
        <w:ind w:left="1584" w:hanging="418"/>
        <w:rPr>
          <w:color w:val="00B0F0"/>
        </w:rPr>
      </w:pPr>
      <w:r>
        <w:rPr>
          <w:color w:val="00B0F0"/>
        </w:rPr>
        <w:t xml:space="preserve">Water type: </w:t>
      </w:r>
      <w:sdt>
        <w:sdtPr>
          <w:rPr>
            <w:color w:val="00B0F0"/>
          </w:rPr>
          <w:id w:val="1976720933"/>
          <w:placeholder>
            <w:docPart w:val="DefaultPlaceholder_-1854013438"/>
          </w:placeholder>
          <w:comboBox>
            <w:listItem w:value="Choose an item."/>
            <w:listItem w:displayText="Inland" w:value="Inland"/>
            <w:listItem w:displayText="Coastal" w:value="Coastal"/>
            <w:listItem w:displayText="Brackish" w:value="Brackish"/>
            <w:listItem w:displayText="Marine" w:value="Marine"/>
          </w:comboBox>
        </w:sdtPr>
        <w:sdtEndPr/>
        <w:sdtContent>
          <w:r w:rsidR="00632A08">
            <w:rPr>
              <w:color w:val="00B0F0"/>
            </w:rPr>
            <w:t>Brackish</w:t>
          </w:r>
        </w:sdtContent>
      </w:sdt>
    </w:p>
    <w:p w14:paraId="56AAF3CB" w14:textId="23064039" w:rsidR="00A1475C" w:rsidRDefault="00A1475C" w:rsidP="00730476">
      <w:pPr>
        <w:pStyle w:val="ListParagraph"/>
        <w:numPr>
          <w:ilvl w:val="1"/>
          <w:numId w:val="6"/>
        </w:numPr>
        <w:tabs>
          <w:tab w:val="left" w:pos="5055"/>
        </w:tabs>
        <w:spacing w:line="360" w:lineRule="auto"/>
        <w:ind w:left="1584" w:hanging="418"/>
        <w:rPr>
          <w:color w:val="00B0F0"/>
        </w:rPr>
      </w:pPr>
      <w:r w:rsidRPr="008A5E80">
        <w:rPr>
          <w:color w:val="00B0F0"/>
        </w:rPr>
        <w:t>Type of the water body</w:t>
      </w:r>
      <w:r>
        <w:rPr>
          <w:color w:val="00B0F0"/>
        </w:rPr>
        <w:t xml:space="preserve">: </w:t>
      </w:r>
      <w:sdt>
        <w:sdtPr>
          <w:rPr>
            <w:color w:val="00B0F0"/>
          </w:rPr>
          <w:id w:val="475958343"/>
          <w:placeholder>
            <w:docPart w:val="DefaultPlaceholder_-1854013438"/>
          </w:placeholder>
          <w:comboBox>
            <w:listItem w:value="Choose an item."/>
            <w:listItem w:displayText="River" w:value="River"/>
            <w:listItem w:displayText="Lake" w:value="Lake"/>
            <w:listItem w:displayText="Reservior" w:value="Reservior"/>
            <w:listItem w:displayText="Lagoon" w:value="Lagoon"/>
            <w:listItem w:displayText="Estuary" w:value="Estuary"/>
            <w:listItem w:displayText="Coastal" w:value="Coastal"/>
            <w:listItem w:displayText="Marine" w:value="Marine"/>
          </w:comboBox>
        </w:sdtPr>
        <w:sdtEndPr/>
        <w:sdtContent>
          <w:r w:rsidR="00182759">
            <w:rPr>
              <w:color w:val="00B0F0"/>
            </w:rPr>
            <w:t>Coastal</w:t>
          </w:r>
        </w:sdtContent>
      </w:sdt>
    </w:p>
    <w:p w14:paraId="256FCC89" w14:textId="77777777" w:rsidR="00742CC5" w:rsidRPr="00EE47E6" w:rsidRDefault="00742CC5" w:rsidP="00742CC5">
      <w:pPr>
        <w:pStyle w:val="ListParagraph"/>
        <w:numPr>
          <w:ilvl w:val="1"/>
          <w:numId w:val="6"/>
        </w:numPr>
        <w:tabs>
          <w:tab w:val="left" w:pos="5055"/>
        </w:tabs>
        <w:spacing w:line="360" w:lineRule="auto"/>
        <w:ind w:left="1584" w:hanging="418"/>
        <w:rPr>
          <w:color w:val="00B0F0"/>
        </w:rPr>
      </w:pPr>
      <w:r w:rsidRPr="00035FF6">
        <w:rPr>
          <w:color w:val="00B0F0"/>
        </w:rPr>
        <w:t xml:space="preserve">Methodology: </w:t>
      </w:r>
      <w:sdt>
        <w:sdtPr>
          <w:rPr>
            <w:color w:val="00B0F0"/>
          </w:rPr>
          <w:id w:val="-772478006"/>
          <w:placeholder>
            <w:docPart w:val="AD7C9540FE9349D9BE26320EFDE00549"/>
          </w:placeholder>
          <w:dropDownList>
            <w:listItem w:value="Choose an item."/>
            <w:listItem w:displayText="APHA method" w:value="APHA method"/>
          </w:dropDownList>
        </w:sdtPr>
        <w:sdtEndPr/>
        <w:sdtContent>
          <w:r>
            <w:rPr>
              <w:color w:val="00B0F0"/>
            </w:rPr>
            <w:t>APHA method</w:t>
          </w:r>
        </w:sdtContent>
      </w:sdt>
    </w:p>
    <w:p w14:paraId="760C58E7" w14:textId="35C56704" w:rsidR="00035FF6" w:rsidRDefault="004129E8" w:rsidP="00730476">
      <w:pPr>
        <w:pStyle w:val="ListParagraph"/>
        <w:numPr>
          <w:ilvl w:val="1"/>
          <w:numId w:val="6"/>
        </w:numPr>
        <w:tabs>
          <w:tab w:val="left" w:pos="5055"/>
        </w:tabs>
        <w:spacing w:line="360" w:lineRule="auto"/>
        <w:ind w:left="1584" w:hanging="418"/>
        <w:rPr>
          <w:color w:val="00B0F0"/>
        </w:rPr>
      </w:pPr>
      <w:r w:rsidRPr="00035FF6">
        <w:rPr>
          <w:color w:val="00B0F0"/>
        </w:rPr>
        <w:t xml:space="preserve">Status: </w:t>
      </w:r>
      <w:sdt>
        <w:sdtPr>
          <w:rPr>
            <w:color w:val="00B0F0"/>
          </w:rPr>
          <w:id w:val="-1025017063"/>
          <w:placeholder>
            <w:docPart w:val="E2689C35573D4581A8452833A9AF7538"/>
          </w:placeholder>
          <w:dropDownList>
            <w:listItem w:value="Choose an item."/>
            <w:listItem w:displayText="Raw" w:value="Raw"/>
            <w:listItem w:displayText="Post Processed" w:value="Post Processed"/>
            <w:listItem w:displayText="Analyzed " w:value="Analyzed "/>
          </w:dropDownList>
        </w:sdtPr>
        <w:sdtEndPr/>
        <w:sdtContent>
          <w:r w:rsidR="002E5B24">
            <w:rPr>
              <w:color w:val="00B0F0"/>
            </w:rPr>
            <w:t>Raw</w:t>
          </w:r>
        </w:sdtContent>
      </w:sdt>
    </w:p>
    <w:p w14:paraId="52BB7BBF" w14:textId="3C0475B2" w:rsidR="00035FF6" w:rsidRDefault="004129E8" w:rsidP="00730476">
      <w:pPr>
        <w:pStyle w:val="ListParagraph"/>
        <w:numPr>
          <w:ilvl w:val="1"/>
          <w:numId w:val="6"/>
        </w:numPr>
        <w:tabs>
          <w:tab w:val="left" w:pos="5055"/>
        </w:tabs>
        <w:spacing w:line="360" w:lineRule="auto"/>
        <w:ind w:left="1584" w:hanging="418"/>
        <w:rPr>
          <w:color w:val="00B0F0"/>
        </w:rPr>
      </w:pPr>
      <w:r w:rsidRPr="00035FF6">
        <w:rPr>
          <w:color w:val="00B0F0"/>
        </w:rPr>
        <w:t xml:space="preserve">Standard: </w:t>
      </w:r>
      <w:sdt>
        <w:sdtPr>
          <w:rPr>
            <w:color w:val="00B0F0"/>
          </w:rPr>
          <w:id w:val="347838357"/>
          <w:placeholder>
            <w:docPart w:val="0A8117C5C3104EC4BE0E2ECF601ED4B9"/>
          </w:placeholder>
          <w:dropDownList>
            <w:listItem w:value="Choose an item."/>
            <w:listItem w:displayText="ISO standard" w:value="ISO standard"/>
            <w:listItem w:displayText="CEA stnadard" w:value="CEA stnadard"/>
            <w:listItem w:displayText="SLS standard" w:value="SLS standard"/>
          </w:dropDownList>
        </w:sdtPr>
        <w:sdtEndPr/>
        <w:sdtContent>
          <w:r w:rsidR="002E5B24">
            <w:rPr>
              <w:color w:val="00B0F0"/>
            </w:rPr>
            <w:t>CEA stnadard</w:t>
          </w:r>
        </w:sdtContent>
      </w:sdt>
    </w:p>
    <w:p w14:paraId="7D872287" w14:textId="74B80ADF" w:rsidR="00035FF6" w:rsidRPr="00F83A8A" w:rsidRDefault="006C5A7C" w:rsidP="00F83A8A">
      <w:pPr>
        <w:pStyle w:val="ListParagraph"/>
        <w:numPr>
          <w:ilvl w:val="1"/>
          <w:numId w:val="6"/>
        </w:numPr>
        <w:tabs>
          <w:tab w:val="left" w:pos="5055"/>
        </w:tabs>
        <w:spacing w:line="360" w:lineRule="auto"/>
        <w:ind w:left="1584" w:hanging="418"/>
        <w:rPr>
          <w:color w:val="00B0F0"/>
        </w:rPr>
      </w:pPr>
      <w:r>
        <w:rPr>
          <w:color w:val="00B0F0"/>
        </w:rPr>
        <w:t xml:space="preserve">Equipment Used: </w:t>
      </w:r>
      <w:bookmarkStart w:id="1" w:name="_Hlk150631358"/>
      <w:sdt>
        <w:sdtPr>
          <w:rPr>
            <w:color w:val="00B0F0"/>
          </w:rPr>
          <w:id w:val="-1452319375"/>
          <w:placeholder>
            <w:docPart w:val="DefaultPlaceholder_-1854013438"/>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182759">
            <w:rPr>
              <w:color w:val="00B0F0"/>
            </w:rPr>
            <w:t>pH meter</w:t>
          </w:r>
        </w:sdtContent>
      </w:sdt>
      <w:r w:rsidR="00182759">
        <w:rPr>
          <w:color w:val="00B0F0"/>
        </w:rPr>
        <w:t xml:space="preserve">, </w:t>
      </w:r>
      <w:sdt>
        <w:sdtPr>
          <w:rPr>
            <w:color w:val="00B0F0"/>
          </w:rPr>
          <w:id w:val="-36501420"/>
          <w:placeholder>
            <w:docPart w:val="F1ACF5189D72475E8049671B1F9D4800"/>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182759">
            <w:rPr>
              <w:color w:val="00B0F0"/>
            </w:rPr>
            <w:t>DO  meter</w:t>
          </w:r>
        </w:sdtContent>
      </w:sdt>
      <w:r w:rsidR="00182759">
        <w:rPr>
          <w:color w:val="00B0F0"/>
        </w:rPr>
        <w:t xml:space="preserve">,  </w:t>
      </w:r>
      <w:sdt>
        <w:sdtPr>
          <w:rPr>
            <w:color w:val="00B0F0"/>
          </w:rPr>
          <w:id w:val="1284299018"/>
          <w:placeholder>
            <w:docPart w:val="F0F93B9A116B400190A2C7B8B0C0A89B"/>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182759">
            <w:rPr>
              <w:color w:val="00B0F0"/>
            </w:rPr>
            <w:t>Salinity meter</w:t>
          </w:r>
        </w:sdtContent>
      </w:sdt>
      <w:r w:rsidR="00182759">
        <w:rPr>
          <w:color w:val="00B0F0"/>
        </w:rPr>
        <w:t xml:space="preserve">, </w:t>
      </w:r>
      <w:sdt>
        <w:sdtPr>
          <w:rPr>
            <w:color w:val="00B0F0"/>
          </w:rPr>
          <w:id w:val="-2015911627"/>
          <w:placeholder>
            <w:docPart w:val="32E0A883956248EF9CE61778675D4113"/>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182759">
            <w:rPr>
              <w:color w:val="00B0F0"/>
            </w:rPr>
            <w:t>EC meter</w:t>
          </w:r>
        </w:sdtContent>
      </w:sdt>
      <w:r w:rsidR="00182759">
        <w:rPr>
          <w:color w:val="00B0F0"/>
        </w:rPr>
        <w:t>,</w:t>
      </w:r>
      <w:r w:rsidR="00F83A8A" w:rsidRPr="00F83A8A">
        <w:rPr>
          <w:color w:val="00B0F0"/>
        </w:rPr>
        <w:t xml:space="preserve"> </w:t>
      </w:r>
      <w:sdt>
        <w:sdtPr>
          <w:rPr>
            <w:color w:val="00B0F0"/>
          </w:rPr>
          <w:id w:val="1596675381"/>
          <w:placeholder>
            <w:docPart w:val="C407BE25D5F24B8FACC0ED6BB787EFBC"/>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F83A8A">
            <w:rPr>
              <w:color w:val="00B0F0"/>
            </w:rPr>
            <w:t>TDS meter</w:t>
          </w:r>
        </w:sdtContent>
      </w:sdt>
      <w:r w:rsidR="00182759">
        <w:rPr>
          <w:color w:val="00B0F0"/>
        </w:rPr>
        <w:t>,</w:t>
      </w:r>
      <w:r w:rsidR="00F83A8A">
        <w:rPr>
          <w:color w:val="00B0F0"/>
        </w:rPr>
        <w:t xml:space="preserve"> </w:t>
      </w:r>
      <w:sdt>
        <w:sdtPr>
          <w:rPr>
            <w:color w:val="00B0F0"/>
          </w:rPr>
          <w:id w:val="-2134081814"/>
          <w:placeholder>
            <w:docPart w:val="65AAC0B3658A4CE184BF644EE99DEF7A"/>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F83A8A">
            <w:rPr>
              <w:color w:val="00B0F0"/>
            </w:rPr>
            <w:t>Turbidity meter</w:t>
          </w:r>
        </w:sdtContent>
      </w:sdt>
      <w:r w:rsidR="00F83A8A">
        <w:rPr>
          <w:color w:val="00B0F0"/>
        </w:rPr>
        <w:t xml:space="preserve">, </w:t>
      </w:r>
      <w:sdt>
        <w:sdtPr>
          <w:rPr>
            <w:color w:val="00B0F0"/>
          </w:rPr>
          <w:id w:val="-1160778947"/>
          <w:placeholder>
            <w:docPart w:val="DFF98AB4E90C4B7E957B1D92FB8C8456"/>
          </w:placeholder>
          <w:dropDownList>
            <w:listItem w:value="Choose an item."/>
            <w:listItem w:displayText="pH meter" w:value="pH meter"/>
            <w:listItem w:displayText="DO  meter" w:value="DO  meter"/>
            <w:listItem w:displayText="Salinity meter" w:value="Salinity meter"/>
            <w:listItem w:displayText="EC meter" w:value="EC meter"/>
            <w:listItem w:displayText="TDS meter" w:value="TDS meter"/>
            <w:listItem w:displayText="Turbidity meter" w:value="Turbidity meter"/>
            <w:listItem w:displayText="Spectrophotometer" w:value="Spectrophotometer"/>
            <w:listItem w:displayText="Mutiparameter" w:value="Mutiparameter"/>
          </w:dropDownList>
        </w:sdtPr>
        <w:sdtEndPr/>
        <w:sdtContent>
          <w:r w:rsidR="00F83A8A">
            <w:rPr>
              <w:color w:val="00B0F0"/>
            </w:rPr>
            <w:t>Spectrophotometer</w:t>
          </w:r>
        </w:sdtContent>
      </w:sdt>
      <w:bookmarkEnd w:id="1"/>
    </w:p>
    <w:p w14:paraId="6021C795" w14:textId="52161FED" w:rsidR="00F83A8A" w:rsidRDefault="00783EC3" w:rsidP="00F83A8A">
      <w:pPr>
        <w:pStyle w:val="ListParagraph"/>
        <w:numPr>
          <w:ilvl w:val="1"/>
          <w:numId w:val="6"/>
        </w:numPr>
        <w:tabs>
          <w:tab w:val="left" w:pos="5055"/>
        </w:tabs>
        <w:spacing w:line="360" w:lineRule="auto"/>
        <w:rPr>
          <w:color w:val="00B0F0"/>
        </w:rPr>
      </w:pPr>
      <w:r w:rsidRPr="00035FF6">
        <w:rPr>
          <w:color w:val="00B0F0"/>
        </w:rPr>
        <w:t xml:space="preserve">Major Parameters: </w:t>
      </w:r>
      <w:bookmarkStart w:id="2" w:name="_Hlk150634078"/>
      <w:sdt>
        <w:sdtPr>
          <w:rPr>
            <w:color w:val="00B0F0"/>
          </w:rPr>
          <w:id w:val="2140449379"/>
          <w:placeholder>
            <w:docPart w:val="DB02D50799CB441C97278DF81FD70CB6"/>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 coli" w:value="E coli"/>
          </w:dropDownList>
        </w:sdtPr>
        <w:sdtEndPr/>
        <w:sdtContent>
          <w:r w:rsidR="00742CC5" w:rsidRPr="001B1A03">
            <w:rPr>
              <w:color w:val="00B0F0"/>
            </w:rPr>
            <w:t>Weather</w:t>
          </w:r>
        </w:sdtContent>
      </w:sdt>
      <w:r w:rsidR="00742CC5" w:rsidRPr="001B1A03">
        <w:rPr>
          <w:color w:val="00B0F0"/>
        </w:rPr>
        <w:t xml:space="preserve">, </w:t>
      </w:r>
      <w:sdt>
        <w:sdtPr>
          <w:rPr>
            <w:color w:val="00B0F0"/>
          </w:rPr>
          <w:id w:val="930167798"/>
          <w:placeholder>
            <w:docPart w:val="EEF13450F30041509776A8AE15713876"/>
          </w:placeholder>
          <w:dropDownList>
            <w:listItem w:value="Choose an item."/>
            <w:listItem w:displayText="Weather" w:value="Weather"/>
            <w:listItem w:displayText="Water temperature" w:value="Water tempera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 coli" w:value="E coli"/>
          </w:dropDownList>
        </w:sdtPr>
        <w:sdtEndPr/>
        <w:sdtContent>
          <w:r w:rsidR="00F83A8A">
            <w:rPr>
              <w:color w:val="00B0F0"/>
            </w:rPr>
            <w:t>Water temperature</w:t>
          </w:r>
        </w:sdtContent>
      </w:sdt>
      <w:r w:rsidR="00742CC5" w:rsidRPr="001B1A03">
        <w:rPr>
          <w:color w:val="00B0F0"/>
        </w:rPr>
        <w:t xml:space="preserve">, </w:t>
      </w:r>
      <w:sdt>
        <w:sdtPr>
          <w:rPr>
            <w:color w:val="00B0F0"/>
          </w:rPr>
          <w:id w:val="-1747559504"/>
          <w:placeholder>
            <w:docPart w:val="27DE476E45A8431D8EE2A936A960FFE8"/>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pH</w:t>
          </w:r>
        </w:sdtContent>
      </w:sdt>
      <w:r w:rsidR="00742CC5" w:rsidRPr="001B1A03">
        <w:rPr>
          <w:color w:val="00B0F0"/>
        </w:rPr>
        <w:t xml:space="preserve">, </w:t>
      </w:r>
      <w:sdt>
        <w:sdtPr>
          <w:rPr>
            <w:color w:val="00B0F0"/>
          </w:rPr>
          <w:id w:val="1076471899"/>
          <w:placeholder>
            <w:docPart w:val="FEF5496515D44E18BCCBCE5D02DB9E7E"/>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DO</w:t>
          </w:r>
        </w:sdtContent>
      </w:sdt>
      <w:r w:rsidR="00742CC5" w:rsidRPr="001B1A03">
        <w:rPr>
          <w:color w:val="00B0F0"/>
        </w:rPr>
        <w:t xml:space="preserve">, </w:t>
      </w:r>
      <w:sdt>
        <w:sdtPr>
          <w:rPr>
            <w:color w:val="00B0F0"/>
          </w:rPr>
          <w:id w:val="-1938206994"/>
          <w:placeholder>
            <w:docPart w:val="204F8B6CC3094B9D8A9A5188299793FE"/>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EC</w:t>
          </w:r>
        </w:sdtContent>
      </w:sdt>
      <w:r w:rsidR="00742CC5" w:rsidRPr="001B1A03">
        <w:rPr>
          <w:color w:val="00B0F0"/>
        </w:rPr>
        <w:t xml:space="preserve">, </w:t>
      </w:r>
      <w:sdt>
        <w:sdtPr>
          <w:rPr>
            <w:color w:val="00B0F0"/>
          </w:rPr>
          <w:id w:val="-317885450"/>
          <w:placeholder>
            <w:docPart w:val="A4C6554E68DA4B4189BB36806C1FF58C"/>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Salinity</w:t>
          </w:r>
        </w:sdtContent>
      </w:sdt>
      <w:r w:rsidR="00742CC5" w:rsidRPr="001B1A03">
        <w:rPr>
          <w:color w:val="00B0F0"/>
        </w:rPr>
        <w:t xml:space="preserve">, </w:t>
      </w:r>
      <w:sdt>
        <w:sdtPr>
          <w:rPr>
            <w:color w:val="00B0F0"/>
          </w:rPr>
          <w:id w:val="1428387229"/>
          <w:placeholder>
            <w:docPart w:val="C212A960E8144DDA90AE80308947C488"/>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Turbidity</w:t>
          </w:r>
        </w:sdtContent>
      </w:sdt>
      <w:r w:rsidR="00742CC5" w:rsidRPr="001B1A03">
        <w:rPr>
          <w:color w:val="00B0F0"/>
        </w:rPr>
        <w:t>,</w:t>
      </w:r>
      <w:r w:rsidR="00F83A8A">
        <w:rPr>
          <w:color w:val="00B0F0"/>
        </w:rPr>
        <w:t xml:space="preserve"> </w:t>
      </w:r>
      <w:sdt>
        <w:sdtPr>
          <w:rPr>
            <w:color w:val="00B0F0"/>
          </w:rPr>
          <w:id w:val="1777058139"/>
          <w:placeholder>
            <w:docPart w:val="455278CDFCBD42AE981D2B285B46A60A"/>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TDS</w:t>
          </w:r>
        </w:sdtContent>
      </w:sdt>
      <w:r w:rsidR="00742CC5" w:rsidRPr="001B1A03">
        <w:rPr>
          <w:color w:val="00B0F0"/>
        </w:rPr>
        <w:t>,</w:t>
      </w:r>
      <w:r w:rsidR="00E64E59">
        <w:rPr>
          <w:color w:val="00B0F0"/>
        </w:rPr>
        <w:t xml:space="preserve"> </w:t>
      </w:r>
      <w:sdt>
        <w:sdtPr>
          <w:rPr>
            <w:color w:val="00B0F0"/>
          </w:rPr>
          <w:id w:val="-1614591113"/>
          <w:placeholder>
            <w:docPart w:val="FFA3D55215454031A0343BC1580CEE62"/>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TSS</w:t>
          </w:r>
        </w:sdtContent>
      </w:sdt>
      <w:r w:rsidR="00742CC5" w:rsidRPr="001B1A03">
        <w:rPr>
          <w:color w:val="00B0F0"/>
        </w:rPr>
        <w:t xml:space="preserve">, </w:t>
      </w:r>
      <w:sdt>
        <w:sdtPr>
          <w:rPr>
            <w:color w:val="00B0F0"/>
          </w:rPr>
          <w:id w:val="722949163"/>
          <w:placeholder>
            <w:docPart w:val="5227EE718BE846BA9D2BDA74CD154C40"/>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BOD</w:t>
          </w:r>
        </w:sdtContent>
      </w:sdt>
      <w:r w:rsidR="00742CC5" w:rsidRPr="001B1A03">
        <w:rPr>
          <w:color w:val="00B0F0"/>
        </w:rPr>
        <w:t xml:space="preserve">, </w:t>
      </w:r>
      <w:sdt>
        <w:sdtPr>
          <w:rPr>
            <w:color w:val="00B0F0"/>
          </w:rPr>
          <w:id w:val="-1293594290"/>
          <w:placeholder>
            <w:docPart w:val="F4A0344DDCF145F3A2485F569AE0ABFB"/>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COD</w:t>
          </w:r>
        </w:sdtContent>
      </w:sdt>
      <w:r w:rsidR="00742CC5" w:rsidRPr="001B1A03">
        <w:rPr>
          <w:color w:val="00B0F0"/>
        </w:rPr>
        <w:t xml:space="preserve">, </w:t>
      </w:r>
      <w:sdt>
        <w:sdtPr>
          <w:rPr>
            <w:color w:val="00B0F0"/>
          </w:rPr>
          <w:id w:val="836272376"/>
          <w:placeholder>
            <w:docPart w:val="E3AE840CC223450BB513DA66FB190418"/>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Ortho-phosphate</w:t>
          </w:r>
        </w:sdtContent>
      </w:sdt>
      <w:r w:rsidR="00742CC5" w:rsidRPr="001B1A03">
        <w:rPr>
          <w:color w:val="00B0F0"/>
        </w:rPr>
        <w:t xml:space="preserve">, </w:t>
      </w:r>
      <w:sdt>
        <w:sdtPr>
          <w:rPr>
            <w:color w:val="00B0F0"/>
          </w:rPr>
          <w:id w:val="-1601787659"/>
          <w:placeholder>
            <w:docPart w:val="81C89DD13A96490898D99413DDD5AB6D"/>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Nitrate-N</w:t>
          </w:r>
        </w:sdtContent>
      </w:sdt>
      <w:r w:rsidR="00742CC5" w:rsidRPr="001B1A03">
        <w:rPr>
          <w:color w:val="00B0F0"/>
        </w:rPr>
        <w:t xml:space="preserve">, </w:t>
      </w:r>
      <w:sdt>
        <w:sdtPr>
          <w:rPr>
            <w:color w:val="00B0F0"/>
          </w:rPr>
          <w:id w:val="1636363004"/>
          <w:placeholder>
            <w:docPart w:val="988D7B54CEA1442084C52B211EFE40AC"/>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Nitrite-N</w:t>
          </w:r>
        </w:sdtContent>
      </w:sdt>
      <w:r w:rsidR="00742CC5" w:rsidRPr="001B1A03">
        <w:rPr>
          <w:color w:val="00B0F0"/>
        </w:rPr>
        <w:t xml:space="preserve">, </w:t>
      </w:r>
      <w:sdt>
        <w:sdtPr>
          <w:rPr>
            <w:color w:val="00B0F0"/>
          </w:rPr>
          <w:id w:val="1890684546"/>
          <w:placeholder>
            <w:docPart w:val="AF640F7B5B114DB0960808A04B7D5DB6"/>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Ammoniacal-N</w:t>
          </w:r>
        </w:sdtContent>
      </w:sdt>
      <w:r w:rsidR="00742CC5" w:rsidRPr="001B1A03">
        <w:rPr>
          <w:color w:val="00B0F0"/>
        </w:rPr>
        <w:t xml:space="preserve">, </w:t>
      </w:r>
      <w:bookmarkStart w:id="3" w:name="_Hlk150630677"/>
      <w:sdt>
        <w:sdtPr>
          <w:rPr>
            <w:color w:val="00B0F0"/>
          </w:rPr>
          <w:id w:val="1809742701"/>
          <w:placeholder>
            <w:docPart w:val="7647CCB0CFB14A3DB06286503A1494CF"/>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742CC5" w:rsidRPr="001B1A03">
            <w:rPr>
              <w:color w:val="00B0F0"/>
            </w:rPr>
            <w:t>Chlorophyll-a</w:t>
          </w:r>
        </w:sdtContent>
      </w:sdt>
      <w:bookmarkEnd w:id="2"/>
      <w:bookmarkEnd w:id="3"/>
      <w:r w:rsidR="00C70FAC">
        <w:rPr>
          <w:color w:val="00B0F0"/>
        </w:rPr>
        <w:t xml:space="preserve">, </w:t>
      </w:r>
      <w:sdt>
        <w:sdtPr>
          <w:rPr>
            <w:color w:val="00B0F0"/>
          </w:rPr>
          <w:id w:val="799577675"/>
          <w:placeholder>
            <w:docPart w:val="65B0DBD5DC0D4EABB20D60BD296BA674"/>
          </w:placeholder>
          <w:dropDownList>
            <w:listItem w:value="Choose an item."/>
            <w:listItem w:displayText="Weather" w:value="Weather"/>
            <w:listItem w:displayText="Water tempreture" w:value="Water tempreture"/>
            <w:listItem w:displayText="pH" w:value="pH"/>
            <w:listItem w:displayText="DO" w:value="DO"/>
            <w:listItem w:displayText="EC" w:value="EC"/>
            <w:listItem w:displayText="Salinity" w:value="Salinity"/>
            <w:listItem w:displayText="Turbidity" w:value="Turbidity"/>
            <w:listItem w:displayText="TDS" w:value="TDS"/>
            <w:listItem w:displayText="TSS" w:value="TSS"/>
            <w:listItem w:displayText="BOD" w:value="BOD"/>
            <w:listItem w:displayText="COD" w:value="COD"/>
            <w:listItem w:displayText="Ortho-phosphate" w:value="Ortho-phosphate"/>
            <w:listItem w:displayText="Nitrate-N" w:value="Nitrate-N"/>
            <w:listItem w:displayText="Nitrite-N" w:value="Nitrite-N"/>
            <w:listItem w:displayText="Ammoniacal-N" w:value="Ammoniacal-N"/>
            <w:listItem w:displayText="Chlorophyll-a" w:value="Chlorophyll-a"/>
            <w:listItem w:displayText="Oil and grease" w:value="Oil and grease"/>
            <w:listItem w:displayText="Heavy metal" w:value="Heavy metal"/>
            <w:listItem w:displayText="Total coliform" w:value="Total coliform"/>
            <w:listItem w:displayText="Fecal coliform" w:value="Fecal coliform"/>
            <w:listItem w:displayText="Ecoli" w:value="Ecoli"/>
          </w:dropDownList>
        </w:sdtPr>
        <w:sdtEndPr/>
        <w:sdtContent>
          <w:r w:rsidR="00C70FAC">
            <w:rPr>
              <w:color w:val="00B0F0"/>
            </w:rPr>
            <w:t>Oil and grease</w:t>
          </w:r>
        </w:sdtContent>
      </w:sdt>
    </w:p>
    <w:p w14:paraId="7A2019C5" w14:textId="5B63A36E" w:rsidR="00095EFD" w:rsidRPr="00F83A8A" w:rsidRDefault="00E3108B" w:rsidP="00F83A8A">
      <w:pPr>
        <w:pStyle w:val="ListParagraph"/>
        <w:numPr>
          <w:ilvl w:val="1"/>
          <w:numId w:val="6"/>
        </w:numPr>
        <w:tabs>
          <w:tab w:val="left" w:pos="1170"/>
        </w:tabs>
        <w:spacing w:line="360" w:lineRule="auto"/>
        <w:ind w:left="1560"/>
        <w:rPr>
          <w:color w:val="00B0F0"/>
        </w:rPr>
      </w:pPr>
      <w:r w:rsidRPr="00F83A8A">
        <w:rPr>
          <w:color w:val="00B0F0"/>
        </w:rPr>
        <w:t>Number of sampling location</w:t>
      </w:r>
      <w:r w:rsidR="00667A0B" w:rsidRPr="00F83A8A">
        <w:rPr>
          <w:color w:val="00B0F0"/>
        </w:rPr>
        <w:t xml:space="preserve">: </w:t>
      </w:r>
      <w:r w:rsidR="00095EFD" w:rsidRPr="00F83A8A">
        <w:rPr>
          <w:color w:val="00B0F0"/>
        </w:rPr>
        <w:t>Beuwalla</w:t>
      </w:r>
      <w:r w:rsidR="00514536" w:rsidRPr="00F83A8A">
        <w:rPr>
          <w:color w:val="00B0F0"/>
        </w:rPr>
        <w:t>-8</w:t>
      </w:r>
      <w:r w:rsidR="00095EFD" w:rsidRPr="00F83A8A">
        <w:rPr>
          <w:color w:val="00B0F0"/>
        </w:rPr>
        <w:t>, Galle-6, Mirissa</w:t>
      </w:r>
      <w:r w:rsidR="00514536" w:rsidRPr="00F83A8A">
        <w:rPr>
          <w:color w:val="00B0F0"/>
        </w:rPr>
        <w:t>-7</w:t>
      </w:r>
      <w:r w:rsidR="00095EFD" w:rsidRPr="00F83A8A">
        <w:rPr>
          <w:color w:val="00B0F0"/>
        </w:rPr>
        <w:t>, Puranawella</w:t>
      </w:r>
      <w:r w:rsidR="003925CD" w:rsidRPr="00F83A8A">
        <w:rPr>
          <w:color w:val="00B0F0"/>
        </w:rPr>
        <w:t>-8</w:t>
      </w:r>
      <w:r w:rsidR="00095EFD" w:rsidRPr="00F83A8A">
        <w:rPr>
          <w:color w:val="00B0F0"/>
        </w:rPr>
        <w:t>, and</w:t>
      </w:r>
      <w:r w:rsidR="00F83A8A" w:rsidRPr="00F83A8A">
        <w:rPr>
          <w:color w:val="00B0F0"/>
        </w:rPr>
        <w:t xml:space="preserve">, </w:t>
      </w:r>
      <w:r w:rsidR="00095EFD" w:rsidRPr="00F83A8A">
        <w:rPr>
          <w:color w:val="00B0F0"/>
        </w:rPr>
        <w:t>Kudawella</w:t>
      </w:r>
      <w:r w:rsidR="003925CD" w:rsidRPr="00F83A8A">
        <w:rPr>
          <w:color w:val="00B0F0"/>
        </w:rPr>
        <w:t>-8</w:t>
      </w:r>
      <w:r w:rsidR="00095EFD" w:rsidRPr="00F83A8A">
        <w:rPr>
          <w:color w:val="00B0F0"/>
        </w:rPr>
        <w:t xml:space="preserve"> </w:t>
      </w:r>
    </w:p>
    <w:p w14:paraId="466A4510" w14:textId="227192F9" w:rsidR="00D710AF" w:rsidRPr="00095EFD" w:rsidRDefault="00095EFD" w:rsidP="00095EFD">
      <w:pPr>
        <w:tabs>
          <w:tab w:val="left" w:pos="5055"/>
        </w:tabs>
        <w:spacing w:line="360" w:lineRule="auto"/>
        <w:ind w:left="1166"/>
        <w:rPr>
          <w:color w:val="00B0F0"/>
        </w:rPr>
      </w:pPr>
      <w:r w:rsidRPr="00095EFD">
        <w:rPr>
          <w:color w:val="00B0F0"/>
        </w:rPr>
        <w:t xml:space="preserve">18.20 </w:t>
      </w:r>
      <w:r w:rsidR="00667A0B" w:rsidRPr="00095EFD">
        <w:rPr>
          <w:color w:val="00B0F0"/>
        </w:rPr>
        <w:t xml:space="preserve">Sampling frequency: </w:t>
      </w:r>
      <w:sdt>
        <w:sdtPr>
          <w:id w:val="1031472197"/>
          <w:placeholder>
            <w:docPart w:val="DefaultPlaceholder_22675704"/>
          </w:placeholder>
          <w:dropDownList>
            <w:listItem w:value="Choose an item."/>
            <w:listItem w:displayText="Notapplicable" w:value="Notapplicable"/>
            <w:listItem w:displayText="Monthly" w:value="Monthly"/>
            <w:listItem w:displayText="Seasonal" w:value="Seasonal"/>
            <w:listItem w:displayText="Bimonthly" w:value="Bimonthly"/>
            <w:listItem w:displayText="Weekly" w:value="Weekly"/>
            <w:listItem w:displayText="Quartely" w:value="Quartely"/>
          </w:dropDownList>
        </w:sdtPr>
        <w:sdtEndPr/>
        <w:sdtContent>
          <w:r w:rsidR="00700603" w:rsidRPr="00F7222C">
            <w:t>Monthly</w:t>
          </w:r>
        </w:sdtContent>
      </w:sdt>
    </w:p>
    <w:p w14:paraId="55BEABB1" w14:textId="77777777" w:rsidR="00742CC5" w:rsidRPr="00D710AF" w:rsidRDefault="00742CC5" w:rsidP="00742CC5">
      <w:pPr>
        <w:pStyle w:val="ListParagraph"/>
        <w:numPr>
          <w:ilvl w:val="1"/>
          <w:numId w:val="6"/>
        </w:numPr>
        <w:tabs>
          <w:tab w:val="left" w:pos="1701"/>
        </w:tabs>
        <w:spacing w:line="360" w:lineRule="auto"/>
        <w:ind w:left="1584" w:hanging="418"/>
        <w:rPr>
          <w:color w:val="00B0F0"/>
        </w:rPr>
      </w:pPr>
      <w:bookmarkStart w:id="4" w:name="_Hlk150630941"/>
      <w:r w:rsidRPr="00D710AF">
        <w:rPr>
          <w:color w:val="00B0F0"/>
        </w:rPr>
        <w:t xml:space="preserve">Sampling </w:t>
      </w:r>
      <w:r>
        <w:rPr>
          <w:color w:val="00B0F0"/>
        </w:rPr>
        <w:t>technique</w:t>
      </w:r>
      <w:r w:rsidRPr="00D710AF">
        <w:rPr>
          <w:color w:val="00B0F0"/>
        </w:rPr>
        <w:t xml:space="preserve">: </w:t>
      </w:r>
      <w:sdt>
        <w:sdtPr>
          <w:id w:val="1031472206"/>
          <w:placeholder>
            <w:docPart w:val="34E09F1D46054DC38B5B416698A4D140"/>
          </w:placeholder>
          <w:dropDownList>
            <w:listItem w:value="Choose an item."/>
            <w:listItem w:displayText="Quadrant" w:value="Quadrant"/>
            <w:listItem w:displayText="Stratified random" w:value="Stratified random"/>
            <w:listItem w:displayText="Simple random" w:value="Simple random"/>
          </w:dropDownList>
        </w:sdtPr>
        <w:sdtEndPr/>
        <w:sdtContent>
          <w:r>
            <w:t>Simple random</w:t>
          </w:r>
        </w:sdtContent>
      </w:sdt>
    </w:p>
    <w:bookmarkEnd w:id="4"/>
    <w:p w14:paraId="6EAF8E37" w14:textId="6AAB6615" w:rsidR="00A6498B" w:rsidRPr="001323E6" w:rsidRDefault="001323E6" w:rsidP="001323E6">
      <w:pPr>
        <w:tabs>
          <w:tab w:val="left" w:pos="5055"/>
        </w:tabs>
        <w:spacing w:line="360" w:lineRule="auto"/>
        <w:ind w:left="1166"/>
        <w:rPr>
          <w:color w:val="00B0F0"/>
        </w:rPr>
      </w:pPr>
      <w:r w:rsidRPr="004249F6">
        <w:rPr>
          <w:color w:val="00B0F0"/>
        </w:rPr>
        <w:t xml:space="preserve">18.10. </w:t>
      </w:r>
      <w:r w:rsidR="00301523" w:rsidRPr="004249F6">
        <w:rPr>
          <w:color w:val="00B0F0"/>
        </w:rPr>
        <w:t>Sampling</w:t>
      </w:r>
      <w:r w:rsidR="00301523" w:rsidRPr="001323E6">
        <w:rPr>
          <w:color w:val="00B0F0"/>
        </w:rPr>
        <w:t xml:space="preserve"> depth</w:t>
      </w:r>
      <w:r w:rsidR="00A1475C">
        <w:rPr>
          <w:color w:val="00B0F0"/>
        </w:rPr>
        <w:t xml:space="preserve">: </w:t>
      </w:r>
      <w:sdt>
        <w:sdtPr>
          <w:id w:val="1031472200"/>
          <w:placeholder>
            <w:docPart w:val="DefaultPlaceholder_22675704"/>
          </w:placeholder>
          <w:dropDownList>
            <w:listItem w:value="Choose an item."/>
            <w:listItem w:displayText="Surface" w:value="Surface"/>
            <w:listItem w:displayText="Middle" w:value="Middle"/>
            <w:listItem w:displayText="Bottom" w:value="Bottom"/>
          </w:dropDownList>
        </w:sdtPr>
        <w:sdtEndPr/>
        <w:sdtContent>
          <w:r w:rsidR="00700603">
            <w:t>Surface</w:t>
          </w:r>
        </w:sdtContent>
      </w:sdt>
      <w:r w:rsidR="00A1475C">
        <w:t xml:space="preserve"> </w:t>
      </w:r>
    </w:p>
    <w:p w14:paraId="5FEFB8E8" w14:textId="77777777" w:rsidR="00A6498B" w:rsidRDefault="00A6498B" w:rsidP="00A6498B">
      <w:pPr>
        <w:pStyle w:val="ListParagraph"/>
        <w:tabs>
          <w:tab w:val="left" w:pos="5055"/>
        </w:tabs>
        <w:spacing w:line="360" w:lineRule="auto"/>
        <w:ind w:left="1584"/>
        <w:rPr>
          <w:color w:val="00B0F0"/>
        </w:rPr>
      </w:pPr>
    </w:p>
    <w:p w14:paraId="0A958FE6" w14:textId="44D95FC0" w:rsidR="00E0609B" w:rsidRPr="002205C7" w:rsidRDefault="00A6498B" w:rsidP="00632A08">
      <w:pPr>
        <w:pStyle w:val="ListParagraph"/>
        <w:numPr>
          <w:ilvl w:val="0"/>
          <w:numId w:val="10"/>
        </w:numPr>
        <w:tabs>
          <w:tab w:val="left" w:pos="5055"/>
        </w:tabs>
        <w:spacing w:line="360" w:lineRule="auto"/>
        <w:rPr>
          <w:b/>
          <w:color w:val="00B0F0"/>
        </w:rPr>
      </w:pPr>
      <w:r w:rsidRPr="00A6498B">
        <w:rPr>
          <w:b/>
        </w:rPr>
        <w:t>Pub</w:t>
      </w:r>
      <w:r w:rsidRPr="00A6498B">
        <w:rPr>
          <w:b/>
          <w:color w:val="000000"/>
        </w:rPr>
        <w:t>lished material available site</w:t>
      </w:r>
      <w:r w:rsidRPr="00BE044D">
        <w:rPr>
          <w:bCs/>
          <w:color w:val="000000"/>
        </w:rPr>
        <w:t>s</w:t>
      </w:r>
      <w:r w:rsidR="00EE47E6" w:rsidRPr="00BE044D">
        <w:rPr>
          <w:bCs/>
          <w:color w:val="00B0F0"/>
        </w:rPr>
        <w:t>:</w:t>
      </w:r>
      <w:r w:rsidR="00104CF5">
        <w:rPr>
          <w:b/>
        </w:rPr>
        <w:t xml:space="preserve"> …………………………………………</w:t>
      </w:r>
      <w:r w:rsidR="00AE7DE7">
        <w:rPr>
          <w:b/>
        </w:rPr>
        <w:t>……</w:t>
      </w:r>
    </w:p>
    <w:p w14:paraId="67712A60" w14:textId="2FEFC36E" w:rsidR="002205C7" w:rsidRDefault="002205C7" w:rsidP="002205C7">
      <w:pPr>
        <w:tabs>
          <w:tab w:val="left" w:pos="5055"/>
        </w:tabs>
        <w:spacing w:line="360" w:lineRule="auto"/>
        <w:rPr>
          <w:b/>
          <w:color w:val="00B0F0"/>
        </w:rPr>
      </w:pPr>
    </w:p>
    <w:p w14:paraId="0275E6AA" w14:textId="71DBB4AB" w:rsidR="00042218" w:rsidRDefault="002147EC" w:rsidP="00042218">
      <w:pPr>
        <w:spacing w:line="360" w:lineRule="auto"/>
        <w:jc w:val="center"/>
        <w:rPr>
          <w:color w:val="000000"/>
        </w:rPr>
      </w:pPr>
      <w:r w:rsidRPr="00320ED9">
        <w:rPr>
          <w:b/>
          <w:bCs/>
          <w:noProof/>
          <w:sz w:val="24"/>
          <w:szCs w:val="24"/>
        </w:rPr>
        <w:drawing>
          <wp:inline distT="0" distB="0" distL="0" distR="0" wp14:anchorId="14AEF9FC" wp14:editId="4D65A376">
            <wp:extent cx="4047065" cy="2276475"/>
            <wp:effectExtent l="0" t="0" r="0" b="0"/>
            <wp:docPr id="18" name="Picture 18" descr="E:\NARA\projects data\harbour photoes\20200930_0941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NARA\projects data\harbour photoes\20200930_094113(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68136" cy="2288327"/>
                    </a:xfrm>
                    <a:prstGeom prst="rect">
                      <a:avLst/>
                    </a:prstGeom>
                    <a:noFill/>
                    <a:ln>
                      <a:noFill/>
                    </a:ln>
                  </pic:spPr>
                </pic:pic>
              </a:graphicData>
            </a:graphic>
          </wp:inline>
        </w:drawing>
      </w:r>
    </w:p>
    <w:p w14:paraId="046A7A44" w14:textId="756DED98" w:rsidR="002205C7" w:rsidRPr="002205C7" w:rsidRDefault="002205C7" w:rsidP="002205C7">
      <w:pPr>
        <w:tabs>
          <w:tab w:val="left" w:pos="5055"/>
        </w:tabs>
        <w:spacing w:line="360" w:lineRule="auto"/>
        <w:jc w:val="center"/>
        <w:rPr>
          <w:b/>
          <w:color w:val="00B0F0"/>
        </w:rPr>
        <w:sectPr w:rsidR="002205C7" w:rsidRPr="002205C7" w:rsidSect="00730476">
          <w:headerReference w:type="default" r:id="rId10"/>
          <w:footerReference w:type="default" r:id="rId11"/>
          <w:headerReference w:type="first" r:id="rId12"/>
          <w:footerReference w:type="first" r:id="rId13"/>
          <w:type w:val="continuous"/>
          <w:pgSz w:w="11910" w:h="16840" w:code="9"/>
          <w:pgMar w:top="990" w:right="1110" w:bottom="965" w:left="1037" w:header="706" w:footer="778" w:gutter="0"/>
          <w:cols w:space="720"/>
          <w:titlePg/>
        </w:sectPr>
      </w:pPr>
    </w:p>
    <w:p w14:paraId="26BE2873" w14:textId="77777777" w:rsidR="00730476" w:rsidRPr="003B6B6A" w:rsidRDefault="00730476" w:rsidP="003B6B6A">
      <w:pPr>
        <w:tabs>
          <w:tab w:val="left" w:pos="1685"/>
        </w:tabs>
      </w:pPr>
    </w:p>
    <w:sectPr w:rsidR="00730476" w:rsidRPr="003B6B6A" w:rsidSect="00161B62">
      <w:headerReference w:type="default" r:id="rId14"/>
      <w:footerReference w:type="default" r:id="rId15"/>
      <w:pgSz w:w="11910" w:h="16840"/>
      <w:pgMar w:top="1400" w:right="100" w:bottom="280" w:left="1040" w:header="0" w:footer="56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02A38" w14:textId="77777777" w:rsidR="003C3983" w:rsidRDefault="003C3983">
      <w:r>
        <w:separator/>
      </w:r>
    </w:p>
  </w:endnote>
  <w:endnote w:type="continuationSeparator" w:id="0">
    <w:p w14:paraId="4627DC2C" w14:textId="77777777" w:rsidR="003C3983" w:rsidRDefault="003C3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rlito">
    <w:altName w:val="Calibri"/>
    <w:charset w:val="00"/>
    <w:family w:val="swiss"/>
    <w:pitch w:val="variable"/>
    <w:sig w:usb0="00000001" w:usb1="5000E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B050"/>
      </w:rPr>
      <w:id w:val="554051182"/>
      <w:docPartObj>
        <w:docPartGallery w:val="Page Numbers (Bottom of Page)"/>
        <w:docPartUnique/>
      </w:docPartObj>
    </w:sdtPr>
    <w:sdtEndPr/>
    <w:sdtContent>
      <w:sdt>
        <w:sdtPr>
          <w:rPr>
            <w:color w:val="00B050"/>
          </w:rPr>
          <w:id w:val="-1867972363"/>
          <w:docPartObj>
            <w:docPartGallery w:val="Page Numbers (Top of Page)"/>
            <w:docPartUnique/>
          </w:docPartObj>
        </w:sdtPr>
        <w:sdtEndPr/>
        <w:sdtContent>
          <w:p w14:paraId="7F77FA99" w14:textId="37E66F51" w:rsidR="00730476" w:rsidRDefault="004158BA" w:rsidP="00C14C2C">
            <w:pPr>
              <w:pStyle w:val="Footer"/>
              <w:rPr>
                <w:color w:val="00B050"/>
              </w:rPr>
            </w:pPr>
            <w:r>
              <w:rPr>
                <w:noProof/>
                <w:color w:val="00B050"/>
              </w:rPr>
              <mc:AlternateContent>
                <mc:Choice Requires="wps">
                  <w:drawing>
                    <wp:anchor distT="0" distB="0" distL="114300" distR="114300" simplePos="0" relativeHeight="251660288" behindDoc="0" locked="0" layoutInCell="1" allowOverlap="1" wp14:anchorId="5CDF56D9" wp14:editId="7E0F9C27">
                      <wp:simplePos x="0" y="0"/>
                      <wp:positionH relativeFrom="column">
                        <wp:posOffset>-44450</wp:posOffset>
                      </wp:positionH>
                      <wp:positionV relativeFrom="paragraph">
                        <wp:posOffset>56515</wp:posOffset>
                      </wp:positionV>
                      <wp:extent cx="6500495" cy="4445"/>
                      <wp:effectExtent l="0" t="0" r="14605" b="1460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00495" cy="4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339590A" id="Straight Connector 3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45pt" to="508.3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" strokecolor="#5b9bd5 [3204]" strokeweight=".5pt">
                      <v:stroke joinstyle="miter"/>
                      <o:lock v:ext="edit" shapetype="f"/>
                    </v:line>
                  </w:pict>
                </mc:Fallback>
              </mc:AlternateContent>
            </w:r>
          </w:p>
          <w:p w14:paraId="38D5C674" w14:textId="69D7DA6A" w:rsidR="00C14C2C" w:rsidRPr="00C14C2C" w:rsidRDefault="00C14C2C" w:rsidP="00C14C2C">
            <w:pPr>
              <w:pStyle w:val="Footer"/>
              <w:rPr>
                <w:color w:val="00B050"/>
              </w:rPr>
            </w:pPr>
            <w:r w:rsidRPr="00C14C2C">
              <w:rPr>
                <w:color w:val="00B050"/>
              </w:rPr>
              <w:t xml:space="preserve">Page </w:t>
            </w:r>
            <w:r w:rsidR="00A3401D" w:rsidRPr="00C14C2C">
              <w:rPr>
                <w:b/>
                <w:bCs/>
                <w:color w:val="00B050"/>
              </w:rPr>
              <w:fldChar w:fldCharType="begin"/>
            </w:r>
            <w:r w:rsidRPr="00C14C2C">
              <w:rPr>
                <w:b/>
                <w:bCs/>
                <w:color w:val="00B050"/>
              </w:rPr>
              <w:instrText xml:space="preserve"> PAGE </w:instrText>
            </w:r>
            <w:r w:rsidR="00A3401D" w:rsidRPr="00C14C2C">
              <w:rPr>
                <w:b/>
                <w:bCs/>
                <w:color w:val="00B050"/>
              </w:rPr>
              <w:fldChar w:fldCharType="separate"/>
            </w:r>
            <w:r w:rsidR="002065EE">
              <w:rPr>
                <w:b/>
                <w:bCs/>
                <w:noProof/>
                <w:color w:val="00B050"/>
              </w:rPr>
              <w:t>3</w:t>
            </w:r>
            <w:r w:rsidR="00A3401D" w:rsidRPr="00C14C2C">
              <w:rPr>
                <w:b/>
                <w:bCs/>
                <w:color w:val="00B050"/>
              </w:rPr>
              <w:fldChar w:fldCharType="end"/>
            </w:r>
            <w:r w:rsidRPr="00C14C2C">
              <w:rPr>
                <w:color w:val="00B050"/>
              </w:rPr>
              <w:t xml:space="preserve"> of </w:t>
            </w:r>
            <w:r w:rsidR="003B6B6A">
              <w:rPr>
                <w:color w:val="00B050"/>
              </w:rPr>
              <w:t>2</w:t>
            </w:r>
            <w:r w:rsidRPr="00C14C2C">
              <w:rPr>
                <w:b/>
                <w:bCs/>
                <w:color w:val="00B050"/>
              </w:rPr>
              <w:tab/>
            </w:r>
            <w:r w:rsidR="00A56CAE" w:rsidRPr="00C14C2C">
              <w:rPr>
                <w:b/>
                <w:bCs/>
                <w:color w:val="00B050"/>
              </w:rPr>
              <w:t>Envir</w:t>
            </w:r>
            <w:r w:rsidR="00A56CAE">
              <w:rPr>
                <w:b/>
                <w:bCs/>
                <w:color w:val="00B050"/>
              </w:rPr>
              <w:t>o</w:t>
            </w:r>
            <w:r w:rsidR="00A56CAE" w:rsidRPr="00C14C2C">
              <w:rPr>
                <w:b/>
                <w:bCs/>
                <w:color w:val="00B050"/>
              </w:rPr>
              <w:t>nmental</w:t>
            </w:r>
            <w:r w:rsidR="001C7AD0">
              <w:rPr>
                <w:b/>
                <w:bCs/>
                <w:color w:val="00B050"/>
              </w:rPr>
              <w:t xml:space="preserve"> </w:t>
            </w:r>
            <w:r w:rsidR="00A56CAE" w:rsidRPr="00C14C2C">
              <w:rPr>
                <w:b/>
                <w:bCs/>
                <w:color w:val="00B050"/>
              </w:rPr>
              <w:t>Studies</w:t>
            </w:r>
            <w:r w:rsidRPr="00C14C2C">
              <w:rPr>
                <w:b/>
                <w:bCs/>
                <w:color w:val="00B050"/>
              </w:rPr>
              <w:t xml:space="preserve"> Division, NARA, Colombo 15, Sri Lanka</w:t>
            </w:r>
          </w:p>
        </w:sdtContent>
      </w:sdt>
    </w:sdtContent>
  </w:sdt>
  <w:p w14:paraId="7C2B282E" w14:textId="77777777" w:rsidR="000847A0" w:rsidRPr="00C14C2C" w:rsidRDefault="000847A0">
    <w:pPr>
      <w:pStyle w:val="BodyText"/>
      <w:spacing w:line="14" w:lineRule="auto"/>
      <w:rPr>
        <w:color w:val="00B050"/>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28108" w14:textId="618A392B" w:rsidR="003B6B6A" w:rsidRDefault="004158BA" w:rsidP="003B6B6A">
    <w:pPr>
      <w:pStyle w:val="Footer"/>
    </w:pPr>
    <w:r>
      <w:rPr>
        <w:noProof/>
        <w:color w:val="00B050"/>
      </w:rPr>
      <mc:AlternateContent>
        <mc:Choice Requires="wps">
          <w:drawing>
            <wp:anchor distT="0" distB="0" distL="114300" distR="114300" simplePos="0" relativeHeight="251662336" behindDoc="0" locked="0" layoutInCell="1" allowOverlap="1" wp14:anchorId="7F13A1B0" wp14:editId="5A4343BB">
              <wp:simplePos x="0" y="0"/>
              <wp:positionH relativeFrom="column">
                <wp:posOffset>0</wp:posOffset>
              </wp:positionH>
              <wp:positionV relativeFrom="paragraph">
                <wp:posOffset>0</wp:posOffset>
              </wp:positionV>
              <wp:extent cx="6500495" cy="4445"/>
              <wp:effectExtent l="0" t="0" r="14605" b="14605"/>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00495" cy="4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77E490" id="Straight Connector 11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511.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" strokecolor="#5b9bd5 [3204]" strokeweight=".5pt">
              <v:stroke joinstyle="miter"/>
              <o:lock v:ext="edit" shapetype="f"/>
            </v:line>
          </w:pict>
        </mc:Fallback>
      </mc:AlternateContent>
    </w:r>
  </w:p>
  <w:p w14:paraId="34DCBCCA" w14:textId="77777777" w:rsidR="003B6B6A" w:rsidRPr="003B6B6A" w:rsidRDefault="003B6B6A" w:rsidP="003B6B6A">
    <w:pPr>
      <w:pStyle w:val="Footer"/>
      <w:rPr>
        <w:color w:val="00B050"/>
      </w:rPr>
    </w:pPr>
    <w:r w:rsidRPr="003B6B6A">
      <w:rPr>
        <w:color w:val="00B050"/>
      </w:rPr>
      <w:t xml:space="preserve">Page </w:t>
    </w:r>
    <w:r>
      <w:rPr>
        <w:color w:val="00B050"/>
      </w:rPr>
      <w:t>1</w:t>
    </w:r>
    <w:r w:rsidRPr="003B6B6A">
      <w:rPr>
        <w:color w:val="00B050"/>
      </w:rPr>
      <w:t xml:space="preserve"> of </w:t>
    </w:r>
    <w:r>
      <w:rPr>
        <w:color w:val="00B050"/>
      </w:rPr>
      <w:t>2</w:t>
    </w:r>
    <w:r w:rsidRPr="003B6B6A">
      <w:rPr>
        <w:color w:val="00B050"/>
      </w:rPr>
      <w:tab/>
      <w:t xml:space="preserve">                                             Environmental Studies Division, NARA, Colombo 15, Sri Lanka</w:t>
    </w:r>
  </w:p>
  <w:p w14:paraId="134363A8" w14:textId="77777777" w:rsidR="003B6B6A" w:rsidRPr="003B6B6A" w:rsidRDefault="003B6B6A">
    <w:pPr>
      <w:pStyle w:val="Footer"/>
      <w:rPr>
        <w:color w:val="00B05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DCEF7" w14:textId="77777777" w:rsidR="00161B62" w:rsidRPr="00730476" w:rsidRDefault="00161B62" w:rsidP="007304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D9860" w14:textId="77777777" w:rsidR="003C3983" w:rsidRDefault="003C3983">
      <w:r>
        <w:separator/>
      </w:r>
    </w:p>
  </w:footnote>
  <w:footnote w:type="continuationSeparator" w:id="0">
    <w:p w14:paraId="7FF7ED03" w14:textId="77777777" w:rsidR="003C3983" w:rsidRDefault="003C39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D299B" w14:textId="77777777" w:rsidR="000847A0" w:rsidRPr="00730476" w:rsidRDefault="000847A0" w:rsidP="00C14C2C">
    <w:pPr>
      <w:pStyle w:val="BodyText"/>
      <w:spacing w:line="14" w:lineRule="auto"/>
      <w:ind w:right="420"/>
      <w:rPr>
        <w:b/>
        <w:sz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1E4BA" w14:textId="77777777" w:rsidR="00DA7B12" w:rsidRDefault="00DA7B12" w:rsidP="00DA7B12">
    <w:pPr>
      <w:pStyle w:val="Header"/>
      <w:tabs>
        <w:tab w:val="clear" w:pos="4680"/>
        <w:tab w:val="clear" w:pos="9360"/>
        <w:tab w:val="left" w:pos="2655"/>
      </w:tabs>
    </w:pPr>
  </w:p>
  <w:p w14:paraId="0A906062" w14:textId="77777777" w:rsidR="00730476" w:rsidRDefault="0073047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C0AAB" w14:textId="77777777" w:rsidR="000847A0" w:rsidRDefault="000847A0">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E2104"/>
    <w:multiLevelType w:val="hybridMultilevel"/>
    <w:tmpl w:val="12E2C6E6"/>
    <w:lvl w:ilvl="0" w:tplc="078CD6E6">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922"/>
    <w:multiLevelType w:val="multilevel"/>
    <w:tmpl w:val="B3D81A7E"/>
    <w:lvl w:ilvl="0">
      <w:start w:val="1"/>
      <w:numFmt w:val="decimal"/>
      <w:lvlText w:val="%1"/>
      <w:lvlJc w:val="left"/>
      <w:pPr>
        <w:ind w:left="360" w:hanging="360"/>
      </w:pPr>
      <w:rPr>
        <w:rFonts w:hint="default"/>
        <w:sz w:val="24"/>
      </w:rPr>
    </w:lvl>
    <w:lvl w:ilvl="1">
      <w:start w:val="1"/>
      <w:numFmt w:val="decimal"/>
      <w:lvlText w:val="%1.%2"/>
      <w:lvlJc w:val="left"/>
      <w:pPr>
        <w:ind w:left="1440" w:hanging="360"/>
      </w:pPr>
      <w:rPr>
        <w:rFonts w:hint="default"/>
        <w:sz w:val="24"/>
      </w:rPr>
    </w:lvl>
    <w:lvl w:ilvl="2">
      <w:start w:val="1"/>
      <w:numFmt w:val="decimal"/>
      <w:lvlText w:val="%1.%2.%3"/>
      <w:lvlJc w:val="left"/>
      <w:pPr>
        <w:ind w:left="2880" w:hanging="720"/>
      </w:pPr>
      <w:rPr>
        <w:rFonts w:hint="default"/>
        <w:sz w:val="24"/>
      </w:rPr>
    </w:lvl>
    <w:lvl w:ilvl="3">
      <w:start w:val="1"/>
      <w:numFmt w:val="decimal"/>
      <w:lvlText w:val="%1.%2.%3.%4"/>
      <w:lvlJc w:val="left"/>
      <w:pPr>
        <w:ind w:left="3960" w:hanging="720"/>
      </w:pPr>
      <w:rPr>
        <w:rFonts w:hint="default"/>
        <w:sz w:val="24"/>
      </w:rPr>
    </w:lvl>
    <w:lvl w:ilvl="4">
      <w:start w:val="1"/>
      <w:numFmt w:val="decimal"/>
      <w:lvlText w:val="%1.%2.%3.%4.%5"/>
      <w:lvlJc w:val="left"/>
      <w:pPr>
        <w:ind w:left="5400" w:hanging="1080"/>
      </w:pPr>
      <w:rPr>
        <w:rFonts w:hint="default"/>
        <w:sz w:val="24"/>
      </w:rPr>
    </w:lvl>
    <w:lvl w:ilvl="5">
      <w:start w:val="1"/>
      <w:numFmt w:val="decimal"/>
      <w:lvlText w:val="%1.%2.%3.%4.%5.%6"/>
      <w:lvlJc w:val="left"/>
      <w:pPr>
        <w:ind w:left="6480" w:hanging="1080"/>
      </w:pPr>
      <w:rPr>
        <w:rFonts w:hint="default"/>
        <w:sz w:val="24"/>
      </w:rPr>
    </w:lvl>
    <w:lvl w:ilvl="6">
      <w:start w:val="1"/>
      <w:numFmt w:val="decimal"/>
      <w:lvlText w:val="%1.%2.%3.%4.%5.%6.%7"/>
      <w:lvlJc w:val="left"/>
      <w:pPr>
        <w:ind w:left="7920" w:hanging="1440"/>
      </w:pPr>
      <w:rPr>
        <w:rFonts w:hint="default"/>
        <w:sz w:val="24"/>
      </w:rPr>
    </w:lvl>
    <w:lvl w:ilvl="7">
      <w:start w:val="1"/>
      <w:numFmt w:val="decimal"/>
      <w:lvlText w:val="%1.%2.%3.%4.%5.%6.%7.%8"/>
      <w:lvlJc w:val="left"/>
      <w:pPr>
        <w:ind w:left="9000" w:hanging="1440"/>
      </w:pPr>
      <w:rPr>
        <w:rFonts w:hint="default"/>
        <w:sz w:val="24"/>
      </w:rPr>
    </w:lvl>
    <w:lvl w:ilvl="8">
      <w:start w:val="1"/>
      <w:numFmt w:val="decimal"/>
      <w:lvlText w:val="%1.%2.%3.%4.%5.%6.%7.%8.%9"/>
      <w:lvlJc w:val="left"/>
      <w:pPr>
        <w:ind w:left="10440" w:hanging="1800"/>
      </w:pPr>
      <w:rPr>
        <w:rFonts w:hint="default"/>
        <w:sz w:val="24"/>
      </w:rPr>
    </w:lvl>
  </w:abstractNum>
  <w:abstractNum w:abstractNumId="2" w15:restartNumberingAfterBreak="0">
    <w:nsid w:val="0A8E14CC"/>
    <w:multiLevelType w:val="hybridMultilevel"/>
    <w:tmpl w:val="FE34D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A0E31"/>
    <w:multiLevelType w:val="hybridMultilevel"/>
    <w:tmpl w:val="48CAD66C"/>
    <w:lvl w:ilvl="0" w:tplc="77A44F9E">
      <w:start w:val="1"/>
      <w:numFmt w:val="bullet"/>
      <w:lvlText w:val="o"/>
      <w:lvlJc w:val="left"/>
      <w:pPr>
        <w:tabs>
          <w:tab w:val="num" w:pos="720"/>
        </w:tabs>
        <w:ind w:left="720" w:hanging="360"/>
      </w:pPr>
      <w:rPr>
        <w:rFonts w:ascii="Courier New" w:hAnsi="Courier New" w:hint="default"/>
      </w:rPr>
    </w:lvl>
    <w:lvl w:ilvl="1" w:tplc="E9DAF8A6" w:tentative="1">
      <w:start w:val="1"/>
      <w:numFmt w:val="bullet"/>
      <w:lvlText w:val="o"/>
      <w:lvlJc w:val="left"/>
      <w:pPr>
        <w:tabs>
          <w:tab w:val="num" w:pos="1440"/>
        </w:tabs>
        <w:ind w:left="1440" w:hanging="360"/>
      </w:pPr>
      <w:rPr>
        <w:rFonts w:ascii="Courier New" w:hAnsi="Courier New" w:hint="default"/>
      </w:rPr>
    </w:lvl>
    <w:lvl w:ilvl="2" w:tplc="A31E2CC4" w:tentative="1">
      <w:start w:val="1"/>
      <w:numFmt w:val="bullet"/>
      <w:lvlText w:val="o"/>
      <w:lvlJc w:val="left"/>
      <w:pPr>
        <w:tabs>
          <w:tab w:val="num" w:pos="2160"/>
        </w:tabs>
        <w:ind w:left="2160" w:hanging="360"/>
      </w:pPr>
      <w:rPr>
        <w:rFonts w:ascii="Courier New" w:hAnsi="Courier New" w:hint="default"/>
      </w:rPr>
    </w:lvl>
    <w:lvl w:ilvl="3" w:tplc="A56A4F5C" w:tentative="1">
      <w:start w:val="1"/>
      <w:numFmt w:val="bullet"/>
      <w:lvlText w:val="o"/>
      <w:lvlJc w:val="left"/>
      <w:pPr>
        <w:tabs>
          <w:tab w:val="num" w:pos="2880"/>
        </w:tabs>
        <w:ind w:left="2880" w:hanging="360"/>
      </w:pPr>
      <w:rPr>
        <w:rFonts w:ascii="Courier New" w:hAnsi="Courier New" w:hint="default"/>
      </w:rPr>
    </w:lvl>
    <w:lvl w:ilvl="4" w:tplc="0F1ACF4A" w:tentative="1">
      <w:start w:val="1"/>
      <w:numFmt w:val="bullet"/>
      <w:lvlText w:val="o"/>
      <w:lvlJc w:val="left"/>
      <w:pPr>
        <w:tabs>
          <w:tab w:val="num" w:pos="3600"/>
        </w:tabs>
        <w:ind w:left="3600" w:hanging="360"/>
      </w:pPr>
      <w:rPr>
        <w:rFonts w:ascii="Courier New" w:hAnsi="Courier New" w:hint="default"/>
      </w:rPr>
    </w:lvl>
    <w:lvl w:ilvl="5" w:tplc="053C0822" w:tentative="1">
      <w:start w:val="1"/>
      <w:numFmt w:val="bullet"/>
      <w:lvlText w:val="o"/>
      <w:lvlJc w:val="left"/>
      <w:pPr>
        <w:tabs>
          <w:tab w:val="num" w:pos="4320"/>
        </w:tabs>
        <w:ind w:left="4320" w:hanging="360"/>
      </w:pPr>
      <w:rPr>
        <w:rFonts w:ascii="Courier New" w:hAnsi="Courier New" w:hint="default"/>
      </w:rPr>
    </w:lvl>
    <w:lvl w:ilvl="6" w:tplc="5074F256" w:tentative="1">
      <w:start w:val="1"/>
      <w:numFmt w:val="bullet"/>
      <w:lvlText w:val="o"/>
      <w:lvlJc w:val="left"/>
      <w:pPr>
        <w:tabs>
          <w:tab w:val="num" w:pos="5040"/>
        </w:tabs>
        <w:ind w:left="5040" w:hanging="360"/>
      </w:pPr>
      <w:rPr>
        <w:rFonts w:ascii="Courier New" w:hAnsi="Courier New" w:hint="default"/>
      </w:rPr>
    </w:lvl>
    <w:lvl w:ilvl="7" w:tplc="53C6542E" w:tentative="1">
      <w:start w:val="1"/>
      <w:numFmt w:val="bullet"/>
      <w:lvlText w:val="o"/>
      <w:lvlJc w:val="left"/>
      <w:pPr>
        <w:tabs>
          <w:tab w:val="num" w:pos="5760"/>
        </w:tabs>
        <w:ind w:left="5760" w:hanging="360"/>
      </w:pPr>
      <w:rPr>
        <w:rFonts w:ascii="Courier New" w:hAnsi="Courier New" w:hint="default"/>
      </w:rPr>
    </w:lvl>
    <w:lvl w:ilvl="8" w:tplc="D77078EA" w:tentative="1">
      <w:start w:val="1"/>
      <w:numFmt w:val="bullet"/>
      <w:lvlText w:val="o"/>
      <w:lvlJc w:val="left"/>
      <w:pPr>
        <w:tabs>
          <w:tab w:val="num" w:pos="6480"/>
        </w:tabs>
        <w:ind w:left="6480" w:hanging="360"/>
      </w:pPr>
      <w:rPr>
        <w:rFonts w:ascii="Courier New" w:hAnsi="Courier New" w:hint="default"/>
      </w:rPr>
    </w:lvl>
  </w:abstractNum>
  <w:abstractNum w:abstractNumId="4" w15:restartNumberingAfterBreak="0">
    <w:nsid w:val="16F4536A"/>
    <w:multiLevelType w:val="multilevel"/>
    <w:tmpl w:val="1384F1F4"/>
    <w:lvl w:ilvl="0">
      <w:start w:val="1"/>
      <w:numFmt w:val="decimal"/>
      <w:lvlText w:val="%1."/>
      <w:lvlJc w:val="left"/>
      <w:pPr>
        <w:ind w:left="1080" w:hanging="360"/>
      </w:pPr>
      <w:rPr>
        <w:rFonts w:hint="default"/>
        <w:color w:val="auto"/>
      </w:rPr>
    </w:lvl>
    <w:lvl w:ilvl="1">
      <w:start w:val="1"/>
      <w:numFmt w:val="decimal"/>
      <w:isLgl/>
      <w:lvlText w:val="%1.%2."/>
      <w:lvlJc w:val="left"/>
      <w:pPr>
        <w:ind w:left="1440" w:hanging="360"/>
      </w:pPr>
      <w:rPr>
        <w:rFonts w:hint="default"/>
        <w:b/>
        <w:bCs/>
        <w:color w:val="auto"/>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 w15:restartNumberingAfterBreak="0">
    <w:nsid w:val="2A9B3514"/>
    <w:multiLevelType w:val="hybridMultilevel"/>
    <w:tmpl w:val="F8EC304E"/>
    <w:lvl w:ilvl="0" w:tplc="1F1CDFC4">
      <w:start w:val="1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831DBF"/>
    <w:multiLevelType w:val="multilevel"/>
    <w:tmpl w:val="656C5380"/>
    <w:lvl w:ilvl="0">
      <w:start w:val="13"/>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7" w15:restartNumberingAfterBreak="0">
    <w:nsid w:val="43403572"/>
    <w:multiLevelType w:val="multilevel"/>
    <w:tmpl w:val="4692AD48"/>
    <w:lvl w:ilvl="0">
      <w:start w:val="17"/>
      <w:numFmt w:val="decimal"/>
      <w:lvlText w:val="%1"/>
      <w:lvlJc w:val="left"/>
      <w:pPr>
        <w:ind w:left="420" w:hanging="420"/>
      </w:pPr>
      <w:rPr>
        <w:rFonts w:hint="default"/>
      </w:rPr>
    </w:lvl>
    <w:lvl w:ilvl="1">
      <w:start w:val="1"/>
      <w:numFmt w:val="decimal"/>
      <w:lvlText w:val="%1.%2"/>
      <w:lvlJc w:val="left"/>
      <w:pPr>
        <w:ind w:left="159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8" w15:restartNumberingAfterBreak="0">
    <w:nsid w:val="67A453C8"/>
    <w:multiLevelType w:val="hybridMultilevel"/>
    <w:tmpl w:val="611E2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456450"/>
    <w:multiLevelType w:val="multilevel"/>
    <w:tmpl w:val="383A6744"/>
    <w:lvl w:ilvl="0">
      <w:start w:val="18"/>
      <w:numFmt w:val="decimal"/>
      <w:lvlText w:val="%1"/>
      <w:lvlJc w:val="left"/>
      <w:pPr>
        <w:ind w:left="420" w:hanging="420"/>
      </w:pPr>
      <w:rPr>
        <w:rFonts w:hint="default"/>
      </w:rPr>
    </w:lvl>
    <w:lvl w:ilvl="1">
      <w:start w:val="1"/>
      <w:numFmt w:val="decimal"/>
      <w:lvlText w:val="%1.%2"/>
      <w:lvlJc w:val="left"/>
      <w:pPr>
        <w:ind w:left="1590" w:hanging="4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0800" w:hanging="1440"/>
      </w:pPr>
      <w:rPr>
        <w:rFonts w:hint="default"/>
      </w:rPr>
    </w:lvl>
  </w:abstractNum>
  <w:num w:numId="1">
    <w:abstractNumId w:val="4"/>
  </w:num>
  <w:num w:numId="2">
    <w:abstractNumId w:val="6"/>
  </w:num>
  <w:num w:numId="3">
    <w:abstractNumId w:val="7"/>
  </w:num>
  <w:num w:numId="4">
    <w:abstractNumId w:val="8"/>
  </w:num>
  <w:num w:numId="5">
    <w:abstractNumId w:val="2"/>
  </w:num>
  <w:num w:numId="6">
    <w:abstractNumId w:val="9"/>
  </w:num>
  <w:num w:numId="7">
    <w:abstractNumId w:val="1"/>
  </w:num>
  <w:num w:numId="8">
    <w:abstractNumId w:val="3"/>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tzAGQgNjQ0NzYyUdpeDU4uLM/DyQAqNaAFjTIVksAAAA"/>
  </w:docVars>
  <w:rsids>
    <w:rsidRoot w:val="000847A0"/>
    <w:rsid w:val="00035FF6"/>
    <w:rsid w:val="00042218"/>
    <w:rsid w:val="000533D4"/>
    <w:rsid w:val="00066B2C"/>
    <w:rsid w:val="000712FE"/>
    <w:rsid w:val="00080052"/>
    <w:rsid w:val="000847A0"/>
    <w:rsid w:val="00095EFD"/>
    <w:rsid w:val="000A25C7"/>
    <w:rsid w:val="000B4A0F"/>
    <w:rsid w:val="000B5865"/>
    <w:rsid w:val="000B6B5D"/>
    <w:rsid w:val="000C1E07"/>
    <w:rsid w:val="000D650E"/>
    <w:rsid w:val="000E3E16"/>
    <w:rsid w:val="000E4A07"/>
    <w:rsid w:val="000F59BB"/>
    <w:rsid w:val="00100E82"/>
    <w:rsid w:val="00103D5B"/>
    <w:rsid w:val="00104CF5"/>
    <w:rsid w:val="0010715B"/>
    <w:rsid w:val="00112302"/>
    <w:rsid w:val="001167EE"/>
    <w:rsid w:val="00125A83"/>
    <w:rsid w:val="00131B41"/>
    <w:rsid w:val="001323E6"/>
    <w:rsid w:val="001421A0"/>
    <w:rsid w:val="001540FC"/>
    <w:rsid w:val="001542B0"/>
    <w:rsid w:val="00155CBF"/>
    <w:rsid w:val="001566D8"/>
    <w:rsid w:val="00157C4D"/>
    <w:rsid w:val="00161B62"/>
    <w:rsid w:val="00164B6B"/>
    <w:rsid w:val="001669DA"/>
    <w:rsid w:val="00182759"/>
    <w:rsid w:val="00196A27"/>
    <w:rsid w:val="001A0C81"/>
    <w:rsid w:val="001A57E2"/>
    <w:rsid w:val="001C434C"/>
    <w:rsid w:val="001C7A72"/>
    <w:rsid w:val="001C7AD0"/>
    <w:rsid w:val="001E2F2D"/>
    <w:rsid w:val="001E4E16"/>
    <w:rsid w:val="001F3429"/>
    <w:rsid w:val="002065EE"/>
    <w:rsid w:val="002147EC"/>
    <w:rsid w:val="002205C7"/>
    <w:rsid w:val="002222EF"/>
    <w:rsid w:val="00241461"/>
    <w:rsid w:val="00242582"/>
    <w:rsid w:val="00242B1C"/>
    <w:rsid w:val="00244BAD"/>
    <w:rsid w:val="00246AD9"/>
    <w:rsid w:val="0025022F"/>
    <w:rsid w:val="00253BFA"/>
    <w:rsid w:val="002567F2"/>
    <w:rsid w:val="00264A4F"/>
    <w:rsid w:val="00265C82"/>
    <w:rsid w:val="002710A7"/>
    <w:rsid w:val="00273F3C"/>
    <w:rsid w:val="00280CA2"/>
    <w:rsid w:val="00284BE7"/>
    <w:rsid w:val="002A255E"/>
    <w:rsid w:val="002A410E"/>
    <w:rsid w:val="002C299E"/>
    <w:rsid w:val="002D6D98"/>
    <w:rsid w:val="002D7335"/>
    <w:rsid w:val="002E4725"/>
    <w:rsid w:val="002E5B24"/>
    <w:rsid w:val="002F10A4"/>
    <w:rsid w:val="0030143E"/>
    <w:rsid w:val="00301523"/>
    <w:rsid w:val="00312479"/>
    <w:rsid w:val="00313BDF"/>
    <w:rsid w:val="00316293"/>
    <w:rsid w:val="00316F7F"/>
    <w:rsid w:val="00321C85"/>
    <w:rsid w:val="00335856"/>
    <w:rsid w:val="003402CC"/>
    <w:rsid w:val="00345F36"/>
    <w:rsid w:val="00355D25"/>
    <w:rsid w:val="00363DC7"/>
    <w:rsid w:val="00364C45"/>
    <w:rsid w:val="003656CB"/>
    <w:rsid w:val="0038079B"/>
    <w:rsid w:val="003845AE"/>
    <w:rsid w:val="0038794E"/>
    <w:rsid w:val="003925CD"/>
    <w:rsid w:val="00394B54"/>
    <w:rsid w:val="003B44F1"/>
    <w:rsid w:val="003B5D24"/>
    <w:rsid w:val="003B6B6A"/>
    <w:rsid w:val="003C3983"/>
    <w:rsid w:val="003F2958"/>
    <w:rsid w:val="003F3F53"/>
    <w:rsid w:val="003F436B"/>
    <w:rsid w:val="004129E8"/>
    <w:rsid w:val="004158BA"/>
    <w:rsid w:val="00416578"/>
    <w:rsid w:val="00421BBF"/>
    <w:rsid w:val="00422755"/>
    <w:rsid w:val="004249F6"/>
    <w:rsid w:val="00425EA2"/>
    <w:rsid w:val="004317D9"/>
    <w:rsid w:val="00444DCD"/>
    <w:rsid w:val="00451747"/>
    <w:rsid w:val="00456FF1"/>
    <w:rsid w:val="00472BD1"/>
    <w:rsid w:val="0047420D"/>
    <w:rsid w:val="00477352"/>
    <w:rsid w:val="00483082"/>
    <w:rsid w:val="00487CD3"/>
    <w:rsid w:val="004902CA"/>
    <w:rsid w:val="00493A10"/>
    <w:rsid w:val="004A0C96"/>
    <w:rsid w:val="004E3635"/>
    <w:rsid w:val="004E6459"/>
    <w:rsid w:val="004F4333"/>
    <w:rsid w:val="00504F02"/>
    <w:rsid w:val="00511CA4"/>
    <w:rsid w:val="00512084"/>
    <w:rsid w:val="00514536"/>
    <w:rsid w:val="00530D56"/>
    <w:rsid w:val="0053416B"/>
    <w:rsid w:val="005432B3"/>
    <w:rsid w:val="005436B0"/>
    <w:rsid w:val="0054493F"/>
    <w:rsid w:val="0054639F"/>
    <w:rsid w:val="00547A1B"/>
    <w:rsid w:val="00550EF2"/>
    <w:rsid w:val="00557056"/>
    <w:rsid w:val="00560037"/>
    <w:rsid w:val="00562D81"/>
    <w:rsid w:val="00572A27"/>
    <w:rsid w:val="00573C10"/>
    <w:rsid w:val="00597540"/>
    <w:rsid w:val="005A09E8"/>
    <w:rsid w:val="005A113A"/>
    <w:rsid w:val="005A3936"/>
    <w:rsid w:val="005A57D9"/>
    <w:rsid w:val="005B360E"/>
    <w:rsid w:val="005B5BAF"/>
    <w:rsid w:val="005C1105"/>
    <w:rsid w:val="005C77D0"/>
    <w:rsid w:val="005C7CEC"/>
    <w:rsid w:val="005D5DE8"/>
    <w:rsid w:val="005D6842"/>
    <w:rsid w:val="005E311A"/>
    <w:rsid w:val="006014C7"/>
    <w:rsid w:val="0060338E"/>
    <w:rsid w:val="00617CB1"/>
    <w:rsid w:val="00630E4B"/>
    <w:rsid w:val="00632A08"/>
    <w:rsid w:val="0066373F"/>
    <w:rsid w:val="00667A0B"/>
    <w:rsid w:val="006701E4"/>
    <w:rsid w:val="006705C2"/>
    <w:rsid w:val="006757BC"/>
    <w:rsid w:val="00675C6B"/>
    <w:rsid w:val="006774EF"/>
    <w:rsid w:val="006A1D74"/>
    <w:rsid w:val="006B0772"/>
    <w:rsid w:val="006B75C0"/>
    <w:rsid w:val="006C5A7C"/>
    <w:rsid w:val="006E344A"/>
    <w:rsid w:val="006F3197"/>
    <w:rsid w:val="006F45BD"/>
    <w:rsid w:val="00700603"/>
    <w:rsid w:val="00722057"/>
    <w:rsid w:val="00730476"/>
    <w:rsid w:val="00742CC5"/>
    <w:rsid w:val="00756E6C"/>
    <w:rsid w:val="00757C72"/>
    <w:rsid w:val="0076095C"/>
    <w:rsid w:val="0076289A"/>
    <w:rsid w:val="0077241F"/>
    <w:rsid w:val="00773965"/>
    <w:rsid w:val="00783EC3"/>
    <w:rsid w:val="0079370A"/>
    <w:rsid w:val="0079407E"/>
    <w:rsid w:val="0079458A"/>
    <w:rsid w:val="00794D3D"/>
    <w:rsid w:val="00795A31"/>
    <w:rsid w:val="007C4E86"/>
    <w:rsid w:val="007D1C60"/>
    <w:rsid w:val="007D2724"/>
    <w:rsid w:val="007D440C"/>
    <w:rsid w:val="007D4B9B"/>
    <w:rsid w:val="007E7A64"/>
    <w:rsid w:val="00811CBA"/>
    <w:rsid w:val="008232D8"/>
    <w:rsid w:val="0083280A"/>
    <w:rsid w:val="008363A2"/>
    <w:rsid w:val="00880072"/>
    <w:rsid w:val="00894F78"/>
    <w:rsid w:val="008A20A2"/>
    <w:rsid w:val="008A44E4"/>
    <w:rsid w:val="008B4966"/>
    <w:rsid w:val="008B4A91"/>
    <w:rsid w:val="008C0D42"/>
    <w:rsid w:val="008C55BE"/>
    <w:rsid w:val="008D02E4"/>
    <w:rsid w:val="008D144F"/>
    <w:rsid w:val="008D3FDE"/>
    <w:rsid w:val="008D5F28"/>
    <w:rsid w:val="008E69E1"/>
    <w:rsid w:val="008F47CE"/>
    <w:rsid w:val="00903DDD"/>
    <w:rsid w:val="00906D29"/>
    <w:rsid w:val="00916C08"/>
    <w:rsid w:val="00922251"/>
    <w:rsid w:val="00925706"/>
    <w:rsid w:val="00930123"/>
    <w:rsid w:val="0093331B"/>
    <w:rsid w:val="0094165E"/>
    <w:rsid w:val="00943FD8"/>
    <w:rsid w:val="00947E6B"/>
    <w:rsid w:val="009603C5"/>
    <w:rsid w:val="00967DE5"/>
    <w:rsid w:val="0097334B"/>
    <w:rsid w:val="009857C5"/>
    <w:rsid w:val="0099586C"/>
    <w:rsid w:val="009967F3"/>
    <w:rsid w:val="009976CB"/>
    <w:rsid w:val="009A14EE"/>
    <w:rsid w:val="009B5C99"/>
    <w:rsid w:val="009C4A10"/>
    <w:rsid w:val="009E2600"/>
    <w:rsid w:val="00A01572"/>
    <w:rsid w:val="00A1475C"/>
    <w:rsid w:val="00A3401D"/>
    <w:rsid w:val="00A434D6"/>
    <w:rsid w:val="00A56CAE"/>
    <w:rsid w:val="00A5795A"/>
    <w:rsid w:val="00A6498B"/>
    <w:rsid w:val="00A724C2"/>
    <w:rsid w:val="00A82CFE"/>
    <w:rsid w:val="00A84FC0"/>
    <w:rsid w:val="00A85C91"/>
    <w:rsid w:val="00A96819"/>
    <w:rsid w:val="00AA450A"/>
    <w:rsid w:val="00AA4DD0"/>
    <w:rsid w:val="00AA52A7"/>
    <w:rsid w:val="00AB0F7E"/>
    <w:rsid w:val="00AB3C22"/>
    <w:rsid w:val="00AC76C1"/>
    <w:rsid w:val="00AD52AB"/>
    <w:rsid w:val="00AE2486"/>
    <w:rsid w:val="00AE7DE7"/>
    <w:rsid w:val="00AF4C70"/>
    <w:rsid w:val="00B0623A"/>
    <w:rsid w:val="00B152E5"/>
    <w:rsid w:val="00B23468"/>
    <w:rsid w:val="00B263E1"/>
    <w:rsid w:val="00B27880"/>
    <w:rsid w:val="00B312F7"/>
    <w:rsid w:val="00B64A80"/>
    <w:rsid w:val="00B66DF9"/>
    <w:rsid w:val="00B70076"/>
    <w:rsid w:val="00B97616"/>
    <w:rsid w:val="00B97D39"/>
    <w:rsid w:val="00BB7AE0"/>
    <w:rsid w:val="00BD0D65"/>
    <w:rsid w:val="00BE044D"/>
    <w:rsid w:val="00BE164C"/>
    <w:rsid w:val="00BE30C9"/>
    <w:rsid w:val="00BE503E"/>
    <w:rsid w:val="00BF0ABF"/>
    <w:rsid w:val="00BF1CC5"/>
    <w:rsid w:val="00BF6028"/>
    <w:rsid w:val="00BF6174"/>
    <w:rsid w:val="00C030BA"/>
    <w:rsid w:val="00C12054"/>
    <w:rsid w:val="00C14C2C"/>
    <w:rsid w:val="00C228C2"/>
    <w:rsid w:val="00C51776"/>
    <w:rsid w:val="00C6064D"/>
    <w:rsid w:val="00C70FAC"/>
    <w:rsid w:val="00C7738D"/>
    <w:rsid w:val="00C9707F"/>
    <w:rsid w:val="00CA02E7"/>
    <w:rsid w:val="00CA34D4"/>
    <w:rsid w:val="00CA372A"/>
    <w:rsid w:val="00CA3DF9"/>
    <w:rsid w:val="00CB647E"/>
    <w:rsid w:val="00CC6A7A"/>
    <w:rsid w:val="00CD21CB"/>
    <w:rsid w:val="00CE162F"/>
    <w:rsid w:val="00CF3B91"/>
    <w:rsid w:val="00CF4D98"/>
    <w:rsid w:val="00D172CE"/>
    <w:rsid w:val="00D247EE"/>
    <w:rsid w:val="00D47AFA"/>
    <w:rsid w:val="00D56198"/>
    <w:rsid w:val="00D56C8E"/>
    <w:rsid w:val="00D62FF3"/>
    <w:rsid w:val="00D63F42"/>
    <w:rsid w:val="00D710AF"/>
    <w:rsid w:val="00D72465"/>
    <w:rsid w:val="00D74451"/>
    <w:rsid w:val="00DA7B12"/>
    <w:rsid w:val="00DD05FC"/>
    <w:rsid w:val="00DD5837"/>
    <w:rsid w:val="00DF0BF9"/>
    <w:rsid w:val="00DF4670"/>
    <w:rsid w:val="00DF56DE"/>
    <w:rsid w:val="00DF6232"/>
    <w:rsid w:val="00DF6ABE"/>
    <w:rsid w:val="00DF7A24"/>
    <w:rsid w:val="00E0609B"/>
    <w:rsid w:val="00E1567A"/>
    <w:rsid w:val="00E22153"/>
    <w:rsid w:val="00E26BC6"/>
    <w:rsid w:val="00E3013C"/>
    <w:rsid w:val="00E3108B"/>
    <w:rsid w:val="00E31694"/>
    <w:rsid w:val="00E3602B"/>
    <w:rsid w:val="00E44C89"/>
    <w:rsid w:val="00E473B4"/>
    <w:rsid w:val="00E479E2"/>
    <w:rsid w:val="00E539D0"/>
    <w:rsid w:val="00E64E59"/>
    <w:rsid w:val="00E668AF"/>
    <w:rsid w:val="00E84CB6"/>
    <w:rsid w:val="00E84E0C"/>
    <w:rsid w:val="00E975F5"/>
    <w:rsid w:val="00EB0784"/>
    <w:rsid w:val="00EC5C4E"/>
    <w:rsid w:val="00ED7202"/>
    <w:rsid w:val="00EE47E6"/>
    <w:rsid w:val="00EF0E12"/>
    <w:rsid w:val="00EF72FC"/>
    <w:rsid w:val="00F0795C"/>
    <w:rsid w:val="00F14CE3"/>
    <w:rsid w:val="00F17923"/>
    <w:rsid w:val="00F31339"/>
    <w:rsid w:val="00F36D7B"/>
    <w:rsid w:val="00F372AA"/>
    <w:rsid w:val="00F376B9"/>
    <w:rsid w:val="00F42F25"/>
    <w:rsid w:val="00F469B6"/>
    <w:rsid w:val="00F50F76"/>
    <w:rsid w:val="00F608EA"/>
    <w:rsid w:val="00F6283F"/>
    <w:rsid w:val="00F656A3"/>
    <w:rsid w:val="00F7222C"/>
    <w:rsid w:val="00F83A8A"/>
    <w:rsid w:val="00F9037E"/>
    <w:rsid w:val="00F95687"/>
    <w:rsid w:val="00FA137D"/>
    <w:rsid w:val="00FB63FB"/>
    <w:rsid w:val="00FC4FD4"/>
    <w:rsid w:val="00FE57CB"/>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A742AC"/>
  <w15:docId w15:val="{A2C4AB86-AF2E-4D84-8925-E864F4AF9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603C5"/>
    <w:pPr>
      <w:widowControl w:val="0"/>
      <w:autoSpaceDE w:val="0"/>
      <w:autoSpaceDN w:val="0"/>
    </w:pPr>
    <w:rPr>
      <w:rFonts w:ascii="Times New Roman" w:eastAsia="Times New Roman" w:hAnsi="Times New Roman"/>
      <w:sz w:val="22"/>
      <w:szCs w:val="22"/>
    </w:rPr>
  </w:style>
  <w:style w:type="paragraph" w:styleId="Heading1">
    <w:name w:val="heading 1"/>
    <w:basedOn w:val="Normal"/>
    <w:uiPriority w:val="1"/>
    <w:qFormat/>
    <w:rsid w:val="009603C5"/>
    <w:pPr>
      <w:spacing w:before="90"/>
      <w:ind w:left="5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603C5"/>
    <w:rPr>
      <w:rFonts w:ascii="Carlito" w:eastAsia="Carlito" w:hAnsi="Carlito" w:cs="Carlito"/>
      <w:sz w:val="23"/>
      <w:szCs w:val="23"/>
    </w:rPr>
  </w:style>
  <w:style w:type="paragraph" w:styleId="ListParagraph">
    <w:name w:val="List Paragraph"/>
    <w:basedOn w:val="Normal"/>
    <w:uiPriority w:val="34"/>
    <w:qFormat/>
    <w:rsid w:val="009603C5"/>
  </w:style>
  <w:style w:type="paragraph" w:customStyle="1" w:styleId="TableParagraph">
    <w:name w:val="Table Paragraph"/>
    <w:basedOn w:val="Normal"/>
    <w:uiPriority w:val="1"/>
    <w:qFormat/>
    <w:rsid w:val="009603C5"/>
  </w:style>
  <w:style w:type="paragraph" w:styleId="Header">
    <w:name w:val="header"/>
    <w:basedOn w:val="Normal"/>
    <w:link w:val="HeaderChar"/>
    <w:uiPriority w:val="99"/>
    <w:unhideWhenUsed/>
    <w:rsid w:val="00E975F5"/>
    <w:pPr>
      <w:tabs>
        <w:tab w:val="center" w:pos="4680"/>
        <w:tab w:val="right" w:pos="9360"/>
      </w:tabs>
    </w:pPr>
  </w:style>
  <w:style w:type="character" w:customStyle="1" w:styleId="HeaderChar">
    <w:name w:val="Header Char"/>
    <w:link w:val="Header"/>
    <w:uiPriority w:val="99"/>
    <w:rsid w:val="00E975F5"/>
    <w:rPr>
      <w:rFonts w:ascii="Times New Roman" w:eastAsia="Times New Roman" w:hAnsi="Times New Roman" w:cs="Times New Roman"/>
    </w:rPr>
  </w:style>
  <w:style w:type="paragraph" w:styleId="Footer">
    <w:name w:val="footer"/>
    <w:basedOn w:val="Normal"/>
    <w:link w:val="FooterChar"/>
    <w:uiPriority w:val="99"/>
    <w:unhideWhenUsed/>
    <w:rsid w:val="00E975F5"/>
    <w:pPr>
      <w:tabs>
        <w:tab w:val="center" w:pos="4680"/>
        <w:tab w:val="right" w:pos="9360"/>
      </w:tabs>
    </w:pPr>
  </w:style>
  <w:style w:type="character" w:customStyle="1" w:styleId="FooterChar">
    <w:name w:val="Footer Char"/>
    <w:link w:val="Footer"/>
    <w:uiPriority w:val="99"/>
    <w:rsid w:val="00E975F5"/>
    <w:rPr>
      <w:rFonts w:ascii="Times New Roman" w:eastAsia="Times New Roman" w:hAnsi="Times New Roman" w:cs="Times New Roman"/>
    </w:rPr>
  </w:style>
  <w:style w:type="table" w:styleId="TableGrid">
    <w:name w:val="Table Grid"/>
    <w:basedOn w:val="TableNormal"/>
    <w:uiPriority w:val="39"/>
    <w:rsid w:val="00543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05FC"/>
    <w:rPr>
      <w:color w:val="808080"/>
    </w:rPr>
  </w:style>
  <w:style w:type="character" w:styleId="Hyperlink">
    <w:name w:val="Hyperlink"/>
    <w:basedOn w:val="DefaultParagraphFont"/>
    <w:uiPriority w:val="99"/>
    <w:unhideWhenUsed/>
    <w:rsid w:val="006B0772"/>
    <w:rPr>
      <w:color w:val="0563C1" w:themeColor="hyperlink"/>
      <w:u w:val="single"/>
    </w:rPr>
  </w:style>
  <w:style w:type="paragraph" w:styleId="BalloonText">
    <w:name w:val="Balloon Text"/>
    <w:basedOn w:val="Normal"/>
    <w:link w:val="BalloonTextChar"/>
    <w:uiPriority w:val="99"/>
    <w:semiHidden/>
    <w:unhideWhenUsed/>
    <w:rsid w:val="00DA7B12"/>
    <w:rPr>
      <w:rFonts w:ascii="Tahoma" w:hAnsi="Tahoma" w:cs="Tahoma"/>
      <w:sz w:val="16"/>
      <w:szCs w:val="16"/>
    </w:rPr>
  </w:style>
  <w:style w:type="character" w:customStyle="1" w:styleId="BalloonTextChar">
    <w:name w:val="Balloon Text Char"/>
    <w:basedOn w:val="DefaultParagraphFont"/>
    <w:link w:val="BalloonText"/>
    <w:uiPriority w:val="99"/>
    <w:semiHidden/>
    <w:rsid w:val="00DA7B12"/>
    <w:rPr>
      <w:rFonts w:ascii="Tahoma" w:eastAsia="Times New Roman" w:hAnsi="Tahoma" w:cs="Tahoma"/>
      <w:sz w:val="16"/>
      <w:szCs w:val="16"/>
    </w:rPr>
  </w:style>
  <w:style w:type="character" w:customStyle="1" w:styleId="red-underline">
    <w:name w:val="red-underline"/>
    <w:basedOn w:val="DefaultParagraphFont"/>
    <w:rsid w:val="00632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47688">
      <w:bodyDiv w:val="1"/>
      <w:marLeft w:val="0"/>
      <w:marRight w:val="0"/>
      <w:marTop w:val="0"/>
      <w:marBottom w:val="0"/>
      <w:divBdr>
        <w:top w:val="none" w:sz="0" w:space="0" w:color="auto"/>
        <w:left w:val="none" w:sz="0" w:space="0" w:color="auto"/>
        <w:bottom w:val="none" w:sz="0" w:space="0" w:color="auto"/>
        <w:right w:val="none" w:sz="0" w:space="0" w:color="auto"/>
      </w:divBdr>
      <w:divsChild>
        <w:div w:id="1521549989">
          <w:marLeft w:val="547"/>
          <w:marRight w:val="0"/>
          <w:marTop w:val="0"/>
          <w:marBottom w:val="0"/>
          <w:divBdr>
            <w:top w:val="none" w:sz="0" w:space="0" w:color="auto"/>
            <w:left w:val="none" w:sz="0" w:space="0" w:color="auto"/>
            <w:bottom w:val="none" w:sz="0" w:space="0" w:color="auto"/>
            <w:right w:val="none" w:sz="0" w:space="0" w:color="auto"/>
          </w:divBdr>
        </w:div>
        <w:div w:id="179393511">
          <w:marLeft w:val="547"/>
          <w:marRight w:val="0"/>
          <w:marTop w:val="0"/>
          <w:marBottom w:val="0"/>
          <w:divBdr>
            <w:top w:val="none" w:sz="0" w:space="0" w:color="auto"/>
            <w:left w:val="none" w:sz="0" w:space="0" w:color="auto"/>
            <w:bottom w:val="none" w:sz="0" w:space="0" w:color="auto"/>
            <w:right w:val="none" w:sz="0" w:space="0" w:color="auto"/>
          </w:divBdr>
        </w:div>
        <w:div w:id="106970807">
          <w:marLeft w:val="547"/>
          <w:marRight w:val="0"/>
          <w:marTop w:val="0"/>
          <w:marBottom w:val="0"/>
          <w:divBdr>
            <w:top w:val="none" w:sz="0" w:space="0" w:color="auto"/>
            <w:left w:val="none" w:sz="0" w:space="0" w:color="auto"/>
            <w:bottom w:val="none" w:sz="0" w:space="0" w:color="auto"/>
            <w:right w:val="none" w:sz="0" w:space="0" w:color="auto"/>
          </w:divBdr>
        </w:div>
        <w:div w:id="220026284">
          <w:marLeft w:val="547"/>
          <w:marRight w:val="0"/>
          <w:marTop w:val="0"/>
          <w:marBottom w:val="0"/>
          <w:divBdr>
            <w:top w:val="none" w:sz="0" w:space="0" w:color="auto"/>
            <w:left w:val="none" w:sz="0" w:space="0" w:color="auto"/>
            <w:bottom w:val="none" w:sz="0" w:space="0" w:color="auto"/>
            <w:right w:val="none" w:sz="0" w:space="0" w:color="auto"/>
          </w:divBdr>
        </w:div>
        <w:div w:id="1588921757">
          <w:marLeft w:val="547"/>
          <w:marRight w:val="0"/>
          <w:marTop w:val="0"/>
          <w:marBottom w:val="0"/>
          <w:divBdr>
            <w:top w:val="none" w:sz="0" w:space="0" w:color="auto"/>
            <w:left w:val="none" w:sz="0" w:space="0" w:color="auto"/>
            <w:bottom w:val="none" w:sz="0" w:space="0" w:color="auto"/>
            <w:right w:val="none" w:sz="0" w:space="0" w:color="auto"/>
          </w:divBdr>
        </w:div>
        <w:div w:id="1711758692">
          <w:marLeft w:val="547"/>
          <w:marRight w:val="0"/>
          <w:marTop w:val="0"/>
          <w:marBottom w:val="0"/>
          <w:divBdr>
            <w:top w:val="none" w:sz="0" w:space="0" w:color="auto"/>
            <w:left w:val="none" w:sz="0" w:space="0" w:color="auto"/>
            <w:bottom w:val="none" w:sz="0" w:space="0" w:color="auto"/>
            <w:right w:val="none" w:sz="0" w:space="0" w:color="auto"/>
          </w:divBdr>
        </w:div>
        <w:div w:id="1492258354">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5"/>
        <w:category>
          <w:name w:val="General"/>
          <w:gallery w:val="placeholder"/>
        </w:category>
        <w:types>
          <w:type w:val="bbPlcHdr"/>
        </w:types>
        <w:behaviors>
          <w:behavior w:val="content"/>
        </w:behaviors>
        <w:guid w:val="{D99039C1-C288-4B76-8C19-DED93AC43AAA}"/>
      </w:docPartPr>
      <w:docPartBody>
        <w:p w:rsidR="000519D8" w:rsidRDefault="00C12212">
          <w:r w:rsidRPr="00116A02">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38561609-6EEB-49FA-B431-B7119853A584}"/>
      </w:docPartPr>
      <w:docPartBody>
        <w:p w:rsidR="000519D8" w:rsidRDefault="00C12212">
          <w:r w:rsidRPr="00116A02">
            <w:rPr>
              <w:rStyle w:val="PlaceholderText"/>
            </w:rPr>
            <w:t>Click here to enter a date.</w:t>
          </w:r>
        </w:p>
      </w:docPartBody>
    </w:docPart>
    <w:docPart>
      <w:docPartPr>
        <w:name w:val="6E1AD5BA36534D7C9B7ECC05B3EE2B4B"/>
        <w:category>
          <w:name w:val="General"/>
          <w:gallery w:val="placeholder"/>
        </w:category>
        <w:types>
          <w:type w:val="bbPlcHdr"/>
        </w:types>
        <w:behaviors>
          <w:behavior w:val="content"/>
        </w:behaviors>
        <w:guid w:val="{DF65EAAE-5149-4A90-8D3D-FCFC7AA607E7}"/>
      </w:docPartPr>
      <w:docPartBody>
        <w:p w:rsidR="000519D8" w:rsidRDefault="00C12212" w:rsidP="00C12212">
          <w:pPr>
            <w:pStyle w:val="6E1AD5BA36534D7C9B7ECC05B3EE2B4B1"/>
          </w:pPr>
          <w:r w:rsidRPr="00116A02">
            <w:rPr>
              <w:rStyle w:val="PlaceholderText"/>
              <w:rFonts w:eastAsia="Calibri"/>
            </w:rPr>
            <w:t>Click here to enter a date.</w:t>
          </w:r>
        </w:p>
      </w:docPartBody>
    </w:docPart>
    <w:docPart>
      <w:docPartPr>
        <w:name w:val="89430FA8C1E14C7AB2404A13E8F81BBC"/>
        <w:category>
          <w:name w:val="General"/>
          <w:gallery w:val="placeholder"/>
        </w:category>
        <w:types>
          <w:type w:val="bbPlcHdr"/>
        </w:types>
        <w:behaviors>
          <w:behavior w:val="content"/>
        </w:behaviors>
        <w:guid w:val="{DA8208BD-60BD-47E3-A6D8-5057EB2F58D9}"/>
      </w:docPartPr>
      <w:docPartBody>
        <w:p w:rsidR="000519D8" w:rsidRDefault="00C12212" w:rsidP="00C12212">
          <w:pPr>
            <w:pStyle w:val="89430FA8C1E14C7AB2404A13E8F81BBC1"/>
          </w:pPr>
          <w:r w:rsidRPr="00116A02">
            <w:rPr>
              <w:rStyle w:val="PlaceholderText"/>
              <w:rFonts w:eastAsia="Calibri"/>
            </w:rPr>
            <w:t>Click here to enter a date.</w:t>
          </w:r>
        </w:p>
      </w:docPartBody>
    </w:docPart>
    <w:docPart>
      <w:docPartPr>
        <w:name w:val="FE040AB8C0994560A7B53A4E5E6010AF"/>
        <w:category>
          <w:name w:val="General"/>
          <w:gallery w:val="placeholder"/>
        </w:category>
        <w:types>
          <w:type w:val="bbPlcHdr"/>
        </w:types>
        <w:behaviors>
          <w:behavior w:val="content"/>
        </w:behaviors>
        <w:guid w:val="{F985D077-A2D5-4B61-BFEE-89C5CAF0345C}"/>
      </w:docPartPr>
      <w:docPartBody>
        <w:p w:rsidR="009A283E" w:rsidRDefault="009C2B45" w:rsidP="009C2B45">
          <w:pPr>
            <w:pStyle w:val="FE040AB8C0994560A7B53A4E5E6010AF"/>
          </w:pPr>
          <w:r w:rsidRPr="00155CBF">
            <w:rPr>
              <w:rStyle w:val="PlaceholderText"/>
              <w:rFonts w:eastAsia="Calibri"/>
              <w:sz w:val="24"/>
              <w:szCs w:val="24"/>
            </w:rPr>
            <w:t>Choose an item.</w:t>
          </w:r>
        </w:p>
      </w:docPartBody>
    </w:docPart>
    <w:docPart>
      <w:docPartPr>
        <w:name w:val="CC45C30B7AD94EFCAF26D81B936D7A05"/>
        <w:category>
          <w:name w:val="General"/>
          <w:gallery w:val="placeholder"/>
        </w:category>
        <w:types>
          <w:type w:val="bbPlcHdr"/>
        </w:types>
        <w:behaviors>
          <w:behavior w:val="content"/>
        </w:behaviors>
        <w:guid w:val="{2121DB12-C253-4338-8D4E-78CB66D3F99E}"/>
      </w:docPartPr>
      <w:docPartBody>
        <w:p w:rsidR="009A283E" w:rsidRDefault="009C2B45" w:rsidP="009C2B45">
          <w:pPr>
            <w:pStyle w:val="CC45C30B7AD94EFCAF26D81B936D7A05"/>
          </w:pPr>
          <w:r w:rsidRPr="00155CBF">
            <w:rPr>
              <w:rStyle w:val="PlaceholderText"/>
              <w:rFonts w:eastAsia="Calibri"/>
              <w:sz w:val="24"/>
              <w:szCs w:val="24"/>
            </w:rPr>
            <w:t>Choose an item.</w:t>
          </w:r>
        </w:p>
      </w:docPartBody>
    </w:docPart>
    <w:docPart>
      <w:docPartPr>
        <w:name w:val="E2689C35573D4581A8452833A9AF7538"/>
        <w:category>
          <w:name w:val="General"/>
          <w:gallery w:val="placeholder"/>
        </w:category>
        <w:types>
          <w:type w:val="bbPlcHdr"/>
        </w:types>
        <w:behaviors>
          <w:behavior w:val="content"/>
        </w:behaviors>
        <w:guid w:val="{3616F68A-9867-44A9-8F36-AED02136B9BB}"/>
      </w:docPartPr>
      <w:docPartBody>
        <w:p w:rsidR="009A283E" w:rsidRDefault="009C2B45" w:rsidP="009C2B45">
          <w:pPr>
            <w:pStyle w:val="E2689C35573D4581A8452833A9AF7538"/>
          </w:pPr>
          <w:r w:rsidRPr="00116A02">
            <w:rPr>
              <w:rStyle w:val="PlaceholderText"/>
            </w:rPr>
            <w:t>Choose an item.</w:t>
          </w:r>
        </w:p>
      </w:docPartBody>
    </w:docPart>
    <w:docPart>
      <w:docPartPr>
        <w:name w:val="0A8117C5C3104EC4BE0E2ECF601ED4B9"/>
        <w:category>
          <w:name w:val="General"/>
          <w:gallery w:val="placeholder"/>
        </w:category>
        <w:types>
          <w:type w:val="bbPlcHdr"/>
        </w:types>
        <w:behaviors>
          <w:behavior w:val="content"/>
        </w:behaviors>
        <w:guid w:val="{EB394205-FA9D-41E7-807A-6067B439A3CD}"/>
      </w:docPartPr>
      <w:docPartBody>
        <w:p w:rsidR="009A283E" w:rsidRDefault="009C2B45" w:rsidP="009C2B45">
          <w:pPr>
            <w:pStyle w:val="0A8117C5C3104EC4BE0E2ECF601ED4B9"/>
          </w:pPr>
          <w:r w:rsidRPr="00116A02">
            <w:rPr>
              <w:rStyle w:val="PlaceholderText"/>
            </w:rPr>
            <w:t>Choose an item.</w:t>
          </w:r>
        </w:p>
      </w:docPartBody>
    </w:docPart>
    <w:docPart>
      <w:docPartPr>
        <w:name w:val="DefaultPlaceholder_22675704"/>
        <w:category>
          <w:name w:val="General"/>
          <w:gallery w:val="placeholder"/>
        </w:category>
        <w:types>
          <w:type w:val="bbPlcHdr"/>
        </w:types>
        <w:behaviors>
          <w:behavior w:val="content"/>
        </w:behaviors>
        <w:guid w:val="{3CDAD6EF-8590-4E62-B346-19C62F2D165A}"/>
      </w:docPartPr>
      <w:docPartBody>
        <w:p w:rsidR="00DE2F54" w:rsidRDefault="00054F0E">
          <w:r w:rsidRPr="008752F0">
            <w:rPr>
              <w:rStyle w:val="PlaceholderText"/>
            </w:rPr>
            <w:t>Choose an item.</w:t>
          </w:r>
        </w:p>
      </w:docPartBody>
    </w:docPart>
    <w:docPart>
      <w:docPartPr>
        <w:name w:val="DefaultPlaceholder_-1854013439"/>
        <w:category>
          <w:name w:val="General"/>
          <w:gallery w:val="placeholder"/>
        </w:category>
        <w:types>
          <w:type w:val="bbPlcHdr"/>
        </w:types>
        <w:behaviors>
          <w:behavior w:val="content"/>
        </w:behaviors>
        <w:guid w:val="{2436ADDD-EB60-4826-B13D-EA48BC06BCC5}"/>
      </w:docPartPr>
      <w:docPartBody>
        <w:p w:rsidR="000900E3" w:rsidRDefault="00EB61A1">
          <w:r w:rsidRPr="002F4E0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8B7092A7-B145-4028-9F14-21A15295E2C1}"/>
      </w:docPartPr>
      <w:docPartBody>
        <w:p w:rsidR="00DF1D76" w:rsidRDefault="00D7240D">
          <w:r w:rsidRPr="00BC6D9F">
            <w:rPr>
              <w:rStyle w:val="PlaceholderText"/>
            </w:rPr>
            <w:t>Choose an item.</w:t>
          </w:r>
        </w:p>
      </w:docPartBody>
    </w:docPart>
    <w:docPart>
      <w:docPartPr>
        <w:name w:val="AD7C9540FE9349D9BE26320EFDE00549"/>
        <w:category>
          <w:name w:val="General"/>
          <w:gallery w:val="placeholder"/>
        </w:category>
        <w:types>
          <w:type w:val="bbPlcHdr"/>
        </w:types>
        <w:behaviors>
          <w:behavior w:val="content"/>
        </w:behaviors>
        <w:guid w:val="{1C41F6D9-1F26-423F-A818-43BFE1433E83}"/>
      </w:docPartPr>
      <w:docPartBody>
        <w:p w:rsidR="004E5654" w:rsidRDefault="004E5654" w:rsidP="004E5654">
          <w:pPr>
            <w:pStyle w:val="AD7C9540FE9349D9BE26320EFDE00549"/>
          </w:pPr>
          <w:r w:rsidRPr="00116A02">
            <w:rPr>
              <w:rStyle w:val="PlaceholderText"/>
              <w:rFonts w:eastAsia="Calibri"/>
            </w:rPr>
            <w:t>Choose an item.</w:t>
          </w:r>
        </w:p>
      </w:docPartBody>
    </w:docPart>
    <w:docPart>
      <w:docPartPr>
        <w:name w:val="DB02D50799CB441C97278DF81FD70CB6"/>
        <w:category>
          <w:name w:val="General"/>
          <w:gallery w:val="placeholder"/>
        </w:category>
        <w:types>
          <w:type w:val="bbPlcHdr"/>
        </w:types>
        <w:behaviors>
          <w:behavior w:val="content"/>
        </w:behaviors>
        <w:guid w:val="{991EC6AE-C3D3-42B4-91F9-FB8E859415DC}"/>
      </w:docPartPr>
      <w:docPartBody>
        <w:p w:rsidR="004E5654" w:rsidRDefault="004E5654" w:rsidP="004E5654">
          <w:pPr>
            <w:pStyle w:val="DB02D50799CB441C97278DF81FD70CB6"/>
          </w:pPr>
          <w:r w:rsidRPr="00BC6D9F">
            <w:rPr>
              <w:rStyle w:val="PlaceholderText"/>
            </w:rPr>
            <w:t>Choose an item.</w:t>
          </w:r>
        </w:p>
      </w:docPartBody>
    </w:docPart>
    <w:docPart>
      <w:docPartPr>
        <w:name w:val="EEF13450F30041509776A8AE15713876"/>
        <w:category>
          <w:name w:val="General"/>
          <w:gallery w:val="placeholder"/>
        </w:category>
        <w:types>
          <w:type w:val="bbPlcHdr"/>
        </w:types>
        <w:behaviors>
          <w:behavior w:val="content"/>
        </w:behaviors>
        <w:guid w:val="{5B8DC1D0-7290-4BF8-A91A-FE1EB6CC502E}"/>
      </w:docPartPr>
      <w:docPartBody>
        <w:p w:rsidR="004E5654" w:rsidRDefault="004E5654" w:rsidP="004E5654">
          <w:pPr>
            <w:pStyle w:val="EEF13450F30041509776A8AE15713876"/>
          </w:pPr>
          <w:r w:rsidRPr="00BC6D9F">
            <w:rPr>
              <w:rStyle w:val="PlaceholderText"/>
            </w:rPr>
            <w:t>Choose an item.</w:t>
          </w:r>
        </w:p>
      </w:docPartBody>
    </w:docPart>
    <w:docPart>
      <w:docPartPr>
        <w:name w:val="27DE476E45A8431D8EE2A936A960FFE8"/>
        <w:category>
          <w:name w:val="General"/>
          <w:gallery w:val="placeholder"/>
        </w:category>
        <w:types>
          <w:type w:val="bbPlcHdr"/>
        </w:types>
        <w:behaviors>
          <w:behavior w:val="content"/>
        </w:behaviors>
        <w:guid w:val="{B3D91946-C709-4753-9240-030D980BE0AC}"/>
      </w:docPartPr>
      <w:docPartBody>
        <w:p w:rsidR="004E5654" w:rsidRDefault="004E5654" w:rsidP="004E5654">
          <w:pPr>
            <w:pStyle w:val="27DE476E45A8431D8EE2A936A960FFE8"/>
          </w:pPr>
          <w:r w:rsidRPr="00BC6D9F">
            <w:rPr>
              <w:rStyle w:val="PlaceholderText"/>
            </w:rPr>
            <w:t>Choose an item.</w:t>
          </w:r>
        </w:p>
      </w:docPartBody>
    </w:docPart>
    <w:docPart>
      <w:docPartPr>
        <w:name w:val="FEF5496515D44E18BCCBCE5D02DB9E7E"/>
        <w:category>
          <w:name w:val="General"/>
          <w:gallery w:val="placeholder"/>
        </w:category>
        <w:types>
          <w:type w:val="bbPlcHdr"/>
        </w:types>
        <w:behaviors>
          <w:behavior w:val="content"/>
        </w:behaviors>
        <w:guid w:val="{33137446-1C9F-4885-849B-A2D88E696FFF}"/>
      </w:docPartPr>
      <w:docPartBody>
        <w:p w:rsidR="004E5654" w:rsidRDefault="004E5654" w:rsidP="004E5654">
          <w:pPr>
            <w:pStyle w:val="FEF5496515D44E18BCCBCE5D02DB9E7E"/>
          </w:pPr>
          <w:r w:rsidRPr="00BC6D9F">
            <w:rPr>
              <w:rStyle w:val="PlaceholderText"/>
            </w:rPr>
            <w:t>Choose an item.</w:t>
          </w:r>
        </w:p>
      </w:docPartBody>
    </w:docPart>
    <w:docPart>
      <w:docPartPr>
        <w:name w:val="204F8B6CC3094B9D8A9A5188299793FE"/>
        <w:category>
          <w:name w:val="General"/>
          <w:gallery w:val="placeholder"/>
        </w:category>
        <w:types>
          <w:type w:val="bbPlcHdr"/>
        </w:types>
        <w:behaviors>
          <w:behavior w:val="content"/>
        </w:behaviors>
        <w:guid w:val="{D31C1F2C-8A97-4344-8DCA-D7A0A5268DF2}"/>
      </w:docPartPr>
      <w:docPartBody>
        <w:p w:rsidR="004E5654" w:rsidRDefault="004E5654" w:rsidP="004E5654">
          <w:pPr>
            <w:pStyle w:val="204F8B6CC3094B9D8A9A5188299793FE"/>
          </w:pPr>
          <w:r w:rsidRPr="00BC6D9F">
            <w:rPr>
              <w:rStyle w:val="PlaceholderText"/>
            </w:rPr>
            <w:t>Choose an item.</w:t>
          </w:r>
        </w:p>
      </w:docPartBody>
    </w:docPart>
    <w:docPart>
      <w:docPartPr>
        <w:name w:val="A4C6554E68DA4B4189BB36806C1FF58C"/>
        <w:category>
          <w:name w:val="General"/>
          <w:gallery w:val="placeholder"/>
        </w:category>
        <w:types>
          <w:type w:val="bbPlcHdr"/>
        </w:types>
        <w:behaviors>
          <w:behavior w:val="content"/>
        </w:behaviors>
        <w:guid w:val="{44A5E877-05CA-4DB0-9920-49FFA482E88E}"/>
      </w:docPartPr>
      <w:docPartBody>
        <w:p w:rsidR="004E5654" w:rsidRDefault="004E5654" w:rsidP="004E5654">
          <w:pPr>
            <w:pStyle w:val="A4C6554E68DA4B4189BB36806C1FF58C"/>
          </w:pPr>
          <w:r w:rsidRPr="00BC6D9F">
            <w:rPr>
              <w:rStyle w:val="PlaceholderText"/>
            </w:rPr>
            <w:t>Choose an item.</w:t>
          </w:r>
        </w:p>
      </w:docPartBody>
    </w:docPart>
    <w:docPart>
      <w:docPartPr>
        <w:name w:val="C212A960E8144DDA90AE80308947C488"/>
        <w:category>
          <w:name w:val="General"/>
          <w:gallery w:val="placeholder"/>
        </w:category>
        <w:types>
          <w:type w:val="bbPlcHdr"/>
        </w:types>
        <w:behaviors>
          <w:behavior w:val="content"/>
        </w:behaviors>
        <w:guid w:val="{220A293F-C096-400F-AF0B-A439ADE7E819}"/>
      </w:docPartPr>
      <w:docPartBody>
        <w:p w:rsidR="004E5654" w:rsidRDefault="004E5654" w:rsidP="004E5654">
          <w:pPr>
            <w:pStyle w:val="C212A960E8144DDA90AE80308947C488"/>
          </w:pPr>
          <w:r w:rsidRPr="00BC6D9F">
            <w:rPr>
              <w:rStyle w:val="PlaceholderText"/>
            </w:rPr>
            <w:t>Choose an item.</w:t>
          </w:r>
        </w:p>
      </w:docPartBody>
    </w:docPart>
    <w:docPart>
      <w:docPartPr>
        <w:name w:val="455278CDFCBD42AE981D2B285B46A60A"/>
        <w:category>
          <w:name w:val="General"/>
          <w:gallery w:val="placeholder"/>
        </w:category>
        <w:types>
          <w:type w:val="bbPlcHdr"/>
        </w:types>
        <w:behaviors>
          <w:behavior w:val="content"/>
        </w:behaviors>
        <w:guid w:val="{364F17CB-178C-44A3-BB9C-6DA8F96EB0AB}"/>
      </w:docPartPr>
      <w:docPartBody>
        <w:p w:rsidR="004E5654" w:rsidRDefault="004E5654" w:rsidP="004E5654">
          <w:pPr>
            <w:pStyle w:val="455278CDFCBD42AE981D2B285B46A60A"/>
          </w:pPr>
          <w:r w:rsidRPr="00BC6D9F">
            <w:rPr>
              <w:rStyle w:val="PlaceholderText"/>
            </w:rPr>
            <w:t>Choose an item.</w:t>
          </w:r>
        </w:p>
      </w:docPartBody>
    </w:docPart>
    <w:docPart>
      <w:docPartPr>
        <w:name w:val="FFA3D55215454031A0343BC1580CEE62"/>
        <w:category>
          <w:name w:val="General"/>
          <w:gallery w:val="placeholder"/>
        </w:category>
        <w:types>
          <w:type w:val="bbPlcHdr"/>
        </w:types>
        <w:behaviors>
          <w:behavior w:val="content"/>
        </w:behaviors>
        <w:guid w:val="{1E2D9780-9077-4EE1-BA33-B907288B92B7}"/>
      </w:docPartPr>
      <w:docPartBody>
        <w:p w:rsidR="004E5654" w:rsidRDefault="004E5654" w:rsidP="004E5654">
          <w:pPr>
            <w:pStyle w:val="FFA3D55215454031A0343BC1580CEE62"/>
          </w:pPr>
          <w:r w:rsidRPr="00BC6D9F">
            <w:rPr>
              <w:rStyle w:val="PlaceholderText"/>
            </w:rPr>
            <w:t>Choose an item.</w:t>
          </w:r>
        </w:p>
      </w:docPartBody>
    </w:docPart>
    <w:docPart>
      <w:docPartPr>
        <w:name w:val="5227EE718BE846BA9D2BDA74CD154C40"/>
        <w:category>
          <w:name w:val="General"/>
          <w:gallery w:val="placeholder"/>
        </w:category>
        <w:types>
          <w:type w:val="bbPlcHdr"/>
        </w:types>
        <w:behaviors>
          <w:behavior w:val="content"/>
        </w:behaviors>
        <w:guid w:val="{BE7F39E1-8A10-4121-A83D-E5516F31E047}"/>
      </w:docPartPr>
      <w:docPartBody>
        <w:p w:rsidR="004E5654" w:rsidRDefault="004E5654" w:rsidP="004E5654">
          <w:pPr>
            <w:pStyle w:val="5227EE718BE846BA9D2BDA74CD154C40"/>
          </w:pPr>
          <w:r w:rsidRPr="00BC6D9F">
            <w:rPr>
              <w:rStyle w:val="PlaceholderText"/>
            </w:rPr>
            <w:t>Choose an item.</w:t>
          </w:r>
        </w:p>
      </w:docPartBody>
    </w:docPart>
    <w:docPart>
      <w:docPartPr>
        <w:name w:val="F4A0344DDCF145F3A2485F569AE0ABFB"/>
        <w:category>
          <w:name w:val="General"/>
          <w:gallery w:val="placeholder"/>
        </w:category>
        <w:types>
          <w:type w:val="bbPlcHdr"/>
        </w:types>
        <w:behaviors>
          <w:behavior w:val="content"/>
        </w:behaviors>
        <w:guid w:val="{2E0DB2A1-2ADA-4C3E-BB29-CC54162B88D9}"/>
      </w:docPartPr>
      <w:docPartBody>
        <w:p w:rsidR="004E5654" w:rsidRDefault="004E5654" w:rsidP="004E5654">
          <w:pPr>
            <w:pStyle w:val="F4A0344DDCF145F3A2485F569AE0ABFB"/>
          </w:pPr>
          <w:r w:rsidRPr="00BC6D9F">
            <w:rPr>
              <w:rStyle w:val="PlaceholderText"/>
            </w:rPr>
            <w:t>Choose an item.</w:t>
          </w:r>
        </w:p>
      </w:docPartBody>
    </w:docPart>
    <w:docPart>
      <w:docPartPr>
        <w:name w:val="E3AE840CC223450BB513DA66FB190418"/>
        <w:category>
          <w:name w:val="General"/>
          <w:gallery w:val="placeholder"/>
        </w:category>
        <w:types>
          <w:type w:val="bbPlcHdr"/>
        </w:types>
        <w:behaviors>
          <w:behavior w:val="content"/>
        </w:behaviors>
        <w:guid w:val="{F42A9069-16C1-4CA0-9A21-254C6C0E8B64}"/>
      </w:docPartPr>
      <w:docPartBody>
        <w:p w:rsidR="004E5654" w:rsidRDefault="004E5654" w:rsidP="004E5654">
          <w:pPr>
            <w:pStyle w:val="E3AE840CC223450BB513DA66FB190418"/>
          </w:pPr>
          <w:r w:rsidRPr="00BC6D9F">
            <w:rPr>
              <w:rStyle w:val="PlaceholderText"/>
            </w:rPr>
            <w:t>Choose an item.</w:t>
          </w:r>
        </w:p>
      </w:docPartBody>
    </w:docPart>
    <w:docPart>
      <w:docPartPr>
        <w:name w:val="81C89DD13A96490898D99413DDD5AB6D"/>
        <w:category>
          <w:name w:val="General"/>
          <w:gallery w:val="placeholder"/>
        </w:category>
        <w:types>
          <w:type w:val="bbPlcHdr"/>
        </w:types>
        <w:behaviors>
          <w:behavior w:val="content"/>
        </w:behaviors>
        <w:guid w:val="{383B6841-C85F-4368-A64B-7D79A0B1EDCC}"/>
      </w:docPartPr>
      <w:docPartBody>
        <w:p w:rsidR="004E5654" w:rsidRDefault="004E5654" w:rsidP="004E5654">
          <w:pPr>
            <w:pStyle w:val="81C89DD13A96490898D99413DDD5AB6D"/>
          </w:pPr>
          <w:r w:rsidRPr="00BC6D9F">
            <w:rPr>
              <w:rStyle w:val="PlaceholderText"/>
            </w:rPr>
            <w:t>Choose an item.</w:t>
          </w:r>
        </w:p>
      </w:docPartBody>
    </w:docPart>
    <w:docPart>
      <w:docPartPr>
        <w:name w:val="988D7B54CEA1442084C52B211EFE40AC"/>
        <w:category>
          <w:name w:val="General"/>
          <w:gallery w:val="placeholder"/>
        </w:category>
        <w:types>
          <w:type w:val="bbPlcHdr"/>
        </w:types>
        <w:behaviors>
          <w:behavior w:val="content"/>
        </w:behaviors>
        <w:guid w:val="{6C44FFF7-8BE7-4CB4-B084-6CA94497408C}"/>
      </w:docPartPr>
      <w:docPartBody>
        <w:p w:rsidR="004E5654" w:rsidRDefault="004E5654" w:rsidP="004E5654">
          <w:pPr>
            <w:pStyle w:val="988D7B54CEA1442084C52B211EFE40AC"/>
          </w:pPr>
          <w:r w:rsidRPr="00BC6D9F">
            <w:rPr>
              <w:rStyle w:val="PlaceholderText"/>
            </w:rPr>
            <w:t>Choose an item.</w:t>
          </w:r>
        </w:p>
      </w:docPartBody>
    </w:docPart>
    <w:docPart>
      <w:docPartPr>
        <w:name w:val="AF640F7B5B114DB0960808A04B7D5DB6"/>
        <w:category>
          <w:name w:val="General"/>
          <w:gallery w:val="placeholder"/>
        </w:category>
        <w:types>
          <w:type w:val="bbPlcHdr"/>
        </w:types>
        <w:behaviors>
          <w:behavior w:val="content"/>
        </w:behaviors>
        <w:guid w:val="{A18E65B0-916F-410C-9B03-F2FA3BE0D72E}"/>
      </w:docPartPr>
      <w:docPartBody>
        <w:p w:rsidR="004E5654" w:rsidRDefault="004E5654" w:rsidP="004E5654">
          <w:pPr>
            <w:pStyle w:val="AF640F7B5B114DB0960808A04B7D5DB6"/>
          </w:pPr>
          <w:r w:rsidRPr="00BC6D9F">
            <w:rPr>
              <w:rStyle w:val="PlaceholderText"/>
            </w:rPr>
            <w:t>Choose an item.</w:t>
          </w:r>
        </w:p>
      </w:docPartBody>
    </w:docPart>
    <w:docPart>
      <w:docPartPr>
        <w:name w:val="7647CCB0CFB14A3DB06286503A1494CF"/>
        <w:category>
          <w:name w:val="General"/>
          <w:gallery w:val="placeholder"/>
        </w:category>
        <w:types>
          <w:type w:val="bbPlcHdr"/>
        </w:types>
        <w:behaviors>
          <w:behavior w:val="content"/>
        </w:behaviors>
        <w:guid w:val="{064ECA15-5A02-409E-911C-6D6417CDB917}"/>
      </w:docPartPr>
      <w:docPartBody>
        <w:p w:rsidR="004E5654" w:rsidRDefault="004E5654" w:rsidP="004E5654">
          <w:pPr>
            <w:pStyle w:val="7647CCB0CFB14A3DB06286503A1494CF"/>
          </w:pPr>
          <w:r w:rsidRPr="00BC6D9F">
            <w:rPr>
              <w:rStyle w:val="PlaceholderText"/>
            </w:rPr>
            <w:t>Choose an item.</w:t>
          </w:r>
        </w:p>
      </w:docPartBody>
    </w:docPart>
    <w:docPart>
      <w:docPartPr>
        <w:name w:val="34E09F1D46054DC38B5B416698A4D140"/>
        <w:category>
          <w:name w:val="General"/>
          <w:gallery w:val="placeholder"/>
        </w:category>
        <w:types>
          <w:type w:val="bbPlcHdr"/>
        </w:types>
        <w:behaviors>
          <w:behavior w:val="content"/>
        </w:behaviors>
        <w:guid w:val="{D43E7531-60C0-4C80-8A6C-C694DA7416E4}"/>
      </w:docPartPr>
      <w:docPartBody>
        <w:p w:rsidR="004E5654" w:rsidRDefault="004E5654" w:rsidP="004E5654">
          <w:pPr>
            <w:pStyle w:val="34E09F1D46054DC38B5B416698A4D140"/>
          </w:pPr>
          <w:r w:rsidRPr="008752F0">
            <w:rPr>
              <w:rStyle w:val="PlaceholderText"/>
            </w:rPr>
            <w:t>Choose an item.</w:t>
          </w:r>
        </w:p>
      </w:docPartBody>
    </w:docPart>
    <w:docPart>
      <w:docPartPr>
        <w:name w:val="65B0DBD5DC0D4EABB20D60BD296BA674"/>
        <w:category>
          <w:name w:val="General"/>
          <w:gallery w:val="placeholder"/>
        </w:category>
        <w:types>
          <w:type w:val="bbPlcHdr"/>
        </w:types>
        <w:behaviors>
          <w:behavior w:val="content"/>
        </w:behaviors>
        <w:guid w:val="{DB9FE8D7-2E14-4180-AB5F-CCB9EA9DA782}"/>
      </w:docPartPr>
      <w:docPartBody>
        <w:p w:rsidR="00065D16" w:rsidRDefault="00065D16" w:rsidP="00065D16">
          <w:pPr>
            <w:pStyle w:val="65B0DBD5DC0D4EABB20D60BD296BA674"/>
          </w:pPr>
          <w:r w:rsidRPr="00BC6D9F">
            <w:rPr>
              <w:rStyle w:val="PlaceholderText"/>
            </w:rPr>
            <w:t>Choose an item.</w:t>
          </w:r>
        </w:p>
      </w:docPartBody>
    </w:docPart>
    <w:docPart>
      <w:docPartPr>
        <w:name w:val="F1ACF5189D72475E8049671B1F9D4800"/>
        <w:category>
          <w:name w:val="General"/>
          <w:gallery w:val="placeholder"/>
        </w:category>
        <w:types>
          <w:type w:val="bbPlcHdr"/>
        </w:types>
        <w:behaviors>
          <w:behavior w:val="content"/>
        </w:behaviors>
        <w:guid w:val="{CACF98FC-E399-452F-B8F2-4F88CB986537}"/>
      </w:docPartPr>
      <w:docPartBody>
        <w:p w:rsidR="004D7BBC" w:rsidRDefault="004D7BBC" w:rsidP="004D7BBC">
          <w:pPr>
            <w:pStyle w:val="F1ACF5189D72475E8049671B1F9D4800"/>
          </w:pPr>
          <w:r w:rsidRPr="00BC6D9F">
            <w:rPr>
              <w:rStyle w:val="PlaceholderText"/>
            </w:rPr>
            <w:t>Choose an item.</w:t>
          </w:r>
        </w:p>
      </w:docPartBody>
    </w:docPart>
    <w:docPart>
      <w:docPartPr>
        <w:name w:val="F0F93B9A116B400190A2C7B8B0C0A89B"/>
        <w:category>
          <w:name w:val="General"/>
          <w:gallery w:val="placeholder"/>
        </w:category>
        <w:types>
          <w:type w:val="bbPlcHdr"/>
        </w:types>
        <w:behaviors>
          <w:behavior w:val="content"/>
        </w:behaviors>
        <w:guid w:val="{FACD7D0E-70E6-4BBD-B96A-8E4B7668C337}"/>
      </w:docPartPr>
      <w:docPartBody>
        <w:p w:rsidR="004D7BBC" w:rsidRDefault="004D7BBC" w:rsidP="004D7BBC">
          <w:pPr>
            <w:pStyle w:val="F0F93B9A116B400190A2C7B8B0C0A89B"/>
          </w:pPr>
          <w:r w:rsidRPr="00BC6D9F">
            <w:rPr>
              <w:rStyle w:val="PlaceholderText"/>
            </w:rPr>
            <w:t>Choose an item.</w:t>
          </w:r>
        </w:p>
      </w:docPartBody>
    </w:docPart>
    <w:docPart>
      <w:docPartPr>
        <w:name w:val="32E0A883956248EF9CE61778675D4113"/>
        <w:category>
          <w:name w:val="General"/>
          <w:gallery w:val="placeholder"/>
        </w:category>
        <w:types>
          <w:type w:val="bbPlcHdr"/>
        </w:types>
        <w:behaviors>
          <w:behavior w:val="content"/>
        </w:behaviors>
        <w:guid w:val="{7EC7CF42-6E50-4DF5-8736-D8009A3EF8C7}"/>
      </w:docPartPr>
      <w:docPartBody>
        <w:p w:rsidR="004D7BBC" w:rsidRDefault="004D7BBC" w:rsidP="004D7BBC">
          <w:pPr>
            <w:pStyle w:val="32E0A883956248EF9CE61778675D4113"/>
          </w:pPr>
          <w:r w:rsidRPr="00BC6D9F">
            <w:rPr>
              <w:rStyle w:val="PlaceholderText"/>
            </w:rPr>
            <w:t>Choose an item.</w:t>
          </w:r>
        </w:p>
      </w:docPartBody>
    </w:docPart>
    <w:docPart>
      <w:docPartPr>
        <w:name w:val="C407BE25D5F24B8FACC0ED6BB787EFBC"/>
        <w:category>
          <w:name w:val="General"/>
          <w:gallery w:val="placeholder"/>
        </w:category>
        <w:types>
          <w:type w:val="bbPlcHdr"/>
        </w:types>
        <w:behaviors>
          <w:behavior w:val="content"/>
        </w:behaviors>
        <w:guid w:val="{8B6DE323-249F-4F5F-BF8A-75A994C1E231}"/>
      </w:docPartPr>
      <w:docPartBody>
        <w:p w:rsidR="004D7BBC" w:rsidRDefault="004D7BBC" w:rsidP="004D7BBC">
          <w:pPr>
            <w:pStyle w:val="C407BE25D5F24B8FACC0ED6BB787EFBC"/>
          </w:pPr>
          <w:r w:rsidRPr="00BC6D9F">
            <w:rPr>
              <w:rStyle w:val="PlaceholderText"/>
            </w:rPr>
            <w:t>Choose an item.</w:t>
          </w:r>
        </w:p>
      </w:docPartBody>
    </w:docPart>
    <w:docPart>
      <w:docPartPr>
        <w:name w:val="65AAC0B3658A4CE184BF644EE99DEF7A"/>
        <w:category>
          <w:name w:val="General"/>
          <w:gallery w:val="placeholder"/>
        </w:category>
        <w:types>
          <w:type w:val="bbPlcHdr"/>
        </w:types>
        <w:behaviors>
          <w:behavior w:val="content"/>
        </w:behaviors>
        <w:guid w:val="{4E235454-513E-4CEE-A4E4-8EAB1E462568}"/>
      </w:docPartPr>
      <w:docPartBody>
        <w:p w:rsidR="004D7BBC" w:rsidRDefault="004D7BBC" w:rsidP="004D7BBC">
          <w:pPr>
            <w:pStyle w:val="65AAC0B3658A4CE184BF644EE99DEF7A"/>
          </w:pPr>
          <w:r w:rsidRPr="00BC6D9F">
            <w:rPr>
              <w:rStyle w:val="PlaceholderText"/>
            </w:rPr>
            <w:t>Choose an item.</w:t>
          </w:r>
        </w:p>
      </w:docPartBody>
    </w:docPart>
    <w:docPart>
      <w:docPartPr>
        <w:name w:val="DFF98AB4E90C4B7E957B1D92FB8C8456"/>
        <w:category>
          <w:name w:val="General"/>
          <w:gallery w:val="placeholder"/>
        </w:category>
        <w:types>
          <w:type w:val="bbPlcHdr"/>
        </w:types>
        <w:behaviors>
          <w:behavior w:val="content"/>
        </w:behaviors>
        <w:guid w:val="{065ABFFD-85EA-4AA3-9A3D-D96B98994760}"/>
      </w:docPartPr>
      <w:docPartBody>
        <w:p w:rsidR="004D7BBC" w:rsidRDefault="004D7BBC" w:rsidP="004D7BBC">
          <w:pPr>
            <w:pStyle w:val="DFF98AB4E90C4B7E957B1D92FB8C8456"/>
          </w:pPr>
          <w:r w:rsidRPr="00BC6D9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rlito">
    <w:altName w:val="Calibri"/>
    <w:charset w:val="00"/>
    <w:family w:val="swiss"/>
    <w:pitch w:val="variable"/>
    <w:sig w:usb0="00000001" w:usb1="5000E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C12212"/>
    <w:rsid w:val="000519D8"/>
    <w:rsid w:val="00054F0E"/>
    <w:rsid w:val="00065D16"/>
    <w:rsid w:val="000900E3"/>
    <w:rsid w:val="001B490E"/>
    <w:rsid w:val="00224677"/>
    <w:rsid w:val="00367B40"/>
    <w:rsid w:val="003A7993"/>
    <w:rsid w:val="003C51C0"/>
    <w:rsid w:val="004D7BBC"/>
    <w:rsid w:val="004E5654"/>
    <w:rsid w:val="00695AE4"/>
    <w:rsid w:val="008D196E"/>
    <w:rsid w:val="009A283E"/>
    <w:rsid w:val="009C2B45"/>
    <w:rsid w:val="00C12212"/>
    <w:rsid w:val="00C56E13"/>
    <w:rsid w:val="00CA6002"/>
    <w:rsid w:val="00D7240D"/>
    <w:rsid w:val="00DE2F54"/>
    <w:rsid w:val="00DF1D76"/>
    <w:rsid w:val="00EB61A1"/>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7BBC"/>
    <w:rPr>
      <w:color w:val="808080"/>
    </w:rPr>
  </w:style>
  <w:style w:type="paragraph" w:customStyle="1" w:styleId="6E1AD5BA36534D7C9B7ECC05B3EE2B4B1">
    <w:name w:val="6E1AD5BA36534D7C9B7ECC05B3EE2B4B1"/>
    <w:rsid w:val="00C12212"/>
    <w:pPr>
      <w:widowControl w:val="0"/>
      <w:autoSpaceDE w:val="0"/>
      <w:autoSpaceDN w:val="0"/>
      <w:spacing w:after="0" w:line="240" w:lineRule="auto"/>
    </w:pPr>
    <w:rPr>
      <w:rFonts w:ascii="Times New Roman" w:eastAsia="Times New Roman" w:hAnsi="Times New Roman" w:cs="Times New Roman"/>
    </w:rPr>
  </w:style>
  <w:style w:type="paragraph" w:customStyle="1" w:styleId="89430FA8C1E14C7AB2404A13E8F81BBC1">
    <w:name w:val="89430FA8C1E14C7AB2404A13E8F81BBC1"/>
    <w:rsid w:val="00C12212"/>
    <w:pPr>
      <w:widowControl w:val="0"/>
      <w:autoSpaceDE w:val="0"/>
      <w:autoSpaceDN w:val="0"/>
      <w:spacing w:after="0" w:line="240" w:lineRule="auto"/>
    </w:pPr>
    <w:rPr>
      <w:rFonts w:ascii="Times New Roman" w:eastAsia="Times New Roman" w:hAnsi="Times New Roman" w:cs="Times New Roman"/>
    </w:rPr>
  </w:style>
  <w:style w:type="paragraph" w:customStyle="1" w:styleId="FE040AB8C0994560A7B53A4E5E6010AF">
    <w:name w:val="FE040AB8C0994560A7B53A4E5E6010AF"/>
    <w:rsid w:val="009C2B45"/>
  </w:style>
  <w:style w:type="paragraph" w:customStyle="1" w:styleId="CC45C30B7AD94EFCAF26D81B936D7A05">
    <w:name w:val="CC45C30B7AD94EFCAF26D81B936D7A05"/>
    <w:rsid w:val="009C2B45"/>
  </w:style>
  <w:style w:type="paragraph" w:customStyle="1" w:styleId="65B0DBD5DC0D4EABB20D60BD296BA674">
    <w:name w:val="65B0DBD5DC0D4EABB20D60BD296BA674"/>
    <w:rsid w:val="00065D16"/>
    <w:rPr>
      <w:kern w:val="2"/>
      <w:lang w:val="en-MY" w:eastAsia="en-MY"/>
      <w14:ligatures w14:val="standardContextual"/>
    </w:rPr>
  </w:style>
  <w:style w:type="paragraph" w:customStyle="1" w:styleId="E2689C35573D4581A8452833A9AF7538">
    <w:name w:val="E2689C35573D4581A8452833A9AF7538"/>
    <w:rsid w:val="009C2B45"/>
  </w:style>
  <w:style w:type="paragraph" w:customStyle="1" w:styleId="0A8117C5C3104EC4BE0E2ECF601ED4B9">
    <w:name w:val="0A8117C5C3104EC4BE0E2ECF601ED4B9"/>
    <w:rsid w:val="009C2B45"/>
  </w:style>
  <w:style w:type="paragraph" w:customStyle="1" w:styleId="AD7C9540FE9349D9BE26320EFDE00549">
    <w:name w:val="AD7C9540FE9349D9BE26320EFDE00549"/>
    <w:rsid w:val="004E5654"/>
    <w:rPr>
      <w:kern w:val="2"/>
      <w:lang w:val="en-MY" w:eastAsia="en-MY"/>
      <w14:ligatures w14:val="standardContextual"/>
    </w:rPr>
  </w:style>
  <w:style w:type="paragraph" w:customStyle="1" w:styleId="DB02D50799CB441C97278DF81FD70CB6">
    <w:name w:val="DB02D50799CB441C97278DF81FD70CB6"/>
    <w:rsid w:val="004E5654"/>
    <w:rPr>
      <w:kern w:val="2"/>
      <w:lang w:val="en-MY" w:eastAsia="en-MY"/>
      <w14:ligatures w14:val="standardContextual"/>
    </w:rPr>
  </w:style>
  <w:style w:type="paragraph" w:customStyle="1" w:styleId="EEF13450F30041509776A8AE15713876">
    <w:name w:val="EEF13450F30041509776A8AE15713876"/>
    <w:rsid w:val="004E5654"/>
    <w:rPr>
      <w:kern w:val="2"/>
      <w:lang w:val="en-MY" w:eastAsia="en-MY"/>
      <w14:ligatures w14:val="standardContextual"/>
    </w:rPr>
  </w:style>
  <w:style w:type="paragraph" w:customStyle="1" w:styleId="27DE476E45A8431D8EE2A936A960FFE8">
    <w:name w:val="27DE476E45A8431D8EE2A936A960FFE8"/>
    <w:rsid w:val="004E5654"/>
    <w:rPr>
      <w:kern w:val="2"/>
      <w:lang w:val="en-MY" w:eastAsia="en-MY"/>
      <w14:ligatures w14:val="standardContextual"/>
    </w:rPr>
  </w:style>
  <w:style w:type="paragraph" w:customStyle="1" w:styleId="FEF5496515D44E18BCCBCE5D02DB9E7E">
    <w:name w:val="FEF5496515D44E18BCCBCE5D02DB9E7E"/>
    <w:rsid w:val="004E5654"/>
    <w:rPr>
      <w:kern w:val="2"/>
      <w:lang w:val="en-MY" w:eastAsia="en-MY"/>
      <w14:ligatures w14:val="standardContextual"/>
    </w:rPr>
  </w:style>
  <w:style w:type="paragraph" w:customStyle="1" w:styleId="204F8B6CC3094B9D8A9A5188299793FE">
    <w:name w:val="204F8B6CC3094B9D8A9A5188299793FE"/>
    <w:rsid w:val="004E5654"/>
    <w:rPr>
      <w:kern w:val="2"/>
      <w:lang w:val="en-MY" w:eastAsia="en-MY"/>
      <w14:ligatures w14:val="standardContextual"/>
    </w:rPr>
  </w:style>
  <w:style w:type="paragraph" w:customStyle="1" w:styleId="A4C6554E68DA4B4189BB36806C1FF58C">
    <w:name w:val="A4C6554E68DA4B4189BB36806C1FF58C"/>
    <w:rsid w:val="004E5654"/>
    <w:rPr>
      <w:kern w:val="2"/>
      <w:lang w:val="en-MY" w:eastAsia="en-MY"/>
      <w14:ligatures w14:val="standardContextual"/>
    </w:rPr>
  </w:style>
  <w:style w:type="paragraph" w:customStyle="1" w:styleId="C212A960E8144DDA90AE80308947C488">
    <w:name w:val="C212A960E8144DDA90AE80308947C488"/>
    <w:rsid w:val="004E5654"/>
    <w:rPr>
      <w:kern w:val="2"/>
      <w:lang w:val="en-MY" w:eastAsia="en-MY"/>
      <w14:ligatures w14:val="standardContextual"/>
    </w:rPr>
  </w:style>
  <w:style w:type="paragraph" w:customStyle="1" w:styleId="455278CDFCBD42AE981D2B285B46A60A">
    <w:name w:val="455278CDFCBD42AE981D2B285B46A60A"/>
    <w:rsid w:val="004E5654"/>
    <w:rPr>
      <w:kern w:val="2"/>
      <w:lang w:val="en-MY" w:eastAsia="en-MY"/>
      <w14:ligatures w14:val="standardContextual"/>
    </w:rPr>
  </w:style>
  <w:style w:type="paragraph" w:customStyle="1" w:styleId="FFA3D55215454031A0343BC1580CEE62">
    <w:name w:val="FFA3D55215454031A0343BC1580CEE62"/>
    <w:rsid w:val="004E5654"/>
    <w:rPr>
      <w:kern w:val="2"/>
      <w:lang w:val="en-MY" w:eastAsia="en-MY"/>
      <w14:ligatures w14:val="standardContextual"/>
    </w:rPr>
  </w:style>
  <w:style w:type="paragraph" w:customStyle="1" w:styleId="5227EE718BE846BA9D2BDA74CD154C40">
    <w:name w:val="5227EE718BE846BA9D2BDA74CD154C40"/>
    <w:rsid w:val="004E5654"/>
    <w:rPr>
      <w:kern w:val="2"/>
      <w:lang w:val="en-MY" w:eastAsia="en-MY"/>
      <w14:ligatures w14:val="standardContextual"/>
    </w:rPr>
  </w:style>
  <w:style w:type="paragraph" w:customStyle="1" w:styleId="F4A0344DDCF145F3A2485F569AE0ABFB">
    <w:name w:val="F4A0344DDCF145F3A2485F569AE0ABFB"/>
    <w:rsid w:val="004E5654"/>
    <w:rPr>
      <w:kern w:val="2"/>
      <w:lang w:val="en-MY" w:eastAsia="en-MY"/>
      <w14:ligatures w14:val="standardContextual"/>
    </w:rPr>
  </w:style>
  <w:style w:type="paragraph" w:customStyle="1" w:styleId="E3AE840CC223450BB513DA66FB190418">
    <w:name w:val="E3AE840CC223450BB513DA66FB190418"/>
    <w:rsid w:val="004E5654"/>
    <w:rPr>
      <w:kern w:val="2"/>
      <w:lang w:val="en-MY" w:eastAsia="en-MY"/>
      <w14:ligatures w14:val="standardContextual"/>
    </w:rPr>
  </w:style>
  <w:style w:type="paragraph" w:customStyle="1" w:styleId="81C89DD13A96490898D99413DDD5AB6D">
    <w:name w:val="81C89DD13A96490898D99413DDD5AB6D"/>
    <w:rsid w:val="004E5654"/>
    <w:rPr>
      <w:kern w:val="2"/>
      <w:lang w:val="en-MY" w:eastAsia="en-MY"/>
      <w14:ligatures w14:val="standardContextual"/>
    </w:rPr>
  </w:style>
  <w:style w:type="paragraph" w:customStyle="1" w:styleId="988D7B54CEA1442084C52B211EFE40AC">
    <w:name w:val="988D7B54CEA1442084C52B211EFE40AC"/>
    <w:rsid w:val="004E5654"/>
    <w:rPr>
      <w:kern w:val="2"/>
      <w:lang w:val="en-MY" w:eastAsia="en-MY"/>
      <w14:ligatures w14:val="standardContextual"/>
    </w:rPr>
  </w:style>
  <w:style w:type="paragraph" w:customStyle="1" w:styleId="AF640F7B5B114DB0960808A04B7D5DB6">
    <w:name w:val="AF640F7B5B114DB0960808A04B7D5DB6"/>
    <w:rsid w:val="004E5654"/>
    <w:rPr>
      <w:kern w:val="2"/>
      <w:lang w:val="en-MY" w:eastAsia="en-MY"/>
      <w14:ligatures w14:val="standardContextual"/>
    </w:rPr>
  </w:style>
  <w:style w:type="paragraph" w:customStyle="1" w:styleId="7647CCB0CFB14A3DB06286503A1494CF">
    <w:name w:val="7647CCB0CFB14A3DB06286503A1494CF"/>
    <w:rsid w:val="004E5654"/>
    <w:rPr>
      <w:kern w:val="2"/>
      <w:lang w:val="en-MY" w:eastAsia="en-MY"/>
      <w14:ligatures w14:val="standardContextual"/>
    </w:rPr>
  </w:style>
  <w:style w:type="paragraph" w:customStyle="1" w:styleId="34E09F1D46054DC38B5B416698A4D140">
    <w:name w:val="34E09F1D46054DC38B5B416698A4D140"/>
    <w:rsid w:val="004E5654"/>
    <w:rPr>
      <w:kern w:val="2"/>
      <w:lang w:val="en-MY" w:eastAsia="en-MY"/>
      <w14:ligatures w14:val="standardContextual"/>
    </w:rPr>
  </w:style>
  <w:style w:type="paragraph" w:customStyle="1" w:styleId="F1ACF5189D72475E8049671B1F9D4800">
    <w:name w:val="F1ACF5189D72475E8049671B1F9D4800"/>
    <w:rsid w:val="004D7BBC"/>
    <w:rPr>
      <w:kern w:val="2"/>
      <w:lang w:val="en-MY" w:eastAsia="en-MY"/>
      <w14:ligatures w14:val="standardContextual"/>
    </w:rPr>
  </w:style>
  <w:style w:type="paragraph" w:customStyle="1" w:styleId="F0F93B9A116B400190A2C7B8B0C0A89B">
    <w:name w:val="F0F93B9A116B400190A2C7B8B0C0A89B"/>
    <w:rsid w:val="004D7BBC"/>
    <w:rPr>
      <w:kern w:val="2"/>
      <w:lang w:val="en-MY" w:eastAsia="en-MY"/>
      <w14:ligatures w14:val="standardContextual"/>
    </w:rPr>
  </w:style>
  <w:style w:type="paragraph" w:customStyle="1" w:styleId="32E0A883956248EF9CE61778675D4113">
    <w:name w:val="32E0A883956248EF9CE61778675D4113"/>
    <w:rsid w:val="004D7BBC"/>
    <w:rPr>
      <w:kern w:val="2"/>
      <w:lang w:val="en-MY" w:eastAsia="en-MY"/>
      <w14:ligatures w14:val="standardContextual"/>
    </w:rPr>
  </w:style>
  <w:style w:type="paragraph" w:customStyle="1" w:styleId="C407BE25D5F24B8FACC0ED6BB787EFBC">
    <w:name w:val="C407BE25D5F24B8FACC0ED6BB787EFBC"/>
    <w:rsid w:val="004D7BBC"/>
    <w:rPr>
      <w:kern w:val="2"/>
      <w:lang w:val="en-MY" w:eastAsia="en-MY"/>
      <w14:ligatures w14:val="standardContextual"/>
    </w:rPr>
  </w:style>
  <w:style w:type="paragraph" w:customStyle="1" w:styleId="65AAC0B3658A4CE184BF644EE99DEF7A">
    <w:name w:val="65AAC0B3658A4CE184BF644EE99DEF7A"/>
    <w:rsid w:val="004D7BBC"/>
    <w:rPr>
      <w:kern w:val="2"/>
      <w:lang w:val="en-MY" w:eastAsia="en-MY"/>
      <w14:ligatures w14:val="standardContextual"/>
    </w:rPr>
  </w:style>
  <w:style w:type="paragraph" w:customStyle="1" w:styleId="DFF98AB4E90C4B7E957B1D92FB8C8456">
    <w:name w:val="DFF98AB4E90C4B7E957B1D92FB8C8456"/>
    <w:rsid w:val="004D7BBC"/>
    <w:rPr>
      <w:kern w:val="2"/>
      <w:lang w:val="en-MY" w:eastAsia="en-MY"/>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63347-BAB6-4FE5-AF1D-0EBEBDAB0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icrosoft Word - 2.1.4 ON BOARD FIELD SHEET</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1.4 ON BOARD FIELD SHEET</dc:title>
  <dc:subject/>
  <dc:creator>Administrator</dc:creator>
  <cp:keywords/>
  <cp:lastModifiedBy>User</cp:lastModifiedBy>
  <cp:revision>2</cp:revision>
  <cp:lastPrinted>2023-07-10T06:55:00Z</cp:lastPrinted>
  <dcterms:created xsi:type="dcterms:W3CDTF">2025-08-05T09:23:00Z</dcterms:created>
  <dcterms:modified xsi:type="dcterms:W3CDTF">2025-08-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6T00:00:00Z</vt:filetime>
  </property>
  <property fmtid="{D5CDD505-2E9C-101B-9397-08002B2CF9AE}" pid="3" name="Creator">
    <vt:lpwstr>PScript5.dll Version 5.2.2</vt:lpwstr>
  </property>
  <property fmtid="{D5CDD505-2E9C-101B-9397-08002B2CF9AE}" pid="4" name="LastSaved">
    <vt:filetime>2020-12-18T00:00:00Z</vt:filetime>
  </property>
  <property fmtid="{D5CDD505-2E9C-101B-9397-08002B2CF9AE}" pid="5" name="GrammarlyDocumentId">
    <vt:lpwstr>2f27bd2cae58dac57d71782fb79a837c0b219ad95d5a8ca7a91825bc4e97743e</vt:lpwstr>
  </property>
</Properties>
</file>